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5CD67" w14:textId="7392C5EB" w:rsidR="00554A23" w:rsidRDefault="002461F9" w:rsidP="001A526E">
      <w:pPr>
        <w:pStyle w:val="Heading3"/>
      </w:pPr>
      <w:r>
        <w:t xml:space="preserve">Lab </w:t>
      </w:r>
      <w:r w:rsidR="00554A23">
        <w:t>Description</w:t>
      </w:r>
    </w:p>
    <w:p w14:paraId="1DF7CC06" w14:textId="16234C67" w:rsidR="00554A23" w:rsidRDefault="00554A23" w:rsidP="00554A23">
      <w:r w:rsidRPr="00554A23">
        <w:t xml:space="preserve">The purpose of this lab is to use the real dataset from the U.S. Small Business Administration (SBA) to predict </w:t>
      </w:r>
      <w:r w:rsidR="00436452">
        <w:t xml:space="preserve">the risk level of </w:t>
      </w:r>
      <w:r w:rsidRPr="00554A23">
        <w:t xml:space="preserve">small business loan </w:t>
      </w:r>
      <w:r w:rsidR="00A65466">
        <w:t xml:space="preserve">and </w:t>
      </w:r>
      <w:r w:rsidR="00A65466">
        <w:rPr>
          <w:rFonts w:hint="eastAsia"/>
        </w:rPr>
        <w:t>the</w:t>
      </w:r>
      <w:r w:rsidR="00A65466">
        <w:t xml:space="preserve"> SBA </w:t>
      </w:r>
      <w:r w:rsidR="00F12E6A">
        <w:t>approval amount</w:t>
      </w:r>
      <w:r w:rsidR="00A65466">
        <w:t xml:space="preserve"> based on the loan condition and </w:t>
      </w:r>
      <w:r w:rsidR="00F12E6A">
        <w:t>g</w:t>
      </w:r>
      <w:r w:rsidR="00A65466">
        <w:t>ross approval amoun</w:t>
      </w:r>
      <w:r w:rsidR="00F12E6A">
        <w:t>t</w:t>
      </w:r>
      <w:r w:rsidR="00A65466">
        <w:t xml:space="preserve">, </w:t>
      </w:r>
      <w:r w:rsidRPr="00554A23">
        <w:t>in order to support the decision</w:t>
      </w:r>
      <w:r w:rsidR="00A65466">
        <w:t xml:space="preserve"> </w:t>
      </w:r>
      <w:r w:rsidR="00F12E6A">
        <w:t>to approve the new loan.</w:t>
      </w:r>
      <w:r w:rsidR="00A65466">
        <w:t xml:space="preserve"> </w:t>
      </w:r>
    </w:p>
    <w:p w14:paraId="4A0952ED" w14:textId="246A0475" w:rsidR="002461F9" w:rsidRDefault="002461F9" w:rsidP="00554A23">
      <w:r>
        <w:t xml:space="preserve">Our goal is </w:t>
      </w:r>
      <w:r w:rsidR="00436452">
        <w:t xml:space="preserve">to </w:t>
      </w:r>
      <w:r>
        <w:t>ingest SBA loan data to Azure Synapse</w:t>
      </w:r>
      <w:r w:rsidR="00436452">
        <w:t xml:space="preserve"> data platform</w:t>
      </w:r>
      <w:r>
        <w:t xml:space="preserve"> and </w:t>
      </w:r>
      <w:r w:rsidRPr="002461F9">
        <w:t xml:space="preserve">train ML model </w:t>
      </w:r>
      <w:r w:rsidR="004A7046">
        <w:t xml:space="preserve">based </w:t>
      </w:r>
      <w:r w:rsidRPr="002461F9">
        <w:t xml:space="preserve">on the SBA loan </w:t>
      </w:r>
      <w:r w:rsidR="00436452">
        <w:t xml:space="preserve">history </w:t>
      </w:r>
      <w:r w:rsidRPr="002461F9">
        <w:t xml:space="preserve">data and then build a </w:t>
      </w:r>
      <w:r w:rsidR="00436452">
        <w:t>d</w:t>
      </w:r>
      <w:r w:rsidRPr="002461F9">
        <w:t>ata engineering pipeline which can further process</w:t>
      </w:r>
      <w:r w:rsidR="00554D24">
        <w:t xml:space="preserve"> </w:t>
      </w:r>
      <w:r w:rsidR="00554D24">
        <w:rPr>
          <w:rFonts w:hint="eastAsia"/>
        </w:rPr>
        <w:t>the</w:t>
      </w:r>
      <w:r w:rsidR="00554D24">
        <w:t xml:space="preserve"> prediction of loan risk for</w:t>
      </w:r>
      <w:r w:rsidRPr="002461F9">
        <w:t xml:space="preserve"> one or many new loan requests coming in as either API or Batch requests. </w:t>
      </w:r>
    </w:p>
    <w:p w14:paraId="3217CBCA" w14:textId="2CE79373" w:rsidR="00257C42" w:rsidRDefault="00257C42" w:rsidP="00554A23">
      <w:r>
        <w:t xml:space="preserve">In the lab, we will first deploy the Azure </w:t>
      </w:r>
      <w:r w:rsidR="00CA1501">
        <w:t>storage (blob and data lake)</w:t>
      </w:r>
      <w:r>
        <w:t xml:space="preserve">, Azure Synapse Analytics and Azure Machine Learning service platforms, and then build data pipeline to ingest SBA loan history data to Azure Data Lake, execute data clean, transform and run initial data analysis on Synapse </w:t>
      </w:r>
      <w:r w:rsidR="00554D24">
        <w:t>and Power BI</w:t>
      </w:r>
      <w:r>
        <w:t>. After that, we will use Azure Machine Learning Studio to train the SBA history data, evaluate the ML model</w:t>
      </w:r>
      <w:r w:rsidR="009A220D">
        <w:t>s</w:t>
      </w:r>
      <w:r>
        <w:t xml:space="preserve"> result and then deploy the ML model</w:t>
      </w:r>
      <w:r w:rsidR="009A220D">
        <w:t>s</w:t>
      </w:r>
      <w:r>
        <w:t xml:space="preserve"> to be used for predicting the risk </w:t>
      </w:r>
      <w:r w:rsidR="009A220D">
        <w:t xml:space="preserve">and SBA amount </w:t>
      </w:r>
      <w:r>
        <w:t xml:space="preserve">of new loan </w:t>
      </w:r>
      <w:r w:rsidR="009A220D">
        <w:t>requests coming</w:t>
      </w:r>
      <w:r>
        <w:t xml:space="preserve"> either via real time API or batch requests. </w:t>
      </w:r>
      <w:r w:rsidR="00554D24">
        <w:t xml:space="preserve">Finally, we will save the prediction result to the </w:t>
      </w:r>
      <w:r w:rsidR="00554D24">
        <w:rPr>
          <w:rFonts w:hint="eastAsia"/>
        </w:rPr>
        <w:t>Azure</w:t>
      </w:r>
      <w:r w:rsidR="00554D24">
        <w:t xml:space="preserve"> </w:t>
      </w:r>
      <w:r w:rsidR="00554D24">
        <w:rPr>
          <w:rFonts w:hint="eastAsia"/>
        </w:rPr>
        <w:t>Blob</w:t>
      </w:r>
      <w:r w:rsidR="00554D24">
        <w:t xml:space="preserve"> </w:t>
      </w:r>
      <w:r w:rsidR="00554D24">
        <w:rPr>
          <w:rFonts w:hint="eastAsia"/>
        </w:rPr>
        <w:t>Storage</w:t>
      </w:r>
      <w:r w:rsidR="00554D24">
        <w:t xml:space="preserve">, so you can either download the file or use Power BI to run further analysis and integrate the result to the dashboard.  </w:t>
      </w:r>
    </w:p>
    <w:p w14:paraId="4968D040" w14:textId="0098BF25" w:rsidR="00436452" w:rsidRDefault="00257C42" w:rsidP="00554A23">
      <w:r>
        <w:t>Here is the system architecture to be built:</w:t>
      </w:r>
    </w:p>
    <w:p w14:paraId="0B5D3B7E" w14:textId="2333262B" w:rsidR="00257C42" w:rsidRPr="001A526E" w:rsidRDefault="00257C42" w:rsidP="00554A23"/>
    <w:p w14:paraId="39DFD035" w14:textId="62837027" w:rsidR="00554A23" w:rsidRDefault="00554A23" w:rsidP="00554A23">
      <w:r w:rsidRPr="001A526E">
        <w:t>Below</w:t>
      </w:r>
      <w:r w:rsidRPr="00554A23">
        <w:t xml:space="preserve"> </w:t>
      </w:r>
      <w:r w:rsidR="001A526E">
        <w:t xml:space="preserve">is the </w:t>
      </w:r>
      <w:r w:rsidRPr="00554A23">
        <w:t xml:space="preserve">SBA </w:t>
      </w:r>
      <w:r w:rsidR="001A526E">
        <w:t xml:space="preserve">history </w:t>
      </w:r>
      <w:r w:rsidRPr="00554A23">
        <w:t xml:space="preserve">dataset </w:t>
      </w:r>
      <w:r w:rsidR="001A526E">
        <w:t xml:space="preserve">variables and </w:t>
      </w:r>
      <w:r w:rsidRPr="00554A23">
        <w:t>description:</w:t>
      </w:r>
      <w:r w:rsidR="00563493">
        <w:t xml:space="preserve"> (file: </w:t>
      </w:r>
      <w:r w:rsidR="00563493" w:rsidRPr="00563493">
        <w:t>SBAnational2</w:t>
      </w:r>
      <w:r w:rsidR="00563493">
        <w:t>.csv in sample data folder)</w:t>
      </w:r>
    </w:p>
    <w:tbl>
      <w:tblPr>
        <w:tblW w:w="9400" w:type="dxa"/>
        <w:tblLook w:val="04A0" w:firstRow="1" w:lastRow="0" w:firstColumn="1" w:lastColumn="0" w:noHBand="0" w:noVBand="1"/>
      </w:tblPr>
      <w:tblGrid>
        <w:gridCol w:w="1980"/>
        <w:gridCol w:w="2120"/>
        <w:gridCol w:w="5300"/>
      </w:tblGrid>
      <w:tr w:rsidR="004E71D8" w:rsidRPr="00554A23" w14:paraId="4EFFEC3A" w14:textId="77777777" w:rsidTr="00682FAA">
        <w:trPr>
          <w:trHeight w:val="300"/>
        </w:trPr>
        <w:tc>
          <w:tcPr>
            <w:tcW w:w="1980"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2C37A09B" w14:textId="77777777" w:rsidR="004E71D8" w:rsidRPr="00554A23" w:rsidRDefault="004E71D8" w:rsidP="00682FAA">
            <w:pPr>
              <w:spacing w:after="0" w:line="240" w:lineRule="auto"/>
              <w:jc w:val="center"/>
              <w:rPr>
                <w:rFonts w:ascii="Calibri" w:eastAsia="Times New Roman" w:hAnsi="Calibri" w:cs="Calibri"/>
                <w:b/>
                <w:bCs/>
                <w:color w:val="000000"/>
              </w:rPr>
            </w:pPr>
            <w:r w:rsidRPr="00554A23">
              <w:rPr>
                <w:rFonts w:ascii="Calibri" w:eastAsia="Times New Roman" w:hAnsi="Calibri" w:cs="Calibri"/>
                <w:b/>
                <w:bCs/>
                <w:color w:val="000000"/>
              </w:rPr>
              <w:t>Variable name</w:t>
            </w:r>
          </w:p>
        </w:tc>
        <w:tc>
          <w:tcPr>
            <w:tcW w:w="2120" w:type="dxa"/>
            <w:tcBorders>
              <w:top w:val="single" w:sz="4" w:space="0" w:color="auto"/>
              <w:left w:val="nil"/>
              <w:bottom w:val="single" w:sz="4" w:space="0" w:color="auto"/>
              <w:right w:val="single" w:sz="4" w:space="0" w:color="auto"/>
            </w:tcBorders>
            <w:shd w:val="clear" w:color="000000" w:fill="FFC000"/>
            <w:noWrap/>
            <w:vAlign w:val="bottom"/>
            <w:hideMark/>
          </w:tcPr>
          <w:p w14:paraId="6D191653" w14:textId="77777777" w:rsidR="004E71D8" w:rsidRPr="00554A23" w:rsidRDefault="004E71D8" w:rsidP="00682FAA">
            <w:pPr>
              <w:spacing w:after="0" w:line="240" w:lineRule="auto"/>
              <w:jc w:val="center"/>
              <w:rPr>
                <w:rFonts w:ascii="Calibri" w:eastAsia="Times New Roman" w:hAnsi="Calibri" w:cs="Calibri"/>
                <w:b/>
                <w:bCs/>
                <w:color w:val="000000"/>
              </w:rPr>
            </w:pPr>
            <w:r w:rsidRPr="00554A23">
              <w:rPr>
                <w:rFonts w:ascii="Calibri" w:eastAsia="Times New Roman" w:hAnsi="Calibri" w:cs="Calibri"/>
                <w:b/>
                <w:bCs/>
                <w:color w:val="000000"/>
              </w:rPr>
              <w:t>Data type</w:t>
            </w:r>
          </w:p>
        </w:tc>
        <w:tc>
          <w:tcPr>
            <w:tcW w:w="5300" w:type="dxa"/>
            <w:tcBorders>
              <w:top w:val="single" w:sz="4" w:space="0" w:color="auto"/>
              <w:left w:val="nil"/>
              <w:bottom w:val="single" w:sz="4" w:space="0" w:color="auto"/>
              <w:right w:val="single" w:sz="4" w:space="0" w:color="auto"/>
            </w:tcBorders>
            <w:shd w:val="clear" w:color="000000" w:fill="FFC000"/>
            <w:noWrap/>
            <w:vAlign w:val="bottom"/>
            <w:hideMark/>
          </w:tcPr>
          <w:p w14:paraId="767A5AF2" w14:textId="77777777" w:rsidR="004E71D8" w:rsidRPr="00554A23" w:rsidRDefault="004E71D8" w:rsidP="00682FAA">
            <w:pPr>
              <w:spacing w:after="0" w:line="240" w:lineRule="auto"/>
              <w:jc w:val="center"/>
              <w:rPr>
                <w:rFonts w:ascii="Calibri" w:eastAsia="Times New Roman" w:hAnsi="Calibri" w:cs="Calibri"/>
                <w:b/>
                <w:bCs/>
                <w:color w:val="000000"/>
              </w:rPr>
            </w:pPr>
            <w:r w:rsidRPr="00554A23">
              <w:rPr>
                <w:rFonts w:ascii="Calibri" w:eastAsia="Times New Roman" w:hAnsi="Calibri" w:cs="Calibri"/>
                <w:b/>
                <w:bCs/>
                <w:color w:val="000000"/>
              </w:rPr>
              <w:t>Description of variable</w:t>
            </w:r>
          </w:p>
        </w:tc>
      </w:tr>
      <w:tr w:rsidR="004E71D8" w:rsidRPr="00554A23" w14:paraId="566F92AF"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B163FB7"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LoanNr_ChkDgt</w:t>
            </w:r>
          </w:p>
        </w:tc>
        <w:tc>
          <w:tcPr>
            <w:tcW w:w="2120" w:type="dxa"/>
            <w:tcBorders>
              <w:top w:val="nil"/>
              <w:left w:val="nil"/>
              <w:bottom w:val="single" w:sz="4" w:space="0" w:color="auto"/>
              <w:right w:val="single" w:sz="4" w:space="0" w:color="auto"/>
            </w:tcBorders>
            <w:shd w:val="clear" w:color="auto" w:fill="auto"/>
            <w:noWrap/>
            <w:vAlign w:val="bottom"/>
            <w:hideMark/>
          </w:tcPr>
          <w:p w14:paraId="2F9736BC"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571B894F"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Identifier – Primary key</w:t>
            </w:r>
          </w:p>
        </w:tc>
      </w:tr>
      <w:tr w:rsidR="004E71D8" w:rsidRPr="00554A23" w14:paraId="02450CFB"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15B2E80"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ame</w:t>
            </w:r>
          </w:p>
        </w:tc>
        <w:tc>
          <w:tcPr>
            <w:tcW w:w="2120" w:type="dxa"/>
            <w:tcBorders>
              <w:top w:val="nil"/>
              <w:left w:val="nil"/>
              <w:bottom w:val="single" w:sz="4" w:space="0" w:color="auto"/>
              <w:right w:val="single" w:sz="4" w:space="0" w:color="auto"/>
            </w:tcBorders>
            <w:shd w:val="clear" w:color="auto" w:fill="auto"/>
            <w:noWrap/>
            <w:vAlign w:val="bottom"/>
            <w:hideMark/>
          </w:tcPr>
          <w:p w14:paraId="72139FB1"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75E2362B"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Borrower name</w:t>
            </w:r>
          </w:p>
        </w:tc>
      </w:tr>
      <w:tr w:rsidR="004E71D8" w:rsidRPr="00554A23" w14:paraId="7AD2EF6F"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0FA851"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City</w:t>
            </w:r>
          </w:p>
        </w:tc>
        <w:tc>
          <w:tcPr>
            <w:tcW w:w="2120" w:type="dxa"/>
            <w:tcBorders>
              <w:top w:val="nil"/>
              <w:left w:val="nil"/>
              <w:bottom w:val="single" w:sz="4" w:space="0" w:color="auto"/>
              <w:right w:val="single" w:sz="4" w:space="0" w:color="auto"/>
            </w:tcBorders>
            <w:shd w:val="clear" w:color="auto" w:fill="auto"/>
            <w:noWrap/>
            <w:vAlign w:val="bottom"/>
            <w:hideMark/>
          </w:tcPr>
          <w:p w14:paraId="29B8E892"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35BEFBE9"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Borrower city</w:t>
            </w:r>
          </w:p>
        </w:tc>
      </w:tr>
      <w:tr w:rsidR="004E71D8" w:rsidRPr="00554A23" w14:paraId="2E168D02"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3874B5"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State</w:t>
            </w:r>
          </w:p>
        </w:tc>
        <w:tc>
          <w:tcPr>
            <w:tcW w:w="2120" w:type="dxa"/>
            <w:tcBorders>
              <w:top w:val="nil"/>
              <w:left w:val="nil"/>
              <w:bottom w:val="single" w:sz="4" w:space="0" w:color="auto"/>
              <w:right w:val="single" w:sz="4" w:space="0" w:color="auto"/>
            </w:tcBorders>
            <w:shd w:val="clear" w:color="auto" w:fill="auto"/>
            <w:noWrap/>
            <w:vAlign w:val="bottom"/>
            <w:hideMark/>
          </w:tcPr>
          <w:p w14:paraId="55E1EF23"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579FF212"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Borrower state</w:t>
            </w:r>
          </w:p>
        </w:tc>
      </w:tr>
      <w:tr w:rsidR="004E71D8" w:rsidRPr="00554A23" w14:paraId="30AA0C54"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22C51DB"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Zip</w:t>
            </w:r>
          </w:p>
        </w:tc>
        <w:tc>
          <w:tcPr>
            <w:tcW w:w="2120" w:type="dxa"/>
            <w:tcBorders>
              <w:top w:val="nil"/>
              <w:left w:val="nil"/>
              <w:bottom w:val="single" w:sz="4" w:space="0" w:color="auto"/>
              <w:right w:val="single" w:sz="4" w:space="0" w:color="auto"/>
            </w:tcBorders>
            <w:shd w:val="clear" w:color="auto" w:fill="auto"/>
            <w:noWrap/>
            <w:vAlign w:val="bottom"/>
            <w:hideMark/>
          </w:tcPr>
          <w:p w14:paraId="694D0703"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4B12F0BB"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Borrower zip code</w:t>
            </w:r>
          </w:p>
        </w:tc>
      </w:tr>
      <w:tr w:rsidR="004E71D8" w:rsidRPr="00554A23" w14:paraId="025D2687"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6A7B68E"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Bank</w:t>
            </w:r>
          </w:p>
        </w:tc>
        <w:tc>
          <w:tcPr>
            <w:tcW w:w="2120" w:type="dxa"/>
            <w:tcBorders>
              <w:top w:val="nil"/>
              <w:left w:val="nil"/>
              <w:bottom w:val="single" w:sz="4" w:space="0" w:color="auto"/>
              <w:right w:val="single" w:sz="4" w:space="0" w:color="auto"/>
            </w:tcBorders>
            <w:shd w:val="clear" w:color="auto" w:fill="auto"/>
            <w:noWrap/>
            <w:vAlign w:val="bottom"/>
            <w:hideMark/>
          </w:tcPr>
          <w:p w14:paraId="6B13165D"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564DD124"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Bank name</w:t>
            </w:r>
          </w:p>
        </w:tc>
      </w:tr>
      <w:tr w:rsidR="004E71D8" w:rsidRPr="00554A23" w14:paraId="2C269C49"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9BB15B"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BankState</w:t>
            </w:r>
          </w:p>
        </w:tc>
        <w:tc>
          <w:tcPr>
            <w:tcW w:w="2120" w:type="dxa"/>
            <w:tcBorders>
              <w:top w:val="nil"/>
              <w:left w:val="nil"/>
              <w:bottom w:val="single" w:sz="4" w:space="0" w:color="auto"/>
              <w:right w:val="single" w:sz="4" w:space="0" w:color="auto"/>
            </w:tcBorders>
            <w:shd w:val="clear" w:color="auto" w:fill="auto"/>
            <w:noWrap/>
            <w:vAlign w:val="bottom"/>
            <w:hideMark/>
          </w:tcPr>
          <w:p w14:paraId="51EFBF42"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75893797"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Bank state</w:t>
            </w:r>
          </w:p>
        </w:tc>
      </w:tr>
      <w:tr w:rsidR="004E71D8" w:rsidRPr="00554A23" w14:paraId="407EE675"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465CE2"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AICS</w:t>
            </w:r>
          </w:p>
        </w:tc>
        <w:tc>
          <w:tcPr>
            <w:tcW w:w="2120" w:type="dxa"/>
            <w:tcBorders>
              <w:top w:val="nil"/>
              <w:left w:val="nil"/>
              <w:bottom w:val="single" w:sz="4" w:space="0" w:color="auto"/>
              <w:right w:val="single" w:sz="4" w:space="0" w:color="auto"/>
            </w:tcBorders>
            <w:shd w:val="clear" w:color="auto" w:fill="auto"/>
            <w:noWrap/>
            <w:vAlign w:val="bottom"/>
            <w:hideMark/>
          </w:tcPr>
          <w:p w14:paraId="06662511"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17A8C449"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orth American industry classification system code</w:t>
            </w:r>
          </w:p>
        </w:tc>
      </w:tr>
      <w:tr w:rsidR="004E71D8" w:rsidRPr="00554A23" w14:paraId="376C9D19"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F5BEA59"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ApprovalDate</w:t>
            </w:r>
          </w:p>
        </w:tc>
        <w:tc>
          <w:tcPr>
            <w:tcW w:w="2120" w:type="dxa"/>
            <w:tcBorders>
              <w:top w:val="nil"/>
              <w:left w:val="nil"/>
              <w:bottom w:val="single" w:sz="4" w:space="0" w:color="auto"/>
              <w:right w:val="single" w:sz="4" w:space="0" w:color="auto"/>
            </w:tcBorders>
            <w:shd w:val="clear" w:color="auto" w:fill="auto"/>
            <w:noWrap/>
            <w:vAlign w:val="bottom"/>
            <w:hideMark/>
          </w:tcPr>
          <w:p w14:paraId="643A3BFC"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Date/Time</w:t>
            </w:r>
          </w:p>
        </w:tc>
        <w:tc>
          <w:tcPr>
            <w:tcW w:w="5300" w:type="dxa"/>
            <w:tcBorders>
              <w:top w:val="nil"/>
              <w:left w:val="nil"/>
              <w:bottom w:val="single" w:sz="4" w:space="0" w:color="auto"/>
              <w:right w:val="single" w:sz="4" w:space="0" w:color="auto"/>
            </w:tcBorders>
            <w:shd w:val="clear" w:color="auto" w:fill="auto"/>
            <w:noWrap/>
            <w:vAlign w:val="bottom"/>
            <w:hideMark/>
          </w:tcPr>
          <w:p w14:paraId="291C22B7"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Date SBA commitment issued</w:t>
            </w:r>
          </w:p>
        </w:tc>
      </w:tr>
      <w:tr w:rsidR="004E71D8" w:rsidRPr="00554A23" w14:paraId="5AC002C6"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CD3A105"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ApprovalFY</w:t>
            </w:r>
          </w:p>
        </w:tc>
        <w:tc>
          <w:tcPr>
            <w:tcW w:w="2120" w:type="dxa"/>
            <w:tcBorders>
              <w:top w:val="nil"/>
              <w:left w:val="nil"/>
              <w:bottom w:val="single" w:sz="4" w:space="0" w:color="auto"/>
              <w:right w:val="single" w:sz="4" w:space="0" w:color="auto"/>
            </w:tcBorders>
            <w:shd w:val="clear" w:color="auto" w:fill="auto"/>
            <w:noWrap/>
            <w:vAlign w:val="bottom"/>
            <w:hideMark/>
          </w:tcPr>
          <w:p w14:paraId="3DD52DF5"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3650F47C"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Fiscal year of commitment</w:t>
            </w:r>
          </w:p>
        </w:tc>
      </w:tr>
      <w:tr w:rsidR="004E71D8" w:rsidRPr="00554A23" w14:paraId="03882EB1"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3375BF2"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rm</w:t>
            </w:r>
          </w:p>
        </w:tc>
        <w:tc>
          <w:tcPr>
            <w:tcW w:w="2120" w:type="dxa"/>
            <w:tcBorders>
              <w:top w:val="nil"/>
              <w:left w:val="nil"/>
              <w:bottom w:val="single" w:sz="4" w:space="0" w:color="auto"/>
              <w:right w:val="single" w:sz="4" w:space="0" w:color="auto"/>
            </w:tcBorders>
            <w:shd w:val="clear" w:color="auto" w:fill="auto"/>
            <w:noWrap/>
            <w:vAlign w:val="bottom"/>
            <w:hideMark/>
          </w:tcPr>
          <w:p w14:paraId="4DCF099C"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umber</w:t>
            </w:r>
          </w:p>
        </w:tc>
        <w:tc>
          <w:tcPr>
            <w:tcW w:w="5300" w:type="dxa"/>
            <w:tcBorders>
              <w:top w:val="nil"/>
              <w:left w:val="nil"/>
              <w:bottom w:val="single" w:sz="4" w:space="0" w:color="auto"/>
              <w:right w:val="single" w:sz="4" w:space="0" w:color="auto"/>
            </w:tcBorders>
            <w:shd w:val="clear" w:color="auto" w:fill="auto"/>
            <w:noWrap/>
            <w:vAlign w:val="bottom"/>
            <w:hideMark/>
          </w:tcPr>
          <w:p w14:paraId="1AB09671"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Loan term in months</w:t>
            </w:r>
          </w:p>
        </w:tc>
      </w:tr>
      <w:tr w:rsidR="004E71D8" w:rsidRPr="00554A23" w14:paraId="28AC2EBB"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A73F446"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oEmp</w:t>
            </w:r>
          </w:p>
        </w:tc>
        <w:tc>
          <w:tcPr>
            <w:tcW w:w="2120" w:type="dxa"/>
            <w:tcBorders>
              <w:top w:val="nil"/>
              <w:left w:val="nil"/>
              <w:bottom w:val="single" w:sz="4" w:space="0" w:color="auto"/>
              <w:right w:val="single" w:sz="4" w:space="0" w:color="auto"/>
            </w:tcBorders>
            <w:shd w:val="clear" w:color="auto" w:fill="auto"/>
            <w:noWrap/>
            <w:vAlign w:val="bottom"/>
            <w:hideMark/>
          </w:tcPr>
          <w:p w14:paraId="6D6EEF34"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umber</w:t>
            </w:r>
          </w:p>
        </w:tc>
        <w:tc>
          <w:tcPr>
            <w:tcW w:w="5300" w:type="dxa"/>
            <w:tcBorders>
              <w:top w:val="nil"/>
              <w:left w:val="nil"/>
              <w:bottom w:val="single" w:sz="4" w:space="0" w:color="auto"/>
              <w:right w:val="single" w:sz="4" w:space="0" w:color="auto"/>
            </w:tcBorders>
            <w:shd w:val="clear" w:color="auto" w:fill="auto"/>
            <w:noWrap/>
            <w:vAlign w:val="bottom"/>
            <w:hideMark/>
          </w:tcPr>
          <w:p w14:paraId="53DB8C8F"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umber of business employees</w:t>
            </w:r>
          </w:p>
        </w:tc>
      </w:tr>
      <w:tr w:rsidR="004E71D8" w:rsidRPr="00554A23" w14:paraId="2D41805B"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897B2C"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ewExist</w:t>
            </w:r>
          </w:p>
        </w:tc>
        <w:tc>
          <w:tcPr>
            <w:tcW w:w="2120" w:type="dxa"/>
            <w:tcBorders>
              <w:top w:val="nil"/>
              <w:left w:val="nil"/>
              <w:bottom w:val="single" w:sz="4" w:space="0" w:color="auto"/>
              <w:right w:val="single" w:sz="4" w:space="0" w:color="auto"/>
            </w:tcBorders>
            <w:shd w:val="clear" w:color="auto" w:fill="auto"/>
            <w:noWrap/>
            <w:vAlign w:val="bottom"/>
            <w:hideMark/>
          </w:tcPr>
          <w:p w14:paraId="65472C83"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76837C39"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1 D Existing business, 2 D New business</w:t>
            </w:r>
          </w:p>
        </w:tc>
      </w:tr>
      <w:tr w:rsidR="004E71D8" w:rsidRPr="00554A23" w14:paraId="5BB3A842"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E60165"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CreateJob</w:t>
            </w:r>
          </w:p>
        </w:tc>
        <w:tc>
          <w:tcPr>
            <w:tcW w:w="2120" w:type="dxa"/>
            <w:tcBorders>
              <w:top w:val="nil"/>
              <w:left w:val="nil"/>
              <w:bottom w:val="single" w:sz="4" w:space="0" w:color="auto"/>
              <w:right w:val="single" w:sz="4" w:space="0" w:color="auto"/>
            </w:tcBorders>
            <w:shd w:val="clear" w:color="auto" w:fill="auto"/>
            <w:noWrap/>
            <w:vAlign w:val="bottom"/>
            <w:hideMark/>
          </w:tcPr>
          <w:p w14:paraId="46D04D78"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umber</w:t>
            </w:r>
          </w:p>
        </w:tc>
        <w:tc>
          <w:tcPr>
            <w:tcW w:w="5300" w:type="dxa"/>
            <w:tcBorders>
              <w:top w:val="nil"/>
              <w:left w:val="nil"/>
              <w:bottom w:val="single" w:sz="4" w:space="0" w:color="auto"/>
              <w:right w:val="single" w:sz="4" w:space="0" w:color="auto"/>
            </w:tcBorders>
            <w:shd w:val="clear" w:color="auto" w:fill="auto"/>
            <w:noWrap/>
            <w:vAlign w:val="bottom"/>
            <w:hideMark/>
          </w:tcPr>
          <w:p w14:paraId="4038BCE6"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umber of jobs created</w:t>
            </w:r>
          </w:p>
        </w:tc>
      </w:tr>
      <w:tr w:rsidR="004E71D8" w:rsidRPr="00554A23" w14:paraId="5A856DA8"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4ACA9D"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RetainedJob</w:t>
            </w:r>
          </w:p>
        </w:tc>
        <w:tc>
          <w:tcPr>
            <w:tcW w:w="2120" w:type="dxa"/>
            <w:tcBorders>
              <w:top w:val="nil"/>
              <w:left w:val="nil"/>
              <w:bottom w:val="single" w:sz="4" w:space="0" w:color="auto"/>
              <w:right w:val="single" w:sz="4" w:space="0" w:color="auto"/>
            </w:tcBorders>
            <w:shd w:val="clear" w:color="auto" w:fill="auto"/>
            <w:noWrap/>
            <w:vAlign w:val="bottom"/>
            <w:hideMark/>
          </w:tcPr>
          <w:p w14:paraId="4E4BAC52"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umber</w:t>
            </w:r>
          </w:p>
        </w:tc>
        <w:tc>
          <w:tcPr>
            <w:tcW w:w="5300" w:type="dxa"/>
            <w:tcBorders>
              <w:top w:val="nil"/>
              <w:left w:val="nil"/>
              <w:bottom w:val="single" w:sz="4" w:space="0" w:color="auto"/>
              <w:right w:val="single" w:sz="4" w:space="0" w:color="auto"/>
            </w:tcBorders>
            <w:shd w:val="clear" w:color="auto" w:fill="auto"/>
            <w:noWrap/>
            <w:vAlign w:val="bottom"/>
            <w:hideMark/>
          </w:tcPr>
          <w:p w14:paraId="481EA3F9"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Number of jobs retained</w:t>
            </w:r>
          </w:p>
        </w:tc>
      </w:tr>
      <w:tr w:rsidR="004E71D8" w:rsidRPr="00554A23" w14:paraId="668921A0"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BCCBCF1"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FranchiseCode</w:t>
            </w:r>
          </w:p>
        </w:tc>
        <w:tc>
          <w:tcPr>
            <w:tcW w:w="2120" w:type="dxa"/>
            <w:tcBorders>
              <w:top w:val="nil"/>
              <w:left w:val="nil"/>
              <w:bottom w:val="single" w:sz="4" w:space="0" w:color="auto"/>
              <w:right w:val="single" w:sz="4" w:space="0" w:color="auto"/>
            </w:tcBorders>
            <w:shd w:val="clear" w:color="auto" w:fill="auto"/>
            <w:noWrap/>
            <w:vAlign w:val="bottom"/>
            <w:hideMark/>
          </w:tcPr>
          <w:p w14:paraId="08794D82"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309F338B"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Franchise code, (00000 or 00001) D No franchise</w:t>
            </w:r>
          </w:p>
        </w:tc>
      </w:tr>
      <w:tr w:rsidR="004E71D8" w:rsidRPr="00554A23" w14:paraId="215131DD"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5DBF7ED"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UrbanRural</w:t>
            </w:r>
          </w:p>
        </w:tc>
        <w:tc>
          <w:tcPr>
            <w:tcW w:w="2120" w:type="dxa"/>
            <w:tcBorders>
              <w:top w:val="nil"/>
              <w:left w:val="nil"/>
              <w:bottom w:val="single" w:sz="4" w:space="0" w:color="auto"/>
              <w:right w:val="single" w:sz="4" w:space="0" w:color="auto"/>
            </w:tcBorders>
            <w:shd w:val="clear" w:color="auto" w:fill="auto"/>
            <w:noWrap/>
            <w:vAlign w:val="bottom"/>
            <w:hideMark/>
          </w:tcPr>
          <w:p w14:paraId="52C32227"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230210F4"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1 D Urban, 2 D rural, 0 D undefined</w:t>
            </w:r>
          </w:p>
        </w:tc>
      </w:tr>
      <w:tr w:rsidR="004E71D8" w:rsidRPr="00554A23" w14:paraId="1CCBCAC2"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2F2C13A"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RevLineCr</w:t>
            </w:r>
          </w:p>
        </w:tc>
        <w:tc>
          <w:tcPr>
            <w:tcW w:w="2120" w:type="dxa"/>
            <w:tcBorders>
              <w:top w:val="nil"/>
              <w:left w:val="nil"/>
              <w:bottom w:val="single" w:sz="4" w:space="0" w:color="auto"/>
              <w:right w:val="single" w:sz="4" w:space="0" w:color="auto"/>
            </w:tcBorders>
            <w:shd w:val="clear" w:color="auto" w:fill="auto"/>
            <w:noWrap/>
            <w:vAlign w:val="bottom"/>
            <w:hideMark/>
          </w:tcPr>
          <w:p w14:paraId="75EBB505"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6E8C70AF"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Revolving line of credit: Y D Yes, N D No</w:t>
            </w:r>
          </w:p>
        </w:tc>
      </w:tr>
      <w:tr w:rsidR="004E71D8" w:rsidRPr="00554A23" w14:paraId="3D6D40AD"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2E3E94"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LowDoc</w:t>
            </w:r>
          </w:p>
        </w:tc>
        <w:tc>
          <w:tcPr>
            <w:tcW w:w="2120" w:type="dxa"/>
            <w:tcBorders>
              <w:top w:val="nil"/>
              <w:left w:val="nil"/>
              <w:bottom w:val="single" w:sz="4" w:space="0" w:color="auto"/>
              <w:right w:val="single" w:sz="4" w:space="0" w:color="auto"/>
            </w:tcBorders>
            <w:shd w:val="clear" w:color="auto" w:fill="auto"/>
            <w:noWrap/>
            <w:vAlign w:val="bottom"/>
            <w:hideMark/>
          </w:tcPr>
          <w:p w14:paraId="7623A641"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50ADFA6E"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LowDoc Loan Program: Y D Yes, N D No</w:t>
            </w:r>
          </w:p>
        </w:tc>
      </w:tr>
      <w:tr w:rsidR="004E71D8" w:rsidRPr="00554A23" w14:paraId="622C9691"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3570A36"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ChgOffDate</w:t>
            </w:r>
          </w:p>
        </w:tc>
        <w:tc>
          <w:tcPr>
            <w:tcW w:w="2120" w:type="dxa"/>
            <w:tcBorders>
              <w:top w:val="nil"/>
              <w:left w:val="nil"/>
              <w:bottom w:val="single" w:sz="4" w:space="0" w:color="auto"/>
              <w:right w:val="single" w:sz="4" w:space="0" w:color="auto"/>
            </w:tcBorders>
            <w:shd w:val="clear" w:color="auto" w:fill="auto"/>
            <w:noWrap/>
            <w:vAlign w:val="bottom"/>
            <w:hideMark/>
          </w:tcPr>
          <w:p w14:paraId="5D2F7988"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Date/Time</w:t>
            </w:r>
          </w:p>
        </w:tc>
        <w:tc>
          <w:tcPr>
            <w:tcW w:w="5300" w:type="dxa"/>
            <w:tcBorders>
              <w:top w:val="nil"/>
              <w:left w:val="nil"/>
              <w:bottom w:val="single" w:sz="4" w:space="0" w:color="auto"/>
              <w:right w:val="single" w:sz="4" w:space="0" w:color="auto"/>
            </w:tcBorders>
            <w:shd w:val="clear" w:color="auto" w:fill="auto"/>
            <w:noWrap/>
            <w:vAlign w:val="bottom"/>
            <w:hideMark/>
          </w:tcPr>
          <w:p w14:paraId="01562DED"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The date when a loan is declared to be in default</w:t>
            </w:r>
          </w:p>
        </w:tc>
      </w:tr>
      <w:tr w:rsidR="004E71D8" w:rsidRPr="00554A23" w14:paraId="531A1280"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3991EBA"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lastRenderedPageBreak/>
              <w:t>DisbursementDate</w:t>
            </w:r>
          </w:p>
        </w:tc>
        <w:tc>
          <w:tcPr>
            <w:tcW w:w="2120" w:type="dxa"/>
            <w:tcBorders>
              <w:top w:val="nil"/>
              <w:left w:val="nil"/>
              <w:bottom w:val="single" w:sz="4" w:space="0" w:color="auto"/>
              <w:right w:val="single" w:sz="4" w:space="0" w:color="auto"/>
            </w:tcBorders>
            <w:shd w:val="clear" w:color="auto" w:fill="auto"/>
            <w:noWrap/>
            <w:vAlign w:val="bottom"/>
            <w:hideMark/>
          </w:tcPr>
          <w:p w14:paraId="043CBA03"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Date/Time</w:t>
            </w:r>
          </w:p>
        </w:tc>
        <w:tc>
          <w:tcPr>
            <w:tcW w:w="5300" w:type="dxa"/>
            <w:tcBorders>
              <w:top w:val="nil"/>
              <w:left w:val="nil"/>
              <w:bottom w:val="single" w:sz="4" w:space="0" w:color="auto"/>
              <w:right w:val="single" w:sz="4" w:space="0" w:color="auto"/>
            </w:tcBorders>
            <w:shd w:val="clear" w:color="auto" w:fill="auto"/>
            <w:noWrap/>
            <w:vAlign w:val="bottom"/>
            <w:hideMark/>
          </w:tcPr>
          <w:p w14:paraId="28B8C2E8"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Disbursement date</w:t>
            </w:r>
          </w:p>
        </w:tc>
      </w:tr>
      <w:tr w:rsidR="004E71D8" w:rsidRPr="00554A23" w14:paraId="02976056"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A4498A2"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DisbursementGross</w:t>
            </w:r>
          </w:p>
        </w:tc>
        <w:tc>
          <w:tcPr>
            <w:tcW w:w="2120" w:type="dxa"/>
            <w:tcBorders>
              <w:top w:val="nil"/>
              <w:left w:val="nil"/>
              <w:bottom w:val="single" w:sz="4" w:space="0" w:color="auto"/>
              <w:right w:val="single" w:sz="4" w:space="0" w:color="auto"/>
            </w:tcBorders>
            <w:shd w:val="clear" w:color="auto" w:fill="auto"/>
            <w:noWrap/>
            <w:vAlign w:val="bottom"/>
            <w:hideMark/>
          </w:tcPr>
          <w:p w14:paraId="24A05A6A"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Currency</w:t>
            </w:r>
          </w:p>
        </w:tc>
        <w:tc>
          <w:tcPr>
            <w:tcW w:w="5300" w:type="dxa"/>
            <w:tcBorders>
              <w:top w:val="nil"/>
              <w:left w:val="nil"/>
              <w:bottom w:val="single" w:sz="4" w:space="0" w:color="auto"/>
              <w:right w:val="single" w:sz="4" w:space="0" w:color="auto"/>
            </w:tcBorders>
            <w:shd w:val="clear" w:color="auto" w:fill="auto"/>
            <w:noWrap/>
            <w:vAlign w:val="bottom"/>
            <w:hideMark/>
          </w:tcPr>
          <w:p w14:paraId="36B96D00"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Amount disbursed</w:t>
            </w:r>
          </w:p>
        </w:tc>
      </w:tr>
      <w:tr w:rsidR="004E71D8" w:rsidRPr="00554A23" w14:paraId="39CFE168"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45773BA"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BalanceGross</w:t>
            </w:r>
          </w:p>
        </w:tc>
        <w:tc>
          <w:tcPr>
            <w:tcW w:w="2120" w:type="dxa"/>
            <w:tcBorders>
              <w:top w:val="nil"/>
              <w:left w:val="nil"/>
              <w:bottom w:val="single" w:sz="4" w:space="0" w:color="auto"/>
              <w:right w:val="single" w:sz="4" w:space="0" w:color="auto"/>
            </w:tcBorders>
            <w:shd w:val="clear" w:color="auto" w:fill="auto"/>
            <w:noWrap/>
            <w:vAlign w:val="bottom"/>
            <w:hideMark/>
          </w:tcPr>
          <w:p w14:paraId="29FF47B1"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Currency</w:t>
            </w:r>
          </w:p>
        </w:tc>
        <w:tc>
          <w:tcPr>
            <w:tcW w:w="5300" w:type="dxa"/>
            <w:tcBorders>
              <w:top w:val="nil"/>
              <w:left w:val="nil"/>
              <w:bottom w:val="single" w:sz="4" w:space="0" w:color="auto"/>
              <w:right w:val="single" w:sz="4" w:space="0" w:color="auto"/>
            </w:tcBorders>
            <w:shd w:val="clear" w:color="auto" w:fill="auto"/>
            <w:noWrap/>
            <w:vAlign w:val="bottom"/>
            <w:hideMark/>
          </w:tcPr>
          <w:p w14:paraId="416E26B6"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Gross amount outstanding</w:t>
            </w:r>
          </w:p>
        </w:tc>
      </w:tr>
      <w:tr w:rsidR="004E71D8" w:rsidRPr="00554A23" w14:paraId="1512F42F"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707274C" w14:textId="77777777" w:rsidR="004E71D8" w:rsidRPr="00554A23" w:rsidRDefault="004E71D8" w:rsidP="00682FAA">
            <w:pPr>
              <w:spacing w:after="0" w:line="240" w:lineRule="auto"/>
              <w:rPr>
                <w:rFonts w:ascii="Calibri" w:eastAsia="Times New Roman" w:hAnsi="Calibri" w:cs="Calibri"/>
                <w:color w:val="000000"/>
                <w:highlight w:val="yellow"/>
              </w:rPr>
            </w:pPr>
            <w:r w:rsidRPr="00554A23">
              <w:rPr>
                <w:rFonts w:ascii="Calibri" w:eastAsia="Times New Roman" w:hAnsi="Calibri" w:cs="Calibri"/>
                <w:color w:val="000000"/>
                <w:highlight w:val="yellow"/>
              </w:rPr>
              <w:t>MIS_Status</w:t>
            </w:r>
          </w:p>
        </w:tc>
        <w:tc>
          <w:tcPr>
            <w:tcW w:w="2120" w:type="dxa"/>
            <w:tcBorders>
              <w:top w:val="nil"/>
              <w:left w:val="nil"/>
              <w:bottom w:val="single" w:sz="4" w:space="0" w:color="auto"/>
              <w:right w:val="single" w:sz="4" w:space="0" w:color="auto"/>
            </w:tcBorders>
            <w:shd w:val="clear" w:color="auto" w:fill="auto"/>
            <w:noWrap/>
            <w:vAlign w:val="bottom"/>
            <w:hideMark/>
          </w:tcPr>
          <w:p w14:paraId="687B8A9D" w14:textId="77777777" w:rsidR="004E71D8" w:rsidRPr="00554A23" w:rsidRDefault="004E71D8" w:rsidP="00682FAA">
            <w:pPr>
              <w:spacing w:after="0" w:line="240" w:lineRule="auto"/>
              <w:rPr>
                <w:rFonts w:ascii="Calibri" w:eastAsia="Times New Roman" w:hAnsi="Calibri" w:cs="Calibri"/>
                <w:color w:val="000000"/>
                <w:highlight w:val="yellow"/>
              </w:rPr>
            </w:pPr>
            <w:r w:rsidRPr="00554A23">
              <w:rPr>
                <w:rFonts w:ascii="Calibri" w:eastAsia="Times New Roman" w:hAnsi="Calibri" w:cs="Calibri"/>
                <w:color w:val="000000"/>
                <w:highlight w:val="yellow"/>
              </w:rPr>
              <w:t>Text</w:t>
            </w:r>
          </w:p>
        </w:tc>
        <w:tc>
          <w:tcPr>
            <w:tcW w:w="5300" w:type="dxa"/>
            <w:tcBorders>
              <w:top w:val="nil"/>
              <w:left w:val="nil"/>
              <w:bottom w:val="single" w:sz="4" w:space="0" w:color="auto"/>
              <w:right w:val="single" w:sz="4" w:space="0" w:color="auto"/>
            </w:tcBorders>
            <w:shd w:val="clear" w:color="auto" w:fill="auto"/>
            <w:noWrap/>
            <w:vAlign w:val="bottom"/>
            <w:hideMark/>
          </w:tcPr>
          <w:p w14:paraId="66819A8D" w14:textId="77777777" w:rsidR="004E71D8" w:rsidRPr="00554A23" w:rsidRDefault="004E71D8" w:rsidP="00682FAA">
            <w:pPr>
              <w:spacing w:after="0" w:line="240" w:lineRule="auto"/>
              <w:rPr>
                <w:rFonts w:ascii="Calibri" w:eastAsia="Times New Roman" w:hAnsi="Calibri" w:cs="Calibri"/>
                <w:color w:val="000000"/>
                <w:highlight w:val="yellow"/>
              </w:rPr>
            </w:pPr>
            <w:r w:rsidRPr="00554A23">
              <w:rPr>
                <w:rFonts w:ascii="Calibri" w:eastAsia="Times New Roman" w:hAnsi="Calibri" w:cs="Calibri"/>
                <w:color w:val="000000"/>
                <w:highlight w:val="yellow"/>
              </w:rPr>
              <w:t>Loan status charged off D CHGOFF, Paid in full D PIF</w:t>
            </w:r>
          </w:p>
        </w:tc>
      </w:tr>
      <w:tr w:rsidR="004E71D8" w:rsidRPr="00554A23" w14:paraId="11D934E5"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32E6434"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ChgOffPrinGr</w:t>
            </w:r>
          </w:p>
        </w:tc>
        <w:tc>
          <w:tcPr>
            <w:tcW w:w="2120" w:type="dxa"/>
            <w:tcBorders>
              <w:top w:val="nil"/>
              <w:left w:val="nil"/>
              <w:bottom w:val="single" w:sz="4" w:space="0" w:color="auto"/>
              <w:right w:val="single" w:sz="4" w:space="0" w:color="auto"/>
            </w:tcBorders>
            <w:shd w:val="clear" w:color="auto" w:fill="auto"/>
            <w:noWrap/>
            <w:vAlign w:val="bottom"/>
            <w:hideMark/>
          </w:tcPr>
          <w:p w14:paraId="75C6CA0C"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Currency</w:t>
            </w:r>
          </w:p>
        </w:tc>
        <w:tc>
          <w:tcPr>
            <w:tcW w:w="5300" w:type="dxa"/>
            <w:tcBorders>
              <w:top w:val="nil"/>
              <w:left w:val="nil"/>
              <w:bottom w:val="single" w:sz="4" w:space="0" w:color="auto"/>
              <w:right w:val="single" w:sz="4" w:space="0" w:color="auto"/>
            </w:tcBorders>
            <w:shd w:val="clear" w:color="auto" w:fill="auto"/>
            <w:noWrap/>
            <w:vAlign w:val="bottom"/>
            <w:hideMark/>
          </w:tcPr>
          <w:p w14:paraId="6642202C"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Charged-off amount</w:t>
            </w:r>
          </w:p>
        </w:tc>
      </w:tr>
      <w:tr w:rsidR="004E71D8" w:rsidRPr="00554A23" w14:paraId="12A179A7"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CEE0CC"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GrAppv</w:t>
            </w:r>
          </w:p>
        </w:tc>
        <w:tc>
          <w:tcPr>
            <w:tcW w:w="2120" w:type="dxa"/>
            <w:tcBorders>
              <w:top w:val="nil"/>
              <w:left w:val="nil"/>
              <w:bottom w:val="single" w:sz="4" w:space="0" w:color="auto"/>
              <w:right w:val="single" w:sz="4" w:space="0" w:color="auto"/>
            </w:tcBorders>
            <w:shd w:val="clear" w:color="auto" w:fill="auto"/>
            <w:noWrap/>
            <w:vAlign w:val="bottom"/>
            <w:hideMark/>
          </w:tcPr>
          <w:p w14:paraId="1F92E760"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Currency</w:t>
            </w:r>
          </w:p>
        </w:tc>
        <w:tc>
          <w:tcPr>
            <w:tcW w:w="5300" w:type="dxa"/>
            <w:tcBorders>
              <w:top w:val="nil"/>
              <w:left w:val="nil"/>
              <w:bottom w:val="single" w:sz="4" w:space="0" w:color="auto"/>
              <w:right w:val="single" w:sz="4" w:space="0" w:color="auto"/>
            </w:tcBorders>
            <w:shd w:val="clear" w:color="auto" w:fill="auto"/>
            <w:noWrap/>
            <w:vAlign w:val="bottom"/>
            <w:hideMark/>
          </w:tcPr>
          <w:p w14:paraId="61C30B9D" w14:textId="77777777" w:rsidR="004E71D8" w:rsidRPr="00554A23" w:rsidRDefault="004E71D8" w:rsidP="00682FAA">
            <w:pPr>
              <w:spacing w:after="0" w:line="240" w:lineRule="auto"/>
              <w:rPr>
                <w:rFonts w:ascii="Calibri" w:eastAsia="Times New Roman" w:hAnsi="Calibri" w:cs="Calibri"/>
                <w:color w:val="000000"/>
              </w:rPr>
            </w:pPr>
            <w:r w:rsidRPr="00554A23">
              <w:rPr>
                <w:rFonts w:ascii="Calibri" w:eastAsia="Times New Roman" w:hAnsi="Calibri" w:cs="Calibri"/>
                <w:color w:val="000000"/>
              </w:rPr>
              <w:t>Gross amount of loan approved by bank</w:t>
            </w:r>
          </w:p>
        </w:tc>
      </w:tr>
      <w:tr w:rsidR="004E71D8" w:rsidRPr="00554A23" w14:paraId="17C81B83" w14:textId="77777777" w:rsidTr="00682FAA">
        <w:trPr>
          <w:trHeight w:val="30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C4B98F" w14:textId="77777777" w:rsidR="004E71D8" w:rsidRPr="00A65466" w:rsidRDefault="004E71D8" w:rsidP="00682FAA">
            <w:pPr>
              <w:spacing w:after="0" w:line="240" w:lineRule="auto"/>
              <w:rPr>
                <w:rFonts w:ascii="Calibri" w:eastAsia="Times New Roman" w:hAnsi="Calibri" w:cs="Calibri"/>
                <w:color w:val="000000"/>
                <w:highlight w:val="yellow"/>
              </w:rPr>
            </w:pPr>
            <w:r w:rsidRPr="00A65466">
              <w:rPr>
                <w:rFonts w:ascii="Calibri" w:eastAsia="Times New Roman" w:hAnsi="Calibri" w:cs="Calibri"/>
                <w:color w:val="000000"/>
                <w:highlight w:val="yellow"/>
              </w:rPr>
              <w:t>SBA_Appv</w:t>
            </w:r>
          </w:p>
        </w:tc>
        <w:tc>
          <w:tcPr>
            <w:tcW w:w="2120" w:type="dxa"/>
            <w:tcBorders>
              <w:top w:val="nil"/>
              <w:left w:val="nil"/>
              <w:bottom w:val="single" w:sz="4" w:space="0" w:color="auto"/>
              <w:right w:val="single" w:sz="4" w:space="0" w:color="auto"/>
            </w:tcBorders>
            <w:shd w:val="clear" w:color="auto" w:fill="auto"/>
            <w:noWrap/>
            <w:vAlign w:val="bottom"/>
            <w:hideMark/>
          </w:tcPr>
          <w:p w14:paraId="310F7E23" w14:textId="77777777" w:rsidR="004E71D8" w:rsidRPr="00A65466" w:rsidRDefault="004E71D8" w:rsidP="00682FAA">
            <w:pPr>
              <w:spacing w:after="0" w:line="240" w:lineRule="auto"/>
              <w:rPr>
                <w:rFonts w:ascii="Calibri" w:eastAsia="Times New Roman" w:hAnsi="Calibri" w:cs="Calibri"/>
                <w:color w:val="000000"/>
                <w:highlight w:val="yellow"/>
              </w:rPr>
            </w:pPr>
            <w:r w:rsidRPr="00A65466">
              <w:rPr>
                <w:rFonts w:ascii="Calibri" w:eastAsia="Times New Roman" w:hAnsi="Calibri" w:cs="Calibri"/>
                <w:color w:val="000000"/>
                <w:highlight w:val="yellow"/>
              </w:rPr>
              <w:t>Currency</w:t>
            </w:r>
          </w:p>
        </w:tc>
        <w:tc>
          <w:tcPr>
            <w:tcW w:w="5300" w:type="dxa"/>
            <w:tcBorders>
              <w:top w:val="nil"/>
              <w:left w:val="nil"/>
              <w:bottom w:val="single" w:sz="4" w:space="0" w:color="auto"/>
              <w:right w:val="single" w:sz="4" w:space="0" w:color="auto"/>
            </w:tcBorders>
            <w:shd w:val="clear" w:color="auto" w:fill="auto"/>
            <w:noWrap/>
            <w:vAlign w:val="bottom"/>
            <w:hideMark/>
          </w:tcPr>
          <w:p w14:paraId="3A66E0BA" w14:textId="77777777" w:rsidR="004E71D8" w:rsidRPr="00A65466" w:rsidRDefault="004E71D8" w:rsidP="00682FAA">
            <w:pPr>
              <w:spacing w:after="0" w:line="240" w:lineRule="auto"/>
              <w:rPr>
                <w:rFonts w:ascii="Calibri" w:eastAsia="Times New Roman" w:hAnsi="Calibri" w:cs="Calibri"/>
                <w:color w:val="000000"/>
                <w:highlight w:val="yellow"/>
              </w:rPr>
            </w:pPr>
            <w:r w:rsidRPr="00A65466">
              <w:rPr>
                <w:rFonts w:ascii="Calibri" w:eastAsia="Times New Roman" w:hAnsi="Calibri" w:cs="Calibri"/>
                <w:color w:val="000000"/>
                <w:highlight w:val="yellow"/>
              </w:rPr>
              <w:t>SBA’s guaranteed amount of approved loan</w:t>
            </w:r>
          </w:p>
        </w:tc>
      </w:tr>
    </w:tbl>
    <w:p w14:paraId="4FF8C7C1" w14:textId="6AD700B6" w:rsidR="00257C42" w:rsidRDefault="00A65466" w:rsidP="00554A23">
      <w:r>
        <w:t>To predict the loan risk, o</w:t>
      </w:r>
      <w:r w:rsidR="00257C42" w:rsidRPr="001A526E">
        <w:t xml:space="preserve">ur strategy is </w:t>
      </w:r>
      <w:r w:rsidR="009A5979">
        <w:t xml:space="preserve">to </w:t>
      </w:r>
      <w:r w:rsidR="001A526E">
        <w:t>use</w:t>
      </w:r>
      <w:r w:rsidR="001A526E" w:rsidRPr="001A526E">
        <w:t xml:space="preserve"> indicator </w:t>
      </w:r>
      <w:r w:rsidR="001A526E" w:rsidRPr="00554A23">
        <w:rPr>
          <w:rFonts w:ascii="Calibri" w:eastAsia="Times New Roman" w:hAnsi="Calibri" w:cs="Calibri"/>
          <w:color w:val="000000"/>
        </w:rPr>
        <w:t>MIS_Status</w:t>
      </w:r>
      <w:r w:rsidR="001A526E">
        <w:rPr>
          <w:rFonts w:ascii="Calibri" w:eastAsia="Times New Roman" w:hAnsi="Calibri" w:cs="Calibri"/>
          <w:color w:val="000000"/>
        </w:rPr>
        <w:t xml:space="preserve"> to </w:t>
      </w:r>
      <w:r w:rsidR="00186C20">
        <w:rPr>
          <w:rFonts w:ascii="Calibri" w:eastAsia="Times New Roman" w:hAnsi="Calibri" w:cs="Calibri"/>
          <w:color w:val="000000"/>
        </w:rPr>
        <w:t>evaluate</w:t>
      </w:r>
      <w:r w:rsidR="001A526E">
        <w:rPr>
          <w:rFonts w:ascii="Calibri" w:eastAsia="Times New Roman" w:hAnsi="Calibri" w:cs="Calibri"/>
          <w:color w:val="000000"/>
        </w:rPr>
        <w:t xml:space="preserve"> loan risk</w:t>
      </w:r>
      <w:r w:rsidR="00C745D0">
        <w:rPr>
          <w:rFonts w:ascii="Calibri" w:eastAsia="Times New Roman" w:hAnsi="Calibri" w:cs="Calibri"/>
          <w:color w:val="000000"/>
        </w:rPr>
        <w:t>: (</w:t>
      </w:r>
      <w:r w:rsidR="003806F4">
        <w:rPr>
          <w:rFonts w:ascii="Calibri" w:eastAsia="Times New Roman" w:hAnsi="Calibri" w:cs="Calibri"/>
          <w:color w:val="000000"/>
        </w:rPr>
        <w:t xml:space="preserve">as bank attempts to </w:t>
      </w:r>
      <w:r w:rsidR="003806F4">
        <w:t>minimize the risk of charged off and only approve loans that are likely to be paid in full later.)</w:t>
      </w:r>
      <w:r w:rsidR="00A5665E">
        <w:t xml:space="preserve"> </w:t>
      </w:r>
    </w:p>
    <w:p w14:paraId="7083DA0F" w14:textId="7CC224C8" w:rsidR="00115D8E" w:rsidRPr="001A526E" w:rsidRDefault="00115D8E" w:rsidP="00554A23">
      <w:pPr>
        <w:rPr>
          <w:rFonts w:ascii="Calibri" w:eastAsia="Times New Roman" w:hAnsi="Calibri" w:cs="Calibri"/>
          <w:color w:val="000000"/>
        </w:rPr>
      </w:pPr>
      <w:r>
        <w:t xml:space="preserve">So we will add column RISK to SBA history table: </w:t>
      </w:r>
    </w:p>
    <w:p w14:paraId="6BA09C32" w14:textId="585EE6DA" w:rsidR="001A526E" w:rsidRPr="00115D8E" w:rsidRDefault="001A526E" w:rsidP="00115D8E">
      <w:pPr>
        <w:pStyle w:val="ListParagraph"/>
        <w:numPr>
          <w:ilvl w:val="0"/>
          <w:numId w:val="1"/>
        </w:numPr>
        <w:rPr>
          <w:rFonts w:ascii="Calibri" w:eastAsia="Times New Roman" w:hAnsi="Calibri" w:cs="Calibri"/>
          <w:color w:val="000000"/>
        </w:rPr>
      </w:pPr>
      <w:r w:rsidRPr="00115D8E">
        <w:rPr>
          <w:rFonts w:ascii="Calibri" w:eastAsia="Times New Roman" w:hAnsi="Calibri" w:cs="Calibri"/>
          <w:color w:val="000000"/>
        </w:rPr>
        <w:t>If MIS_Status = PIF(Paid in full), it means loan risk is Low. (Risk = Low)</w:t>
      </w:r>
    </w:p>
    <w:p w14:paraId="3988630B" w14:textId="2F4D5A72" w:rsidR="001A526E" w:rsidRPr="00115D8E" w:rsidRDefault="001A526E" w:rsidP="00115D8E">
      <w:pPr>
        <w:pStyle w:val="ListParagraph"/>
        <w:numPr>
          <w:ilvl w:val="0"/>
          <w:numId w:val="1"/>
        </w:numPr>
        <w:rPr>
          <w:rFonts w:ascii="Calibri" w:eastAsia="Times New Roman" w:hAnsi="Calibri" w:cs="Calibri"/>
          <w:color w:val="000000"/>
        </w:rPr>
      </w:pPr>
      <w:r w:rsidRPr="00115D8E">
        <w:rPr>
          <w:rFonts w:ascii="Calibri" w:eastAsia="Times New Roman" w:hAnsi="Calibri" w:cs="Calibri"/>
          <w:color w:val="000000"/>
        </w:rPr>
        <w:t>If MIS_Status = CHGOFF (Loan status charged off D CHGOFF), it means loan has overdue amount, thus loan risk is High. (Risk = High)</w:t>
      </w:r>
    </w:p>
    <w:p w14:paraId="00B19EAB" w14:textId="59DB39D4" w:rsidR="00115D8E" w:rsidRDefault="00107516" w:rsidP="00107516">
      <w:r>
        <w:t>There are a number of variables can be considered as indicators of risk predictors</w:t>
      </w:r>
      <w:r w:rsidR="00115D8E">
        <w:t xml:space="preserve"> to train the ML model. S</w:t>
      </w:r>
      <w:r>
        <w:t>uch as: Location(State, City</w:t>
      </w:r>
      <w:r w:rsidR="005850A2">
        <w:t>..</w:t>
      </w:r>
      <w:r>
        <w:t>), Industry (based on NAICS code), Gross Disbursement</w:t>
      </w:r>
      <w:r w:rsidR="00A5665E">
        <w:t xml:space="preserve"> amount</w:t>
      </w:r>
      <w:r>
        <w:t>, New versus Established Business…</w:t>
      </w:r>
      <w:r w:rsidR="00F47625">
        <w:t xml:space="preserve"> which are all considered impact to the loan risk level.</w:t>
      </w:r>
    </w:p>
    <w:p w14:paraId="404700DD" w14:textId="1FB06032" w:rsidR="00107516" w:rsidRDefault="00107516" w:rsidP="00107516">
      <w:r>
        <w:t xml:space="preserve">In this example, we will pick following predicators to train the </w:t>
      </w:r>
      <w:r w:rsidR="00A65466">
        <w:t xml:space="preserve">classification </w:t>
      </w:r>
      <w:r>
        <w:t xml:space="preserve">ML model: </w:t>
      </w:r>
    </w:p>
    <w:p w14:paraId="4C104008" w14:textId="4352CE34" w:rsidR="005850A2" w:rsidRDefault="006F71F5" w:rsidP="005850A2">
      <w:r w:rsidRPr="006F71F5">
        <w:t>City,State,Term,NoEmp,NewExist,CreateJob,RetainedJob,FranchiseCode,UrbanRural,RevLineCr,LowDoc,DisbursementGross,GrAppv,SBA_Appv,,Bank,BankState</w:t>
      </w:r>
      <w:r>
        <w:t xml:space="preserve"> </w:t>
      </w:r>
      <w:r w:rsidR="005850A2">
        <w:t xml:space="preserve">and </w:t>
      </w:r>
      <w:r w:rsidR="00107516" w:rsidRPr="00107516">
        <w:t>IndustryCode</w:t>
      </w:r>
      <w:r w:rsidR="005850A2">
        <w:t>**.</w:t>
      </w:r>
    </w:p>
    <w:p w14:paraId="26C45106" w14:textId="554344BF" w:rsidR="005850A2" w:rsidRDefault="00675AC6" w:rsidP="005850A2">
      <w:r>
        <w:t>** We will add columns:</w:t>
      </w:r>
      <w:r w:rsidR="005850A2">
        <w:t xml:space="preserve"> IndustryCode </w:t>
      </w:r>
      <w:r>
        <w:t xml:space="preserve">and Industry (description) which </w:t>
      </w:r>
      <w:r w:rsidR="005850A2">
        <w:t>is based on</w:t>
      </w:r>
      <w:r>
        <w:t xml:space="preserve"> the</w:t>
      </w:r>
      <w:r w:rsidR="005850A2">
        <w:t xml:space="preserve"> first 2 digitals of NAICS number</w:t>
      </w:r>
      <w:r>
        <w:t xml:space="preserve"> in SBA dataset and NAICS table</w:t>
      </w:r>
      <w:r w:rsidR="005850A2">
        <w:t xml:space="preserve"> (File </w:t>
      </w:r>
      <w:r w:rsidR="005850A2" w:rsidRPr="00563493">
        <w:t>NAICS</w:t>
      </w:r>
      <w:r w:rsidR="005850A2">
        <w:t>.csv in sample data folder also provide the description of the first two digits of NAICS code.)</w:t>
      </w:r>
      <w:r w:rsidR="00A5665E">
        <w:t xml:space="preserve"> </w:t>
      </w:r>
    </w:p>
    <w:p w14:paraId="10B12C54" w14:textId="37564831" w:rsidR="00A65466" w:rsidRDefault="00A65466" w:rsidP="005850A2">
      <w:r>
        <w:t xml:space="preserve">And </w:t>
      </w:r>
      <w:r w:rsidR="004F168E">
        <w:t xml:space="preserve">in order </w:t>
      </w:r>
      <w:r>
        <w:t>to predict the SBA approval amount (Column</w:t>
      </w:r>
      <w:r w:rsidRPr="00A65466">
        <w:t xml:space="preserve">: </w:t>
      </w:r>
      <w:r w:rsidRPr="00A65466">
        <w:rPr>
          <w:rFonts w:ascii="Calibri" w:eastAsia="Times New Roman" w:hAnsi="Calibri" w:cs="Calibri"/>
          <w:color w:val="000000"/>
        </w:rPr>
        <w:t>SBA_Appv),</w:t>
      </w:r>
      <w:r>
        <w:t xml:space="preserve"> we will pick following as the predicators to train the regression ML model:</w:t>
      </w:r>
      <w:r w:rsidR="002D205F">
        <w:t xml:space="preserve"> </w:t>
      </w:r>
    </w:p>
    <w:p w14:paraId="4BC21B9E" w14:textId="5F2487FA" w:rsidR="004F168E" w:rsidRPr="004F168E" w:rsidRDefault="004F168E" w:rsidP="004F168E">
      <w:r w:rsidRPr="004F168E">
        <w:t>Term,GrAppv,City,State,Bank,BankState,NoEmp,NewExist,CreateJob,RetainedJob,FranchiseCode,UrbanRural,RevLineCr,LowDoc,DisbursementGross,IndustryCode</w:t>
      </w:r>
    </w:p>
    <w:p w14:paraId="4291ECDB" w14:textId="5CC623F6" w:rsidR="002A6C91" w:rsidRDefault="00675AC6" w:rsidP="005850A2">
      <w:r>
        <w:t>Y</w:t>
      </w:r>
      <w:r w:rsidR="00115D8E">
        <w:t xml:space="preserve">ou are free to select </w:t>
      </w:r>
      <w:r>
        <w:t xml:space="preserve">different </w:t>
      </w:r>
      <w:r w:rsidR="00115D8E">
        <w:t xml:space="preserve">variables based on your own </w:t>
      </w:r>
      <w:r w:rsidR="002A6C91">
        <w:t xml:space="preserve">idea </w:t>
      </w:r>
      <w:r w:rsidR="00115D8E">
        <w:t xml:space="preserve">to train the model and evaluate the </w:t>
      </w:r>
      <w:r w:rsidR="00A5665E">
        <w:t>results</w:t>
      </w:r>
      <w:r w:rsidR="002A6C91">
        <w:t xml:space="preserve">. Or you can choose other ML model on Azure to predict different topics. Furthermore, you can also ingest your own business data to </w:t>
      </w:r>
      <w:r w:rsidR="003F0BE8">
        <w:t>Synapse</w:t>
      </w:r>
      <w:r w:rsidR="002A6C91">
        <w:t xml:space="preserve"> to start work on your real business </w:t>
      </w:r>
      <w:r w:rsidR="003F0BE8">
        <w:t>problems</w:t>
      </w:r>
      <w:r w:rsidR="00A5665E">
        <w:t xml:space="preserve"> based on the similar architecture</w:t>
      </w:r>
      <w:r w:rsidR="002A6C91">
        <w:t>. All the purpose of this Lab is to help you to build the foundation of the big data and machine learning platform</w:t>
      </w:r>
      <w:r w:rsidR="003F0BE8">
        <w:t xml:space="preserve"> on cloud </w:t>
      </w:r>
      <w:r w:rsidR="002A6C91">
        <w:t xml:space="preserve">in </w:t>
      </w:r>
      <w:r w:rsidR="00A5665E">
        <w:t>a</w:t>
      </w:r>
      <w:r w:rsidR="002A6C91">
        <w:t xml:space="preserve"> codeless way to start your big data journey on Azure. </w:t>
      </w:r>
    </w:p>
    <w:p w14:paraId="398AFC97" w14:textId="67012F73" w:rsidR="00115D8E" w:rsidRDefault="002A6C91" w:rsidP="005850A2">
      <w:r>
        <w:t xml:space="preserve"> </w:t>
      </w:r>
      <w:r w:rsidR="00127F02">
        <w:t xml:space="preserve">I hope </w:t>
      </w:r>
      <w:r>
        <w:t>you enjoy the lab</w:t>
      </w:r>
      <w:r w:rsidR="001D3AFD">
        <w:t>!</w:t>
      </w:r>
    </w:p>
    <w:p w14:paraId="6617ACFC" w14:textId="69119BE1" w:rsidR="00554A23" w:rsidRDefault="00554A23" w:rsidP="00554A23"/>
    <w:p w14:paraId="2C84DCBB" w14:textId="77777777" w:rsidR="00032E2F" w:rsidRDefault="00032E2F">
      <w:r>
        <w:br w:type="page"/>
      </w:r>
    </w:p>
    <w:p w14:paraId="0BDD6784" w14:textId="73E580B7" w:rsidR="001D5A9A" w:rsidRDefault="00771C3D" w:rsidP="00032E2F">
      <w:pPr>
        <w:pStyle w:val="Heading3"/>
      </w:pPr>
      <w:r>
        <w:lastRenderedPageBreak/>
        <w:t xml:space="preserve">Step </w:t>
      </w:r>
      <w:r w:rsidR="00D614E8">
        <w:t>1</w:t>
      </w:r>
      <w:r>
        <w:t xml:space="preserve">: </w:t>
      </w:r>
      <w:r w:rsidR="001D5A9A">
        <w:t>Create Azure Machine Learning Workspace</w:t>
      </w:r>
    </w:p>
    <w:p w14:paraId="34CBCA3F" w14:textId="231D33C5" w:rsidR="00EB04BF" w:rsidRPr="00EB04BF" w:rsidRDefault="0090747D" w:rsidP="00EB04BF">
      <w:r>
        <w:rPr>
          <w:noProof/>
        </w:rPr>
        <w:drawing>
          <wp:inline distT="0" distB="0" distL="0" distR="0" wp14:anchorId="3257D4B9" wp14:editId="3C879664">
            <wp:extent cx="5943600" cy="2781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81300"/>
                    </a:xfrm>
                    <a:prstGeom prst="rect">
                      <a:avLst/>
                    </a:prstGeom>
                  </pic:spPr>
                </pic:pic>
              </a:graphicData>
            </a:graphic>
          </wp:inline>
        </w:drawing>
      </w:r>
    </w:p>
    <w:p w14:paraId="47D8D98B" w14:textId="77777777" w:rsidR="001D5A9A" w:rsidRDefault="001D5A9A" w:rsidP="001D5A9A">
      <w:r>
        <w:rPr>
          <w:noProof/>
        </w:rPr>
        <w:drawing>
          <wp:inline distT="0" distB="0" distL="0" distR="0" wp14:anchorId="12711CF0" wp14:editId="186FCE93">
            <wp:extent cx="5943600" cy="20059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005965"/>
                    </a:xfrm>
                    <a:prstGeom prst="rect">
                      <a:avLst/>
                    </a:prstGeom>
                  </pic:spPr>
                </pic:pic>
              </a:graphicData>
            </a:graphic>
          </wp:inline>
        </w:drawing>
      </w:r>
    </w:p>
    <w:p w14:paraId="651E71E0" w14:textId="77777777" w:rsidR="001D5A9A" w:rsidRDefault="001D5A9A" w:rsidP="001D5A9A">
      <w:r>
        <w:rPr>
          <w:noProof/>
        </w:rPr>
        <w:lastRenderedPageBreak/>
        <w:drawing>
          <wp:inline distT="0" distB="0" distL="0" distR="0" wp14:anchorId="14549766" wp14:editId="0C40EE2A">
            <wp:extent cx="5272088" cy="3265764"/>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4792" cy="3273633"/>
                    </a:xfrm>
                    <a:prstGeom prst="rect">
                      <a:avLst/>
                    </a:prstGeom>
                  </pic:spPr>
                </pic:pic>
              </a:graphicData>
            </a:graphic>
          </wp:inline>
        </w:drawing>
      </w:r>
    </w:p>
    <w:p w14:paraId="5C038A0C" w14:textId="77777777" w:rsidR="001D5A9A" w:rsidRDefault="001D5A9A" w:rsidP="001D5A9A">
      <w:r>
        <w:rPr>
          <w:noProof/>
        </w:rPr>
        <w:drawing>
          <wp:inline distT="0" distB="0" distL="0" distR="0" wp14:anchorId="31FD6706" wp14:editId="616619A2">
            <wp:extent cx="5037309" cy="37623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3285" cy="3766838"/>
                    </a:xfrm>
                    <a:prstGeom prst="rect">
                      <a:avLst/>
                    </a:prstGeom>
                  </pic:spPr>
                </pic:pic>
              </a:graphicData>
            </a:graphic>
          </wp:inline>
        </w:drawing>
      </w:r>
    </w:p>
    <w:p w14:paraId="0ED3C8E0" w14:textId="17E0E8CC" w:rsidR="001D5A9A" w:rsidRDefault="001D5A9A" w:rsidP="001D5A9A">
      <w:r>
        <w:rPr>
          <w:noProof/>
        </w:rPr>
        <w:lastRenderedPageBreak/>
        <w:drawing>
          <wp:inline distT="0" distB="0" distL="0" distR="0" wp14:anchorId="24F24E7E" wp14:editId="7EBA0E2A">
            <wp:extent cx="5943600" cy="3388360"/>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88360"/>
                    </a:xfrm>
                    <a:prstGeom prst="rect">
                      <a:avLst/>
                    </a:prstGeom>
                  </pic:spPr>
                </pic:pic>
              </a:graphicData>
            </a:graphic>
          </wp:inline>
        </w:drawing>
      </w:r>
    </w:p>
    <w:p w14:paraId="2A4FA830" w14:textId="7FB050A6" w:rsidR="00710453" w:rsidRDefault="00710453" w:rsidP="001D5A9A">
      <w:r>
        <w:t>Create compute resource</w:t>
      </w:r>
    </w:p>
    <w:p w14:paraId="2A12FDFF" w14:textId="14BD0266" w:rsidR="00710453" w:rsidRDefault="00710453" w:rsidP="001D5A9A">
      <w:r>
        <w:rPr>
          <w:noProof/>
        </w:rPr>
        <w:drawing>
          <wp:inline distT="0" distB="0" distL="0" distR="0" wp14:anchorId="4245520B" wp14:editId="27C391CC">
            <wp:extent cx="5943600" cy="3763010"/>
            <wp:effectExtent l="0" t="0" r="0" b="889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763010"/>
                    </a:xfrm>
                    <a:prstGeom prst="rect">
                      <a:avLst/>
                    </a:prstGeom>
                  </pic:spPr>
                </pic:pic>
              </a:graphicData>
            </a:graphic>
          </wp:inline>
        </w:drawing>
      </w:r>
    </w:p>
    <w:p w14:paraId="3211BAE1" w14:textId="786CF04A" w:rsidR="00710453" w:rsidRDefault="00710453" w:rsidP="001D5A9A">
      <w:r>
        <w:rPr>
          <w:noProof/>
        </w:rPr>
        <w:lastRenderedPageBreak/>
        <w:drawing>
          <wp:inline distT="0" distB="0" distL="0" distR="0" wp14:anchorId="064B44D8" wp14:editId="38CE22D7">
            <wp:extent cx="5943600" cy="275018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50185"/>
                    </a:xfrm>
                    <a:prstGeom prst="rect">
                      <a:avLst/>
                    </a:prstGeom>
                  </pic:spPr>
                </pic:pic>
              </a:graphicData>
            </a:graphic>
          </wp:inline>
        </w:drawing>
      </w:r>
    </w:p>
    <w:p w14:paraId="36E5E868" w14:textId="68AD435D" w:rsidR="00710453" w:rsidRDefault="00710453" w:rsidP="001D5A9A">
      <w:r>
        <w:rPr>
          <w:noProof/>
        </w:rPr>
        <w:drawing>
          <wp:inline distT="0" distB="0" distL="0" distR="0" wp14:anchorId="59FE42A4" wp14:editId="7D2B42D8">
            <wp:extent cx="5943600" cy="2831465"/>
            <wp:effectExtent l="0" t="0" r="0" b="698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1465"/>
                    </a:xfrm>
                    <a:prstGeom prst="rect">
                      <a:avLst/>
                    </a:prstGeom>
                  </pic:spPr>
                </pic:pic>
              </a:graphicData>
            </a:graphic>
          </wp:inline>
        </w:drawing>
      </w:r>
    </w:p>
    <w:p w14:paraId="6DCDFD08" w14:textId="77777777" w:rsidR="001D5A9A" w:rsidRDefault="001D5A9A" w:rsidP="001D5A9A"/>
    <w:p w14:paraId="7D969463" w14:textId="62561693" w:rsidR="00C365A0" w:rsidRDefault="00BB432F" w:rsidP="00032E2F">
      <w:pPr>
        <w:pStyle w:val="Heading3"/>
      </w:pPr>
      <w:r>
        <w:t>Step 9: Create Data Store and Dataset in Machine Learning Studio</w:t>
      </w:r>
    </w:p>
    <w:p w14:paraId="19302F14" w14:textId="18DF8238" w:rsidR="00C365A0" w:rsidRDefault="00C365A0" w:rsidP="00C365A0"/>
    <w:p w14:paraId="6ADB3EC2" w14:textId="69ABA3BD" w:rsidR="00FC1BFC" w:rsidRDefault="00FC1BFC" w:rsidP="00C365A0"/>
    <w:p w14:paraId="47C39CC7" w14:textId="43E92123" w:rsidR="00C7687C" w:rsidRDefault="00C7687C" w:rsidP="00C7687C">
      <w:r>
        <w:t>Go to Storage Account and copy the account key:</w:t>
      </w:r>
    </w:p>
    <w:p w14:paraId="61A92330" w14:textId="69054BA5" w:rsidR="00C7687C" w:rsidRDefault="00C7687C" w:rsidP="00C7687C">
      <w:r>
        <w:rPr>
          <w:noProof/>
        </w:rPr>
        <w:lastRenderedPageBreak/>
        <w:drawing>
          <wp:inline distT="0" distB="0" distL="0" distR="0" wp14:anchorId="765D495A" wp14:editId="41335309">
            <wp:extent cx="5314950" cy="2989092"/>
            <wp:effectExtent l="0" t="0" r="0" b="190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7367" cy="2990451"/>
                    </a:xfrm>
                    <a:prstGeom prst="rect">
                      <a:avLst/>
                    </a:prstGeom>
                  </pic:spPr>
                </pic:pic>
              </a:graphicData>
            </a:graphic>
          </wp:inline>
        </w:drawing>
      </w:r>
    </w:p>
    <w:p w14:paraId="0B33EECF" w14:textId="4B6C7FFC" w:rsidR="00C7687C" w:rsidRDefault="00C7687C" w:rsidP="00C7687C">
      <w:r>
        <w:rPr>
          <w:noProof/>
        </w:rPr>
        <w:drawing>
          <wp:inline distT="0" distB="0" distL="0" distR="0" wp14:anchorId="1C76B73F" wp14:editId="1160B76B">
            <wp:extent cx="5548312" cy="303497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53885" cy="3038022"/>
                    </a:xfrm>
                    <a:prstGeom prst="rect">
                      <a:avLst/>
                    </a:prstGeom>
                  </pic:spPr>
                </pic:pic>
              </a:graphicData>
            </a:graphic>
          </wp:inline>
        </w:drawing>
      </w:r>
    </w:p>
    <w:p w14:paraId="72B444A6" w14:textId="5BCB9773" w:rsidR="00C7687C" w:rsidRPr="00C7687C" w:rsidRDefault="00C7687C" w:rsidP="00C7687C"/>
    <w:p w14:paraId="3B199300" w14:textId="20C962B0" w:rsidR="00FC1BFC" w:rsidRDefault="00920EC4" w:rsidP="00C365A0">
      <w:r>
        <w:rPr>
          <w:noProof/>
        </w:rPr>
        <w:lastRenderedPageBreak/>
        <w:drawing>
          <wp:inline distT="0" distB="0" distL="0" distR="0" wp14:anchorId="68DBB491" wp14:editId="3F409F83">
            <wp:extent cx="5505450" cy="3161516"/>
            <wp:effectExtent l="0" t="0" r="0" b="127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09818" cy="3164024"/>
                    </a:xfrm>
                    <a:prstGeom prst="rect">
                      <a:avLst/>
                    </a:prstGeom>
                  </pic:spPr>
                </pic:pic>
              </a:graphicData>
            </a:graphic>
          </wp:inline>
        </w:drawing>
      </w:r>
    </w:p>
    <w:p w14:paraId="7F5D2E30" w14:textId="07C9EFF2" w:rsidR="00085C65" w:rsidRDefault="00C7687C" w:rsidP="00C365A0">
      <w:r>
        <w:rPr>
          <w:noProof/>
        </w:rPr>
        <w:lastRenderedPageBreak/>
        <w:drawing>
          <wp:inline distT="0" distB="0" distL="0" distR="0" wp14:anchorId="6906D03B" wp14:editId="3635D4D7">
            <wp:extent cx="4159531" cy="6129338"/>
            <wp:effectExtent l="0" t="0" r="0" b="508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68357" cy="6142343"/>
                    </a:xfrm>
                    <a:prstGeom prst="rect">
                      <a:avLst/>
                    </a:prstGeom>
                  </pic:spPr>
                </pic:pic>
              </a:graphicData>
            </a:graphic>
          </wp:inline>
        </w:drawing>
      </w:r>
    </w:p>
    <w:p w14:paraId="0311B6D7" w14:textId="4A331ABD" w:rsidR="003E28DA" w:rsidRDefault="003E28DA" w:rsidP="00C365A0"/>
    <w:p w14:paraId="4CC534E1" w14:textId="52307FB5" w:rsidR="00F9427F" w:rsidRDefault="00EB63F6" w:rsidP="00C365A0">
      <w:r>
        <w:rPr>
          <w:noProof/>
        </w:rPr>
        <w:lastRenderedPageBreak/>
        <w:drawing>
          <wp:inline distT="0" distB="0" distL="0" distR="0" wp14:anchorId="089D12AA" wp14:editId="4F9A9A70">
            <wp:extent cx="3845383" cy="2862263"/>
            <wp:effectExtent l="0" t="0" r="317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53974" cy="2868658"/>
                    </a:xfrm>
                    <a:prstGeom prst="rect">
                      <a:avLst/>
                    </a:prstGeom>
                  </pic:spPr>
                </pic:pic>
              </a:graphicData>
            </a:graphic>
          </wp:inline>
        </w:drawing>
      </w:r>
    </w:p>
    <w:p w14:paraId="29A02044" w14:textId="648C6D8B" w:rsidR="0048014F" w:rsidRDefault="0048014F" w:rsidP="00C365A0">
      <w:r>
        <w:rPr>
          <w:noProof/>
        </w:rPr>
        <w:drawing>
          <wp:inline distT="0" distB="0" distL="0" distR="0" wp14:anchorId="096F478C" wp14:editId="028DB867">
            <wp:extent cx="3795713" cy="2429905"/>
            <wp:effectExtent l="0" t="0" r="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9174" cy="2438522"/>
                    </a:xfrm>
                    <a:prstGeom prst="rect">
                      <a:avLst/>
                    </a:prstGeom>
                  </pic:spPr>
                </pic:pic>
              </a:graphicData>
            </a:graphic>
          </wp:inline>
        </w:drawing>
      </w:r>
    </w:p>
    <w:p w14:paraId="7A534CBA" w14:textId="0767ED63" w:rsidR="00CF5E73" w:rsidRDefault="00CF5E73" w:rsidP="00C365A0">
      <w:r>
        <w:rPr>
          <w:noProof/>
        </w:rPr>
        <w:drawing>
          <wp:inline distT="0" distB="0" distL="0" distR="0" wp14:anchorId="5F8E8C42" wp14:editId="7AA7994A">
            <wp:extent cx="4684626" cy="2595563"/>
            <wp:effectExtent l="0" t="0" r="190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96702" cy="2602254"/>
                    </a:xfrm>
                    <a:prstGeom prst="rect">
                      <a:avLst/>
                    </a:prstGeom>
                  </pic:spPr>
                </pic:pic>
              </a:graphicData>
            </a:graphic>
          </wp:inline>
        </w:drawing>
      </w:r>
    </w:p>
    <w:p w14:paraId="390AA045" w14:textId="356B8CC8" w:rsidR="009F146E" w:rsidRDefault="009F146E" w:rsidP="00C365A0">
      <w:r>
        <w:rPr>
          <w:noProof/>
        </w:rPr>
        <w:lastRenderedPageBreak/>
        <w:drawing>
          <wp:inline distT="0" distB="0" distL="0" distR="0" wp14:anchorId="57C5FE40" wp14:editId="2C8D3D5B">
            <wp:extent cx="5943600" cy="28968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96870"/>
                    </a:xfrm>
                    <a:prstGeom prst="rect">
                      <a:avLst/>
                    </a:prstGeom>
                  </pic:spPr>
                </pic:pic>
              </a:graphicData>
            </a:graphic>
          </wp:inline>
        </w:drawing>
      </w:r>
    </w:p>
    <w:p w14:paraId="7A049564" w14:textId="24C39AB6" w:rsidR="00D95AE4" w:rsidRDefault="00D95AE4" w:rsidP="00C365A0">
      <w:r>
        <w:t>Check &amp; correct the schema:</w:t>
      </w:r>
    </w:p>
    <w:p w14:paraId="528076F2" w14:textId="4202E8B6" w:rsidR="009F146E" w:rsidRDefault="009F146E" w:rsidP="00C365A0">
      <w:r>
        <w:rPr>
          <w:noProof/>
        </w:rPr>
        <w:drawing>
          <wp:inline distT="0" distB="0" distL="0" distR="0" wp14:anchorId="04A66616" wp14:editId="2B6DB892">
            <wp:extent cx="5943600" cy="2971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71800"/>
                    </a:xfrm>
                    <a:prstGeom prst="rect">
                      <a:avLst/>
                    </a:prstGeom>
                  </pic:spPr>
                </pic:pic>
              </a:graphicData>
            </a:graphic>
          </wp:inline>
        </w:drawing>
      </w:r>
    </w:p>
    <w:p w14:paraId="0DFDD8EF" w14:textId="0B4DC3FF" w:rsidR="005D4948" w:rsidRDefault="00F004D1" w:rsidP="00C365A0">
      <w:r>
        <w:t>Click next</w:t>
      </w:r>
      <w:r w:rsidR="009F146E">
        <w:t xml:space="preserve"> </w:t>
      </w:r>
      <w:r>
        <w:t>and create</w:t>
      </w:r>
      <w:r w:rsidR="009F146E">
        <w:t>.</w:t>
      </w:r>
    </w:p>
    <w:p w14:paraId="4164C0BD" w14:textId="5E0FDFD7" w:rsidR="009F146E" w:rsidRDefault="009F146E" w:rsidP="00C365A0">
      <w:r>
        <w:t>After creation, view the dataset:</w:t>
      </w:r>
    </w:p>
    <w:p w14:paraId="220B3577" w14:textId="3E19CCF7" w:rsidR="004C1FA8" w:rsidRDefault="004C1FA8" w:rsidP="00C365A0">
      <w:r>
        <w:rPr>
          <w:noProof/>
        </w:rPr>
        <w:lastRenderedPageBreak/>
        <w:drawing>
          <wp:inline distT="0" distB="0" distL="0" distR="0" wp14:anchorId="7ED8E363" wp14:editId="3F81B526">
            <wp:extent cx="5133975" cy="3097389"/>
            <wp:effectExtent l="0" t="0" r="0" b="825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45535" cy="3104363"/>
                    </a:xfrm>
                    <a:prstGeom prst="rect">
                      <a:avLst/>
                    </a:prstGeom>
                  </pic:spPr>
                </pic:pic>
              </a:graphicData>
            </a:graphic>
          </wp:inline>
        </w:drawing>
      </w:r>
    </w:p>
    <w:p w14:paraId="2CCC9EA5" w14:textId="02A1018C" w:rsidR="009F146E" w:rsidRDefault="009F146E" w:rsidP="00C365A0">
      <w:r>
        <w:rPr>
          <w:noProof/>
        </w:rPr>
        <w:drawing>
          <wp:inline distT="0" distB="0" distL="0" distR="0" wp14:anchorId="75C51B97" wp14:editId="1049B56B">
            <wp:extent cx="5943600" cy="3052445"/>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52445"/>
                    </a:xfrm>
                    <a:prstGeom prst="rect">
                      <a:avLst/>
                    </a:prstGeom>
                  </pic:spPr>
                </pic:pic>
              </a:graphicData>
            </a:graphic>
          </wp:inline>
        </w:drawing>
      </w:r>
    </w:p>
    <w:p w14:paraId="627C5C9F" w14:textId="15844DC4" w:rsidR="005D4948" w:rsidRDefault="009F146E" w:rsidP="00C365A0">
      <w:r>
        <w:rPr>
          <w:noProof/>
        </w:rPr>
        <w:lastRenderedPageBreak/>
        <w:drawing>
          <wp:inline distT="0" distB="0" distL="0" distR="0" wp14:anchorId="0FA826A8" wp14:editId="7427B697">
            <wp:extent cx="5943600" cy="3154045"/>
            <wp:effectExtent l="0" t="0" r="0" b="825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4045"/>
                    </a:xfrm>
                    <a:prstGeom prst="rect">
                      <a:avLst/>
                    </a:prstGeom>
                  </pic:spPr>
                </pic:pic>
              </a:graphicData>
            </a:graphic>
          </wp:inline>
        </w:drawing>
      </w:r>
    </w:p>
    <w:p w14:paraId="21D03428" w14:textId="77777777" w:rsidR="0090747D" w:rsidRDefault="0090747D" w:rsidP="0090747D"/>
    <w:p w14:paraId="64EA27C8" w14:textId="0C718D4A" w:rsidR="00085C65" w:rsidRDefault="00745FFD" w:rsidP="00032E2F">
      <w:pPr>
        <w:pStyle w:val="Heading3"/>
      </w:pPr>
      <w:r>
        <w:t>Step 10: Create New Pipeline for ML Training Model</w:t>
      </w:r>
      <w:r w:rsidR="004D0241">
        <w:t xml:space="preserve"> </w:t>
      </w:r>
    </w:p>
    <w:p w14:paraId="7B45FA97" w14:textId="0E953FF7" w:rsidR="004D0241" w:rsidRPr="004D0241" w:rsidRDefault="004D0241" w:rsidP="004D0241">
      <w:r>
        <w:t xml:space="preserve">1) Predict Loan Risk via Classification Model </w:t>
      </w:r>
    </w:p>
    <w:p w14:paraId="7A4CA6E5" w14:textId="1AF9980D" w:rsidR="00085C65" w:rsidRDefault="002115BE" w:rsidP="00C365A0">
      <w:r>
        <w:rPr>
          <w:noProof/>
        </w:rPr>
        <w:drawing>
          <wp:inline distT="0" distB="0" distL="0" distR="0" wp14:anchorId="2BA7CBF2" wp14:editId="10DBBF1D">
            <wp:extent cx="5943600" cy="2758440"/>
            <wp:effectExtent l="0" t="0" r="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58440"/>
                    </a:xfrm>
                    <a:prstGeom prst="rect">
                      <a:avLst/>
                    </a:prstGeom>
                  </pic:spPr>
                </pic:pic>
              </a:graphicData>
            </a:graphic>
          </wp:inline>
        </w:drawing>
      </w:r>
    </w:p>
    <w:p w14:paraId="744AF114" w14:textId="6AD61ED8" w:rsidR="00C5792A" w:rsidRDefault="004C1FA8" w:rsidP="00C365A0">
      <w:r>
        <w:rPr>
          <w:noProof/>
        </w:rPr>
        <w:lastRenderedPageBreak/>
        <w:drawing>
          <wp:inline distT="0" distB="0" distL="0" distR="0" wp14:anchorId="2BACA147" wp14:editId="0A940024">
            <wp:extent cx="5943600" cy="3324225"/>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24225"/>
                    </a:xfrm>
                    <a:prstGeom prst="rect">
                      <a:avLst/>
                    </a:prstGeom>
                  </pic:spPr>
                </pic:pic>
              </a:graphicData>
            </a:graphic>
          </wp:inline>
        </w:drawing>
      </w:r>
    </w:p>
    <w:p w14:paraId="336A4665" w14:textId="02FF903D" w:rsidR="004C1FA8" w:rsidRDefault="004C1FA8" w:rsidP="00C365A0">
      <w:r>
        <w:rPr>
          <w:noProof/>
        </w:rPr>
        <w:drawing>
          <wp:inline distT="0" distB="0" distL="0" distR="0" wp14:anchorId="1A8B8486" wp14:editId="7E404763">
            <wp:extent cx="4876800" cy="2382129"/>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93524" cy="2390298"/>
                    </a:xfrm>
                    <a:prstGeom prst="rect">
                      <a:avLst/>
                    </a:prstGeom>
                  </pic:spPr>
                </pic:pic>
              </a:graphicData>
            </a:graphic>
          </wp:inline>
        </w:drawing>
      </w:r>
    </w:p>
    <w:p w14:paraId="214D1D99" w14:textId="4D5E751D" w:rsidR="004C1FA8" w:rsidRDefault="004C1FA8" w:rsidP="00C365A0">
      <w:r>
        <w:rPr>
          <w:noProof/>
        </w:rPr>
        <w:drawing>
          <wp:inline distT="0" distB="0" distL="0" distR="0" wp14:anchorId="5379C065" wp14:editId="7F62BD12">
            <wp:extent cx="2760869" cy="1440843"/>
            <wp:effectExtent l="0" t="0" r="1905" b="698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8172" cy="1460311"/>
                    </a:xfrm>
                    <a:prstGeom prst="rect">
                      <a:avLst/>
                    </a:prstGeom>
                  </pic:spPr>
                </pic:pic>
              </a:graphicData>
            </a:graphic>
          </wp:inline>
        </w:drawing>
      </w:r>
    </w:p>
    <w:p w14:paraId="3BBFB89F" w14:textId="77AF38E0" w:rsidR="004C1FA8" w:rsidRDefault="004C1FA8" w:rsidP="00C365A0"/>
    <w:p w14:paraId="300DC892" w14:textId="76662B97" w:rsidR="004C1FA8" w:rsidRDefault="006F71F5" w:rsidP="00C365A0">
      <w:r>
        <w:rPr>
          <w:noProof/>
        </w:rPr>
        <w:lastRenderedPageBreak/>
        <w:drawing>
          <wp:inline distT="0" distB="0" distL="0" distR="0" wp14:anchorId="48A349B0" wp14:editId="5DF3FD88">
            <wp:extent cx="4438650" cy="2601068"/>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53229" cy="2609611"/>
                    </a:xfrm>
                    <a:prstGeom prst="rect">
                      <a:avLst/>
                    </a:prstGeom>
                  </pic:spPr>
                </pic:pic>
              </a:graphicData>
            </a:graphic>
          </wp:inline>
        </w:drawing>
      </w:r>
    </w:p>
    <w:p w14:paraId="00C98C97" w14:textId="3CD9678D" w:rsidR="004C1FA8" w:rsidRDefault="004C1FA8" w:rsidP="00C365A0">
      <w:r>
        <w:rPr>
          <w:noProof/>
        </w:rPr>
        <w:drawing>
          <wp:inline distT="0" distB="0" distL="0" distR="0" wp14:anchorId="3D2D173D" wp14:editId="640224F2">
            <wp:extent cx="4919663" cy="2533416"/>
            <wp:effectExtent l="0" t="0" r="0" b="63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36747" cy="2542213"/>
                    </a:xfrm>
                    <a:prstGeom prst="rect">
                      <a:avLst/>
                    </a:prstGeom>
                  </pic:spPr>
                </pic:pic>
              </a:graphicData>
            </a:graphic>
          </wp:inline>
        </w:drawing>
      </w:r>
    </w:p>
    <w:p w14:paraId="7B6671AC" w14:textId="011B8FE5" w:rsidR="004C1FA8" w:rsidRDefault="004C1FA8" w:rsidP="00C365A0">
      <w:r>
        <w:rPr>
          <w:noProof/>
        </w:rPr>
        <w:drawing>
          <wp:inline distT="0" distB="0" distL="0" distR="0" wp14:anchorId="39BFCD47" wp14:editId="28D1392E">
            <wp:extent cx="4105275" cy="2445182"/>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8227" cy="2452896"/>
                    </a:xfrm>
                    <a:prstGeom prst="rect">
                      <a:avLst/>
                    </a:prstGeom>
                  </pic:spPr>
                </pic:pic>
              </a:graphicData>
            </a:graphic>
          </wp:inline>
        </w:drawing>
      </w:r>
    </w:p>
    <w:p w14:paraId="196BF50C" w14:textId="74522C2F" w:rsidR="006941C9" w:rsidRDefault="006941C9" w:rsidP="00C365A0"/>
    <w:p w14:paraId="7576A2BA" w14:textId="04E9F33C" w:rsidR="003234F9" w:rsidRDefault="006F71F5" w:rsidP="00C365A0">
      <w:r>
        <w:rPr>
          <w:noProof/>
        </w:rPr>
        <w:lastRenderedPageBreak/>
        <w:drawing>
          <wp:inline distT="0" distB="0" distL="0" distR="0" wp14:anchorId="516ED384" wp14:editId="39162042">
            <wp:extent cx="4667250" cy="2719072"/>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74203" cy="2723123"/>
                    </a:xfrm>
                    <a:prstGeom prst="rect">
                      <a:avLst/>
                    </a:prstGeom>
                  </pic:spPr>
                </pic:pic>
              </a:graphicData>
            </a:graphic>
          </wp:inline>
        </w:drawing>
      </w:r>
    </w:p>
    <w:p w14:paraId="1E24F0B5" w14:textId="53F3BFB2" w:rsidR="006F1C26" w:rsidRDefault="006F1C26" w:rsidP="006F1C26">
      <w:r w:rsidRPr="006F1C26">
        <w:rPr>
          <w:rFonts w:ascii="Segoe UI" w:hAnsi="Segoe UI" w:cs="Segoe UI"/>
          <w:color w:val="000000"/>
          <w:sz w:val="21"/>
          <w:szCs w:val="21"/>
          <w:shd w:val="clear" w:color="auto" w:fill="F4F4F4"/>
        </w:rPr>
        <w:t>City,State,Bank,BankState,Term,NoEmp,NewExist,CreateJob,RetainedJob,FranchiseCode,UrbanRural,RevLineCr,LowDoc,DisbursementGross,GrAppv,SBA_Appv,IndustryCode,Risk</w:t>
      </w:r>
    </w:p>
    <w:p w14:paraId="59EF12EF" w14:textId="0827FD44" w:rsidR="006F71F5" w:rsidRDefault="006F71F5" w:rsidP="00C365A0">
      <w:r>
        <w:t>Pick predictors by name: (include column:</w:t>
      </w:r>
      <w:r w:rsidR="006F1C26">
        <w:t xml:space="preserve"> </w:t>
      </w:r>
      <w:r>
        <w:t>RISK too)</w:t>
      </w:r>
    </w:p>
    <w:p w14:paraId="717A5165" w14:textId="1765400F" w:rsidR="006F71F5" w:rsidRDefault="006F71F5" w:rsidP="00C365A0">
      <w:r>
        <w:rPr>
          <w:noProof/>
        </w:rPr>
        <w:drawing>
          <wp:inline distT="0" distB="0" distL="0" distR="0" wp14:anchorId="22572FA1" wp14:editId="06BB5956">
            <wp:extent cx="4678311" cy="2595563"/>
            <wp:effectExtent l="0" t="0" r="825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83672" cy="2598537"/>
                    </a:xfrm>
                    <a:prstGeom prst="rect">
                      <a:avLst/>
                    </a:prstGeom>
                  </pic:spPr>
                </pic:pic>
              </a:graphicData>
            </a:graphic>
          </wp:inline>
        </w:drawing>
      </w:r>
    </w:p>
    <w:p w14:paraId="6758D6DD" w14:textId="4C2003F9" w:rsidR="004C1FA8" w:rsidRDefault="004C1FA8" w:rsidP="00C365A0"/>
    <w:p w14:paraId="4EAC6821" w14:textId="3FA9E93E" w:rsidR="007B2B9E" w:rsidRDefault="007B2B9E" w:rsidP="00C365A0">
      <w:r>
        <w:rPr>
          <w:noProof/>
        </w:rPr>
        <w:lastRenderedPageBreak/>
        <w:drawing>
          <wp:inline distT="0" distB="0" distL="0" distR="0" wp14:anchorId="716BDEA9" wp14:editId="5B289A07">
            <wp:extent cx="5176837" cy="3169153"/>
            <wp:effectExtent l="0" t="0" r="508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85488" cy="3174449"/>
                    </a:xfrm>
                    <a:prstGeom prst="rect">
                      <a:avLst/>
                    </a:prstGeom>
                  </pic:spPr>
                </pic:pic>
              </a:graphicData>
            </a:graphic>
          </wp:inline>
        </w:drawing>
      </w:r>
    </w:p>
    <w:p w14:paraId="7465BC2C" w14:textId="2482450E" w:rsidR="007B2B9E" w:rsidRDefault="006F1C26" w:rsidP="00C365A0">
      <w:r>
        <w:rPr>
          <w:noProof/>
        </w:rPr>
        <w:drawing>
          <wp:inline distT="0" distB="0" distL="0" distR="0" wp14:anchorId="349FE9A0" wp14:editId="389CA5F3">
            <wp:extent cx="4075357" cy="2619375"/>
            <wp:effectExtent l="0" t="0" r="190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79155" cy="2621816"/>
                    </a:xfrm>
                    <a:prstGeom prst="rect">
                      <a:avLst/>
                    </a:prstGeom>
                  </pic:spPr>
                </pic:pic>
              </a:graphicData>
            </a:graphic>
          </wp:inline>
        </w:drawing>
      </w:r>
    </w:p>
    <w:p w14:paraId="75305FCA" w14:textId="4A8270AC" w:rsidR="006941C9" w:rsidRDefault="006941C9" w:rsidP="00C365A0">
      <w:r>
        <w:rPr>
          <w:noProof/>
        </w:rPr>
        <w:lastRenderedPageBreak/>
        <w:drawing>
          <wp:inline distT="0" distB="0" distL="0" distR="0" wp14:anchorId="7DE83EC6" wp14:editId="51BD380D">
            <wp:extent cx="5495660" cy="2652713"/>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0575" cy="2655085"/>
                    </a:xfrm>
                    <a:prstGeom prst="rect">
                      <a:avLst/>
                    </a:prstGeom>
                  </pic:spPr>
                </pic:pic>
              </a:graphicData>
            </a:graphic>
          </wp:inline>
        </w:drawing>
      </w:r>
    </w:p>
    <w:p w14:paraId="09295A11" w14:textId="2F34DA3E" w:rsidR="006941C9" w:rsidRDefault="006941C9" w:rsidP="00C365A0">
      <w:r>
        <w:rPr>
          <w:noProof/>
        </w:rPr>
        <w:drawing>
          <wp:inline distT="0" distB="0" distL="0" distR="0" wp14:anchorId="5EB241C6" wp14:editId="3F2CA7F9">
            <wp:extent cx="5943600" cy="3023870"/>
            <wp:effectExtent l="0" t="0" r="0" b="508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023870"/>
                    </a:xfrm>
                    <a:prstGeom prst="rect">
                      <a:avLst/>
                    </a:prstGeom>
                  </pic:spPr>
                </pic:pic>
              </a:graphicData>
            </a:graphic>
          </wp:inline>
        </w:drawing>
      </w:r>
    </w:p>
    <w:p w14:paraId="19A54DC0" w14:textId="2E9C4368" w:rsidR="006941C9" w:rsidRDefault="006941C9" w:rsidP="00C365A0">
      <w:r>
        <w:rPr>
          <w:noProof/>
        </w:rPr>
        <w:lastRenderedPageBreak/>
        <w:drawing>
          <wp:inline distT="0" distB="0" distL="0" distR="0" wp14:anchorId="7C19083D" wp14:editId="2D893221">
            <wp:extent cx="5943600" cy="3271520"/>
            <wp:effectExtent l="0" t="0" r="0"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271520"/>
                    </a:xfrm>
                    <a:prstGeom prst="rect">
                      <a:avLst/>
                    </a:prstGeom>
                  </pic:spPr>
                </pic:pic>
              </a:graphicData>
            </a:graphic>
          </wp:inline>
        </w:drawing>
      </w:r>
    </w:p>
    <w:p w14:paraId="3BD2BCBB" w14:textId="2AA95216" w:rsidR="00DE7AF1" w:rsidRPr="00DE7AF1" w:rsidRDefault="00DE7AF1" w:rsidP="00C365A0">
      <w:pPr>
        <w:rPr>
          <w:rFonts w:ascii="Segoe UI" w:hAnsi="Segoe UI" w:cs="Segoe UI"/>
          <w:color w:val="171717"/>
          <w:shd w:val="clear" w:color="auto" w:fill="FFFFFF"/>
        </w:rPr>
      </w:pPr>
      <w:r w:rsidRPr="00DE7AF1">
        <w:rPr>
          <w:rFonts w:ascii="Segoe UI" w:hAnsi="Segoe UI" w:cs="Segoe UI" w:hint="eastAsia"/>
          <w:color w:val="171717"/>
          <w:shd w:val="clear" w:color="auto" w:fill="FFFFFF"/>
        </w:rPr>
        <w:t>**</w:t>
      </w:r>
      <w:r w:rsidR="004D0241">
        <w:rPr>
          <w:rFonts w:ascii="Segoe UI" w:hAnsi="Segoe UI" w:cs="Segoe UI"/>
          <w:color w:val="171717"/>
          <w:shd w:val="clear" w:color="auto" w:fill="FFFFFF"/>
        </w:rPr>
        <w:t>You can r</w:t>
      </w:r>
      <w:r w:rsidRPr="00DE7AF1">
        <w:rPr>
          <w:rFonts w:ascii="Segoe UI" w:hAnsi="Segoe UI" w:cs="Segoe UI"/>
          <w:color w:val="171717"/>
          <w:shd w:val="clear" w:color="auto" w:fill="FFFFFF"/>
        </w:rPr>
        <w:t xml:space="preserve">efer to </w:t>
      </w:r>
      <w:r w:rsidRPr="00DE7AF1">
        <w:rPr>
          <w:rFonts w:ascii="Segoe UI" w:hAnsi="Segoe UI" w:cs="Segoe UI"/>
          <w:b/>
          <w:bCs/>
          <w:color w:val="171717"/>
          <w:shd w:val="clear" w:color="auto" w:fill="FFFFFF"/>
        </w:rPr>
        <w:t xml:space="preserve">the </w:t>
      </w:r>
      <w:r w:rsidRPr="00DE7AF1">
        <w:rPr>
          <w:b/>
          <w:bCs/>
        </w:rPr>
        <w:t>Azure Machine Learning Algorithm Cheat Sheet</w:t>
      </w:r>
      <w:r w:rsidRPr="00DE7AF1">
        <w:t xml:space="preserve"> to</w:t>
      </w:r>
      <w:r w:rsidRPr="00DE7AF1">
        <w:rPr>
          <w:b/>
          <w:bCs/>
        </w:rPr>
        <w:t xml:space="preserve"> </w:t>
      </w:r>
      <w:r>
        <w:rPr>
          <w:rFonts w:ascii="Segoe UI" w:hAnsi="Segoe UI" w:cs="Segoe UI"/>
          <w:color w:val="171717"/>
          <w:shd w:val="clear" w:color="auto" w:fill="FFFFFF"/>
        </w:rPr>
        <w:t>choose the right algorithm from the designer for a predictive analytics model.</w:t>
      </w:r>
      <w:r w:rsidRPr="00DE7AF1">
        <w:rPr>
          <w:rFonts w:ascii="Segoe UI" w:hAnsi="Segoe UI" w:cs="Segoe UI"/>
          <w:color w:val="171717"/>
          <w:shd w:val="clear" w:color="auto" w:fill="FFFFFF"/>
        </w:rPr>
        <w:t xml:space="preserve"> </w:t>
      </w:r>
    </w:p>
    <w:p w14:paraId="72F05F56" w14:textId="3CBEDB14" w:rsidR="00DE7AF1" w:rsidRDefault="00D614E8" w:rsidP="00C365A0">
      <w:hyperlink r:id="rId43" w:history="1">
        <w:r w:rsidR="00DE7AF1">
          <w:rPr>
            <w:rStyle w:val="Hyperlink"/>
          </w:rPr>
          <w:t>Machine Learning Algorithm Cheat Sheet - designer - Azure Machine Learning | Microsoft Docs</w:t>
        </w:r>
      </w:hyperlink>
    </w:p>
    <w:p w14:paraId="00E753E1" w14:textId="77777777" w:rsidR="004D0241" w:rsidRDefault="004D0241" w:rsidP="00C365A0"/>
    <w:p w14:paraId="6AB5B6B9" w14:textId="0BD35A74" w:rsidR="006941C9" w:rsidRDefault="006941C9" w:rsidP="00C365A0">
      <w:r>
        <w:rPr>
          <w:noProof/>
        </w:rPr>
        <w:drawing>
          <wp:inline distT="0" distB="0" distL="0" distR="0" wp14:anchorId="3ED2C742" wp14:editId="120CB047">
            <wp:extent cx="3957638" cy="2900577"/>
            <wp:effectExtent l="0" t="0" r="508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3671" cy="2904999"/>
                    </a:xfrm>
                    <a:prstGeom prst="rect">
                      <a:avLst/>
                    </a:prstGeom>
                  </pic:spPr>
                </pic:pic>
              </a:graphicData>
            </a:graphic>
          </wp:inline>
        </w:drawing>
      </w:r>
    </w:p>
    <w:p w14:paraId="4641D2A1" w14:textId="7BA743A9" w:rsidR="006941C9" w:rsidRDefault="006941C9" w:rsidP="00C365A0">
      <w:r>
        <w:rPr>
          <w:noProof/>
        </w:rPr>
        <w:lastRenderedPageBreak/>
        <w:drawing>
          <wp:inline distT="0" distB="0" distL="0" distR="0" wp14:anchorId="145BE0B0" wp14:editId="18F7F60E">
            <wp:extent cx="5943600" cy="2760345"/>
            <wp:effectExtent l="0" t="0" r="0" b="190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760345"/>
                    </a:xfrm>
                    <a:prstGeom prst="rect">
                      <a:avLst/>
                    </a:prstGeom>
                  </pic:spPr>
                </pic:pic>
              </a:graphicData>
            </a:graphic>
          </wp:inline>
        </w:drawing>
      </w:r>
    </w:p>
    <w:p w14:paraId="5ADB9CA9" w14:textId="48783D34" w:rsidR="006941C9" w:rsidRDefault="006941C9" w:rsidP="00C365A0">
      <w:r>
        <w:rPr>
          <w:noProof/>
        </w:rPr>
        <w:drawing>
          <wp:inline distT="0" distB="0" distL="0" distR="0" wp14:anchorId="6B1B4E96" wp14:editId="2FE63239">
            <wp:extent cx="5943600" cy="2989580"/>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89580"/>
                    </a:xfrm>
                    <a:prstGeom prst="rect">
                      <a:avLst/>
                    </a:prstGeom>
                  </pic:spPr>
                </pic:pic>
              </a:graphicData>
            </a:graphic>
          </wp:inline>
        </w:drawing>
      </w:r>
    </w:p>
    <w:p w14:paraId="7CF51310" w14:textId="623B9A23" w:rsidR="006F1C26" w:rsidRDefault="006F1C26" w:rsidP="00C365A0">
      <w:r>
        <w:rPr>
          <w:rFonts w:hint="eastAsia"/>
        </w:rPr>
        <w:t>Update</w:t>
      </w:r>
      <w:r>
        <w:t xml:space="preserve"> </w:t>
      </w:r>
      <w:r>
        <w:rPr>
          <w:rFonts w:hint="eastAsia"/>
        </w:rPr>
        <w:t>the</w:t>
      </w:r>
      <w:r>
        <w:t xml:space="preserve"> </w:t>
      </w:r>
      <w:r w:rsidR="00A674C3">
        <w:t>pipeline description:</w:t>
      </w:r>
    </w:p>
    <w:p w14:paraId="776D5866" w14:textId="1A981F32" w:rsidR="006F1C26" w:rsidRDefault="006F1C26" w:rsidP="00C365A0">
      <w:r>
        <w:rPr>
          <w:noProof/>
        </w:rPr>
        <w:lastRenderedPageBreak/>
        <w:drawing>
          <wp:inline distT="0" distB="0" distL="0" distR="0" wp14:anchorId="58F17C5B" wp14:editId="750899F9">
            <wp:extent cx="4310062" cy="2933697"/>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17113" cy="2938496"/>
                    </a:xfrm>
                    <a:prstGeom prst="rect">
                      <a:avLst/>
                    </a:prstGeom>
                  </pic:spPr>
                </pic:pic>
              </a:graphicData>
            </a:graphic>
          </wp:inline>
        </w:drawing>
      </w:r>
    </w:p>
    <w:p w14:paraId="47D0C9D5" w14:textId="5B03F175" w:rsidR="0046363E" w:rsidRDefault="0046363E" w:rsidP="00C365A0">
      <w:r>
        <w:t>Submit</w:t>
      </w:r>
      <w:r w:rsidR="007132C4">
        <w:t xml:space="preserve"> </w:t>
      </w:r>
      <w:r w:rsidR="00A674C3">
        <w:t>(Create</w:t>
      </w:r>
      <w:r w:rsidR="007132C4">
        <w:t xml:space="preserve"> new pipeline for first time run)</w:t>
      </w:r>
    </w:p>
    <w:p w14:paraId="5C3C08E5" w14:textId="6607E9B4" w:rsidR="0046363E" w:rsidRDefault="0046363E" w:rsidP="00C365A0">
      <w:r>
        <w:rPr>
          <w:noProof/>
        </w:rPr>
        <w:drawing>
          <wp:inline distT="0" distB="0" distL="0" distR="0" wp14:anchorId="1D8B12E5" wp14:editId="7CA10636">
            <wp:extent cx="3064933" cy="3580666"/>
            <wp:effectExtent l="0" t="0" r="2540" b="127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81577" cy="3600111"/>
                    </a:xfrm>
                    <a:prstGeom prst="rect">
                      <a:avLst/>
                    </a:prstGeom>
                  </pic:spPr>
                </pic:pic>
              </a:graphicData>
            </a:graphic>
          </wp:inline>
        </w:drawing>
      </w:r>
    </w:p>
    <w:p w14:paraId="32C97300" w14:textId="5BACA446" w:rsidR="007132C4" w:rsidRDefault="00A674C3" w:rsidP="00C365A0">
      <w:r>
        <w:t>Monitor the job results:</w:t>
      </w:r>
    </w:p>
    <w:p w14:paraId="09F9914A" w14:textId="1CD0B084" w:rsidR="005C6644" w:rsidRDefault="007132C4" w:rsidP="00C365A0">
      <w:r>
        <w:rPr>
          <w:noProof/>
        </w:rPr>
        <w:lastRenderedPageBreak/>
        <w:drawing>
          <wp:inline distT="0" distB="0" distL="0" distR="0" wp14:anchorId="4018E8B4" wp14:editId="25179AF2">
            <wp:extent cx="5943600" cy="343217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32175"/>
                    </a:xfrm>
                    <a:prstGeom prst="rect">
                      <a:avLst/>
                    </a:prstGeom>
                  </pic:spPr>
                </pic:pic>
              </a:graphicData>
            </a:graphic>
          </wp:inline>
        </w:drawing>
      </w:r>
    </w:p>
    <w:p w14:paraId="0D1066B6" w14:textId="11320A8A" w:rsidR="007132C4" w:rsidRDefault="007132C4" w:rsidP="00C365A0">
      <w:r>
        <w:t>Or check status via Experiments:</w:t>
      </w:r>
    </w:p>
    <w:p w14:paraId="57345B56" w14:textId="23951618" w:rsidR="007132C4" w:rsidRDefault="007132C4" w:rsidP="00C365A0">
      <w:r>
        <w:rPr>
          <w:noProof/>
        </w:rPr>
        <w:drawing>
          <wp:inline distT="0" distB="0" distL="0" distR="0" wp14:anchorId="7082E088" wp14:editId="20F332EE">
            <wp:extent cx="4727972" cy="3760152"/>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34908" cy="3765668"/>
                    </a:xfrm>
                    <a:prstGeom prst="rect">
                      <a:avLst/>
                    </a:prstGeom>
                  </pic:spPr>
                </pic:pic>
              </a:graphicData>
            </a:graphic>
          </wp:inline>
        </w:drawing>
      </w:r>
    </w:p>
    <w:p w14:paraId="297D6758" w14:textId="4AF25F87" w:rsidR="00A674C3" w:rsidRDefault="00A674C3" w:rsidP="00C365A0"/>
    <w:p w14:paraId="4F479F99" w14:textId="4BA05FA7" w:rsidR="00A674C3" w:rsidRDefault="00A674C3" w:rsidP="00C365A0">
      <w:r>
        <w:t>When job is complete, evaluate the Model Result:</w:t>
      </w:r>
    </w:p>
    <w:p w14:paraId="3D258854" w14:textId="436BB685" w:rsidR="005C6644" w:rsidRDefault="00A674C3" w:rsidP="00C365A0">
      <w:r>
        <w:rPr>
          <w:noProof/>
        </w:rPr>
        <w:lastRenderedPageBreak/>
        <w:drawing>
          <wp:inline distT="0" distB="0" distL="0" distR="0" wp14:anchorId="5227B942" wp14:editId="25803B32">
            <wp:extent cx="5943600" cy="3218180"/>
            <wp:effectExtent l="0" t="0" r="0" b="127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218180"/>
                    </a:xfrm>
                    <a:prstGeom prst="rect">
                      <a:avLst/>
                    </a:prstGeom>
                  </pic:spPr>
                </pic:pic>
              </a:graphicData>
            </a:graphic>
          </wp:inline>
        </w:drawing>
      </w:r>
    </w:p>
    <w:p w14:paraId="1645DF7D" w14:textId="3B4BB0B6" w:rsidR="00A674C3" w:rsidRDefault="00A674C3" w:rsidP="00C365A0">
      <w:r>
        <w:rPr>
          <w:noProof/>
        </w:rPr>
        <w:drawing>
          <wp:inline distT="0" distB="0" distL="0" distR="0" wp14:anchorId="5A5880AA" wp14:editId="72A1912F">
            <wp:extent cx="5434012" cy="2377380"/>
            <wp:effectExtent l="0" t="0" r="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38806" cy="2379478"/>
                    </a:xfrm>
                    <a:prstGeom prst="rect">
                      <a:avLst/>
                    </a:prstGeom>
                  </pic:spPr>
                </pic:pic>
              </a:graphicData>
            </a:graphic>
          </wp:inline>
        </w:drawing>
      </w:r>
    </w:p>
    <w:p w14:paraId="61C6FAAD" w14:textId="6B1E2665" w:rsidR="00A674C3" w:rsidRDefault="00A674C3" w:rsidP="00C365A0">
      <w:r>
        <w:t xml:space="preserve">You can back to tab Designer in order to adjust model variables and re-train the model until the result is satisfied. </w:t>
      </w:r>
    </w:p>
    <w:p w14:paraId="7EB3DF6F" w14:textId="558F9125" w:rsidR="004D0241" w:rsidRDefault="004D0241" w:rsidP="00C365A0"/>
    <w:p w14:paraId="7FC020F6" w14:textId="7A5DEEF4" w:rsidR="004D0241" w:rsidRDefault="004D0241" w:rsidP="00C365A0">
      <w:r>
        <w:t>2)  Use similar way to create regression model to predict SBA approval amount</w:t>
      </w:r>
    </w:p>
    <w:p w14:paraId="152CE8AD" w14:textId="00A51216" w:rsidR="004D0241" w:rsidRDefault="004D0241" w:rsidP="00C365A0">
      <w:r>
        <w:rPr>
          <w:noProof/>
        </w:rPr>
        <w:lastRenderedPageBreak/>
        <w:drawing>
          <wp:inline distT="0" distB="0" distL="0" distR="0" wp14:anchorId="18C289F9" wp14:editId="0C5EE0D3">
            <wp:extent cx="5943600" cy="4049395"/>
            <wp:effectExtent l="0" t="0" r="0" b="825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4049395"/>
                    </a:xfrm>
                    <a:prstGeom prst="rect">
                      <a:avLst/>
                    </a:prstGeom>
                  </pic:spPr>
                </pic:pic>
              </a:graphicData>
            </a:graphic>
          </wp:inline>
        </w:drawing>
      </w:r>
    </w:p>
    <w:p w14:paraId="57B38AD1" w14:textId="5AB9842D" w:rsidR="004D0241" w:rsidRDefault="004D0241" w:rsidP="00C365A0">
      <w:r>
        <w:t>Pick following as the Selection Columns &amp; Clean Missing Data columns:</w:t>
      </w:r>
    </w:p>
    <w:p w14:paraId="0BEC906D" w14:textId="77777777" w:rsidR="004D0241" w:rsidRDefault="004D0241" w:rsidP="004D0241">
      <w:pPr>
        <w:rPr>
          <w:rFonts w:ascii="Segoe UI" w:hAnsi="Segoe UI" w:cs="Segoe UI"/>
          <w:color w:val="000000"/>
          <w:sz w:val="21"/>
          <w:szCs w:val="21"/>
          <w:shd w:val="clear" w:color="auto" w:fill="F4F4F4"/>
        </w:rPr>
      </w:pPr>
      <w:r>
        <w:rPr>
          <w:rFonts w:ascii="Segoe UI" w:hAnsi="Segoe UI" w:cs="Segoe UI"/>
          <w:color w:val="000000"/>
          <w:sz w:val="21"/>
          <w:szCs w:val="21"/>
          <w:shd w:val="clear" w:color="auto" w:fill="F4F4F4"/>
        </w:rPr>
        <w:t>Term,GrAppv,SBA_Appv,City,State,Bank,BankState,NoEmp,NewExist,CreateJob,RetainedJob,FranchiseCode,UrbanRural,RevLineCr,LowDoc,DisbursementGross,IndustryCode</w:t>
      </w:r>
    </w:p>
    <w:p w14:paraId="16D2B95B" w14:textId="49163A58" w:rsidR="004D0241" w:rsidRDefault="004D0241" w:rsidP="00C365A0">
      <w:r>
        <w:rPr>
          <w:noProof/>
        </w:rPr>
        <w:drawing>
          <wp:inline distT="0" distB="0" distL="0" distR="0" wp14:anchorId="74C91835" wp14:editId="4A78BDC3">
            <wp:extent cx="5943600" cy="240411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04110"/>
                    </a:xfrm>
                    <a:prstGeom prst="rect">
                      <a:avLst/>
                    </a:prstGeom>
                  </pic:spPr>
                </pic:pic>
              </a:graphicData>
            </a:graphic>
          </wp:inline>
        </w:drawing>
      </w:r>
    </w:p>
    <w:p w14:paraId="59F796C8" w14:textId="19EF09C6" w:rsidR="004D0241" w:rsidRDefault="004D0241" w:rsidP="00C365A0">
      <w:r>
        <w:rPr>
          <w:noProof/>
        </w:rPr>
        <w:lastRenderedPageBreak/>
        <w:drawing>
          <wp:inline distT="0" distB="0" distL="0" distR="0" wp14:anchorId="26729FBD" wp14:editId="0A25A90C">
            <wp:extent cx="5943600" cy="29933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93390"/>
                    </a:xfrm>
                    <a:prstGeom prst="rect">
                      <a:avLst/>
                    </a:prstGeom>
                  </pic:spPr>
                </pic:pic>
              </a:graphicData>
            </a:graphic>
          </wp:inline>
        </w:drawing>
      </w:r>
    </w:p>
    <w:p w14:paraId="0256B8F1" w14:textId="16140231" w:rsidR="00C136C6" w:rsidRDefault="00C136C6" w:rsidP="00C365A0">
      <w:r>
        <w:t>Once training job is complete, check the result via preview the Evaluate Model</w:t>
      </w:r>
    </w:p>
    <w:p w14:paraId="439F7D7D" w14:textId="18A4DB15" w:rsidR="00C136C6" w:rsidRDefault="00C136C6" w:rsidP="00C365A0">
      <w:r>
        <w:rPr>
          <w:noProof/>
        </w:rPr>
        <w:drawing>
          <wp:inline distT="0" distB="0" distL="0" distR="0" wp14:anchorId="1099113C" wp14:editId="3F86EF85">
            <wp:extent cx="5943600" cy="18338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33880"/>
                    </a:xfrm>
                    <a:prstGeom prst="rect">
                      <a:avLst/>
                    </a:prstGeom>
                  </pic:spPr>
                </pic:pic>
              </a:graphicData>
            </a:graphic>
          </wp:inline>
        </w:drawing>
      </w:r>
    </w:p>
    <w:p w14:paraId="749BD95F" w14:textId="77777777" w:rsidR="00C136C6" w:rsidRDefault="00C136C6" w:rsidP="00C365A0"/>
    <w:p w14:paraId="03F03AC4" w14:textId="320B1385" w:rsidR="00BE6BAA" w:rsidRDefault="00BE6BAA" w:rsidP="00C365A0"/>
    <w:p w14:paraId="797E1687" w14:textId="654C268F" w:rsidR="00BE6BAA" w:rsidRDefault="00745FFD" w:rsidP="00032E2F">
      <w:pPr>
        <w:pStyle w:val="Heading3"/>
      </w:pPr>
      <w:r>
        <w:t>Step 1</w:t>
      </w:r>
      <w:r w:rsidR="008521D1">
        <w:t>1</w:t>
      </w:r>
      <w:r>
        <w:t>: Deploy the Batch</w:t>
      </w:r>
      <w:r w:rsidR="00BE6BAA">
        <w:t xml:space="preserve"> </w:t>
      </w:r>
      <w:r>
        <w:t>P</w:t>
      </w:r>
      <w:r w:rsidR="00BE6BAA">
        <w:t>rocessing</w:t>
      </w:r>
      <w:r>
        <w:t xml:space="preserve"> ML Model</w:t>
      </w:r>
    </w:p>
    <w:p w14:paraId="269C39AE" w14:textId="25B5528E" w:rsidR="00BE6BAA" w:rsidRDefault="00BE6BAA" w:rsidP="00BE6BAA">
      <w:r>
        <w:t>Go to SBADATA storage account, add test folder</w:t>
      </w:r>
      <w:r w:rsidR="00A33B1E">
        <w:t>s: testinput, testoutput,testresult</w:t>
      </w:r>
    </w:p>
    <w:p w14:paraId="382CD58C" w14:textId="51E8AEFD" w:rsidR="0090747D" w:rsidRDefault="0090747D" w:rsidP="00BE6BAA">
      <w:r>
        <w:rPr>
          <w:noProof/>
        </w:rPr>
        <w:lastRenderedPageBreak/>
        <w:drawing>
          <wp:inline distT="0" distB="0" distL="0" distR="0" wp14:anchorId="668E0B0E" wp14:editId="3A2932F4">
            <wp:extent cx="3581400" cy="208379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96934" cy="2092832"/>
                    </a:xfrm>
                    <a:prstGeom prst="rect">
                      <a:avLst/>
                    </a:prstGeom>
                  </pic:spPr>
                </pic:pic>
              </a:graphicData>
            </a:graphic>
          </wp:inline>
        </w:drawing>
      </w:r>
    </w:p>
    <w:p w14:paraId="743C508C" w14:textId="2820EC47" w:rsidR="00BE6BAA" w:rsidRDefault="00A33B1E" w:rsidP="00BE6BAA">
      <w:r>
        <w:rPr>
          <w:noProof/>
        </w:rPr>
        <w:drawing>
          <wp:inline distT="0" distB="0" distL="0" distR="0" wp14:anchorId="1FDEA63D" wp14:editId="6E1D8BD7">
            <wp:extent cx="5943600" cy="2524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524125"/>
                    </a:xfrm>
                    <a:prstGeom prst="rect">
                      <a:avLst/>
                    </a:prstGeom>
                  </pic:spPr>
                </pic:pic>
              </a:graphicData>
            </a:graphic>
          </wp:inline>
        </w:drawing>
      </w:r>
    </w:p>
    <w:p w14:paraId="487EE46E" w14:textId="41A865D0" w:rsidR="00BE6BAA" w:rsidRDefault="00BE6BAA" w:rsidP="00BE6BAA">
      <w:r>
        <w:t>Upload test file to the tes</w:t>
      </w:r>
      <w:r w:rsidR="00A33B1E">
        <w:t>tinput folder</w:t>
      </w:r>
      <w:r w:rsidR="007836B7">
        <w:t xml:space="preserve"> in SBADATA storage</w:t>
      </w:r>
    </w:p>
    <w:p w14:paraId="02DE7F75" w14:textId="7B511A67" w:rsidR="00AA5882" w:rsidRDefault="00AA5882" w:rsidP="00BE6BAA">
      <w:r>
        <w:rPr>
          <w:noProof/>
        </w:rPr>
        <w:drawing>
          <wp:inline distT="0" distB="0" distL="0" distR="0" wp14:anchorId="277207C7" wp14:editId="5B316F91">
            <wp:extent cx="5072062" cy="2395682"/>
            <wp:effectExtent l="0" t="0" r="0" b="508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89848" cy="2404083"/>
                    </a:xfrm>
                    <a:prstGeom prst="rect">
                      <a:avLst/>
                    </a:prstGeom>
                  </pic:spPr>
                </pic:pic>
              </a:graphicData>
            </a:graphic>
          </wp:inline>
        </w:drawing>
      </w:r>
    </w:p>
    <w:p w14:paraId="435F593D" w14:textId="154725DA" w:rsidR="004450F1" w:rsidRDefault="00A6604D" w:rsidP="00BE6BAA">
      <w:r>
        <w:t>Launch to</w:t>
      </w:r>
      <w:r w:rsidR="004450F1">
        <w:t xml:space="preserve"> Synapse</w:t>
      </w:r>
      <w:r w:rsidR="0090747D">
        <w:t xml:space="preserve"> studio</w:t>
      </w:r>
      <w:r w:rsidR="004450F1">
        <w:t>, b</w:t>
      </w:r>
      <w:r w:rsidR="00A33B1E">
        <w:t>uild data pipeline</w:t>
      </w:r>
      <w:r w:rsidR="000F3C1D">
        <w:t xml:space="preserve"> </w:t>
      </w:r>
      <w:r w:rsidR="000F3C1D">
        <w:rPr>
          <w:rFonts w:hint="eastAsia"/>
        </w:rPr>
        <w:t>to</w:t>
      </w:r>
      <w:r w:rsidR="00A33B1E">
        <w:t xml:space="preserve"> ingest test file</w:t>
      </w:r>
    </w:p>
    <w:p w14:paraId="6F8DE23F" w14:textId="3153F21E" w:rsidR="0090747D" w:rsidRDefault="0090747D" w:rsidP="00BE6BAA">
      <w:r>
        <w:rPr>
          <w:noProof/>
        </w:rPr>
        <w:lastRenderedPageBreak/>
        <w:drawing>
          <wp:inline distT="0" distB="0" distL="0" distR="0" wp14:anchorId="7C7C3BB1" wp14:editId="3FB1C150">
            <wp:extent cx="5943600" cy="405955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059555"/>
                    </a:xfrm>
                    <a:prstGeom prst="rect">
                      <a:avLst/>
                    </a:prstGeom>
                  </pic:spPr>
                </pic:pic>
              </a:graphicData>
            </a:graphic>
          </wp:inline>
        </w:drawing>
      </w:r>
    </w:p>
    <w:p w14:paraId="4581DD7F" w14:textId="4661A916" w:rsidR="004450F1" w:rsidRDefault="009C715A" w:rsidP="00BE6BAA">
      <w:r>
        <w:t>You can c</w:t>
      </w:r>
      <w:r w:rsidR="004450F1">
        <w:t>reate a new Pipeline</w:t>
      </w:r>
      <w:r>
        <w:t xml:space="preserve"> or use Copy Data tool function</w:t>
      </w:r>
    </w:p>
    <w:p w14:paraId="108395E9" w14:textId="33EC9742" w:rsidR="00A6604D" w:rsidRDefault="00A6604D" w:rsidP="00BE6BAA">
      <w:r>
        <w:rPr>
          <w:noProof/>
        </w:rPr>
        <w:drawing>
          <wp:inline distT="0" distB="0" distL="0" distR="0" wp14:anchorId="201955A6" wp14:editId="09D1C1DC">
            <wp:extent cx="3305175" cy="1815021"/>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20275" cy="1823313"/>
                    </a:xfrm>
                    <a:prstGeom prst="rect">
                      <a:avLst/>
                    </a:prstGeom>
                  </pic:spPr>
                </pic:pic>
              </a:graphicData>
            </a:graphic>
          </wp:inline>
        </w:drawing>
      </w:r>
    </w:p>
    <w:p w14:paraId="16738A35" w14:textId="6CFDC28E" w:rsidR="009C715A" w:rsidRDefault="009C715A" w:rsidP="00BE6BAA">
      <w:r>
        <w:t>For lab purpose, choose built-in copy task and run once now</w:t>
      </w:r>
    </w:p>
    <w:p w14:paraId="533437DD" w14:textId="5E1DB99F" w:rsidR="009C715A" w:rsidRDefault="009C715A" w:rsidP="00BE6BAA">
      <w:r>
        <w:rPr>
          <w:noProof/>
        </w:rPr>
        <w:lastRenderedPageBreak/>
        <w:drawing>
          <wp:inline distT="0" distB="0" distL="0" distR="0" wp14:anchorId="736EAABE" wp14:editId="5099B61F">
            <wp:extent cx="5943600" cy="3197860"/>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97860"/>
                    </a:xfrm>
                    <a:prstGeom prst="rect">
                      <a:avLst/>
                    </a:prstGeom>
                  </pic:spPr>
                </pic:pic>
              </a:graphicData>
            </a:graphic>
          </wp:inline>
        </w:drawing>
      </w:r>
    </w:p>
    <w:p w14:paraId="3566E24D" w14:textId="62AAFA58" w:rsidR="009C715A" w:rsidRDefault="009C715A" w:rsidP="00BE6BAA">
      <w:r>
        <w:rPr>
          <w:noProof/>
        </w:rPr>
        <w:drawing>
          <wp:inline distT="0" distB="0" distL="0" distR="0" wp14:anchorId="5452F8A7" wp14:editId="0FADF0C3">
            <wp:extent cx="5943600" cy="3477895"/>
            <wp:effectExtent l="0" t="0" r="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477895"/>
                    </a:xfrm>
                    <a:prstGeom prst="rect">
                      <a:avLst/>
                    </a:prstGeom>
                  </pic:spPr>
                </pic:pic>
              </a:graphicData>
            </a:graphic>
          </wp:inline>
        </w:drawing>
      </w:r>
    </w:p>
    <w:p w14:paraId="7960A00E" w14:textId="3340DC15" w:rsidR="004450F1" w:rsidRDefault="004450F1" w:rsidP="00BE6BAA"/>
    <w:p w14:paraId="2573037C" w14:textId="74BEEAA9" w:rsidR="004450F1" w:rsidRDefault="00A37F49" w:rsidP="00BE6BAA">
      <w:r>
        <w:rPr>
          <w:noProof/>
        </w:rPr>
        <w:lastRenderedPageBreak/>
        <w:drawing>
          <wp:inline distT="0" distB="0" distL="0" distR="0" wp14:anchorId="6E20E39E" wp14:editId="1FBE07B3">
            <wp:extent cx="5943600" cy="339661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96615"/>
                    </a:xfrm>
                    <a:prstGeom prst="rect">
                      <a:avLst/>
                    </a:prstGeom>
                  </pic:spPr>
                </pic:pic>
              </a:graphicData>
            </a:graphic>
          </wp:inline>
        </w:drawing>
      </w:r>
    </w:p>
    <w:p w14:paraId="5B3D5B5D" w14:textId="1AA3D52C" w:rsidR="00A37F49" w:rsidRDefault="00F31CC6" w:rsidP="00BE6BAA">
      <w:r>
        <w:rPr>
          <w:noProof/>
        </w:rPr>
        <w:drawing>
          <wp:inline distT="0" distB="0" distL="0" distR="0" wp14:anchorId="1A35BF0C" wp14:editId="641A388B">
            <wp:extent cx="5943600" cy="39668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966845"/>
                    </a:xfrm>
                    <a:prstGeom prst="rect">
                      <a:avLst/>
                    </a:prstGeom>
                  </pic:spPr>
                </pic:pic>
              </a:graphicData>
            </a:graphic>
          </wp:inline>
        </w:drawing>
      </w:r>
    </w:p>
    <w:p w14:paraId="08A7AB9F" w14:textId="6AB09AB2" w:rsidR="004450F1" w:rsidRDefault="00A37F49" w:rsidP="00BE6BAA">
      <w:r>
        <w:rPr>
          <w:noProof/>
        </w:rPr>
        <w:lastRenderedPageBreak/>
        <w:drawing>
          <wp:inline distT="0" distB="0" distL="0" distR="0" wp14:anchorId="5EAED2B8" wp14:editId="4EDC4E91">
            <wp:extent cx="5943600" cy="47244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4724400"/>
                    </a:xfrm>
                    <a:prstGeom prst="rect">
                      <a:avLst/>
                    </a:prstGeom>
                  </pic:spPr>
                </pic:pic>
              </a:graphicData>
            </a:graphic>
          </wp:inline>
        </w:drawing>
      </w:r>
    </w:p>
    <w:p w14:paraId="142B9E45" w14:textId="2A813D8C" w:rsidR="00584A1C" w:rsidRDefault="00584A1C" w:rsidP="00BE6BAA">
      <w:r>
        <w:rPr>
          <w:noProof/>
        </w:rPr>
        <w:drawing>
          <wp:inline distT="0" distB="0" distL="0" distR="0" wp14:anchorId="36EA5346" wp14:editId="5D9A531E">
            <wp:extent cx="4867275" cy="275136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74138" cy="2755242"/>
                    </a:xfrm>
                    <a:prstGeom prst="rect">
                      <a:avLst/>
                    </a:prstGeom>
                  </pic:spPr>
                </pic:pic>
              </a:graphicData>
            </a:graphic>
          </wp:inline>
        </w:drawing>
      </w:r>
    </w:p>
    <w:p w14:paraId="3B22E5CC" w14:textId="77F6FEE2" w:rsidR="002E3D23" w:rsidRDefault="002E3D23" w:rsidP="00BE6BAA">
      <w:r>
        <w:rPr>
          <w:noProof/>
        </w:rPr>
        <w:lastRenderedPageBreak/>
        <w:drawing>
          <wp:inline distT="0" distB="0" distL="0" distR="0" wp14:anchorId="11812966" wp14:editId="0569F1D3">
            <wp:extent cx="5943600" cy="3122930"/>
            <wp:effectExtent l="0" t="0" r="0" b="127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122930"/>
                    </a:xfrm>
                    <a:prstGeom prst="rect">
                      <a:avLst/>
                    </a:prstGeom>
                  </pic:spPr>
                </pic:pic>
              </a:graphicData>
            </a:graphic>
          </wp:inline>
        </w:drawing>
      </w:r>
    </w:p>
    <w:p w14:paraId="599D1757" w14:textId="5CF8170B" w:rsidR="00783A91" w:rsidRDefault="00783A91" w:rsidP="00BE6BAA">
      <w:r>
        <w:rPr>
          <w:noProof/>
        </w:rPr>
        <w:drawing>
          <wp:inline distT="0" distB="0" distL="0" distR="0" wp14:anchorId="7801058F" wp14:editId="2BBEB954">
            <wp:extent cx="5943600" cy="2223135"/>
            <wp:effectExtent l="0" t="0" r="0" b="571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223135"/>
                    </a:xfrm>
                    <a:prstGeom prst="rect">
                      <a:avLst/>
                    </a:prstGeom>
                  </pic:spPr>
                </pic:pic>
              </a:graphicData>
            </a:graphic>
          </wp:inline>
        </w:drawing>
      </w:r>
    </w:p>
    <w:p w14:paraId="3498E613" w14:textId="28F21A68" w:rsidR="00F31CC6" w:rsidRDefault="00F31CC6" w:rsidP="00BE6BAA">
      <w:r>
        <w:rPr>
          <w:rFonts w:hint="eastAsia"/>
        </w:rPr>
        <w:t>Add</w:t>
      </w:r>
      <w:r>
        <w:t xml:space="preserve"> storage event trigger that whenever new file upload to input folder, it will automatically trigger the test ingest pipeline to copy the test file to output folder</w:t>
      </w:r>
    </w:p>
    <w:p w14:paraId="2B363715" w14:textId="4C890227" w:rsidR="00F31CC6" w:rsidRDefault="00F31CC6" w:rsidP="00F31CC6">
      <w:r>
        <w:rPr>
          <w:noProof/>
        </w:rPr>
        <w:lastRenderedPageBreak/>
        <w:drawing>
          <wp:inline distT="0" distB="0" distL="0" distR="0" wp14:anchorId="73ABBBB1" wp14:editId="1E4C6253">
            <wp:extent cx="5346499" cy="2582999"/>
            <wp:effectExtent l="0" t="0" r="6985"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351629" cy="2585477"/>
                    </a:xfrm>
                    <a:prstGeom prst="rect">
                      <a:avLst/>
                    </a:prstGeom>
                  </pic:spPr>
                </pic:pic>
              </a:graphicData>
            </a:graphic>
          </wp:inline>
        </w:drawing>
      </w:r>
    </w:p>
    <w:p w14:paraId="3F246916" w14:textId="761A7683" w:rsidR="00F31CC6" w:rsidRDefault="00F31CC6" w:rsidP="00F31CC6">
      <w:r>
        <w:rPr>
          <w:noProof/>
        </w:rPr>
        <w:drawing>
          <wp:inline distT="0" distB="0" distL="0" distR="0" wp14:anchorId="70416437" wp14:editId="7E2DC079">
            <wp:extent cx="2524657" cy="834118"/>
            <wp:effectExtent l="0" t="0" r="0"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89603" cy="855575"/>
                    </a:xfrm>
                    <a:prstGeom prst="rect">
                      <a:avLst/>
                    </a:prstGeom>
                  </pic:spPr>
                </pic:pic>
              </a:graphicData>
            </a:graphic>
          </wp:inline>
        </w:drawing>
      </w:r>
    </w:p>
    <w:p w14:paraId="59EBE99C" w14:textId="77777777" w:rsidR="00F31CC6" w:rsidRDefault="00F31CC6" w:rsidP="00F31CC6">
      <w:r>
        <w:rPr>
          <w:noProof/>
        </w:rPr>
        <w:lastRenderedPageBreak/>
        <w:drawing>
          <wp:inline distT="0" distB="0" distL="0" distR="0" wp14:anchorId="7364C8B7" wp14:editId="7C750804">
            <wp:extent cx="4291549" cy="6087836"/>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99059" cy="6098490"/>
                    </a:xfrm>
                    <a:prstGeom prst="rect">
                      <a:avLst/>
                    </a:prstGeom>
                  </pic:spPr>
                </pic:pic>
              </a:graphicData>
            </a:graphic>
          </wp:inline>
        </w:drawing>
      </w:r>
    </w:p>
    <w:p w14:paraId="4A6DDC5D" w14:textId="6AEBDC4C" w:rsidR="00F31CC6" w:rsidRDefault="00F31CC6" w:rsidP="00F31CC6">
      <w:r>
        <w:rPr>
          <w:noProof/>
        </w:rPr>
        <w:lastRenderedPageBreak/>
        <w:drawing>
          <wp:inline distT="0" distB="0" distL="0" distR="0" wp14:anchorId="30C18541" wp14:editId="0B21D593">
            <wp:extent cx="4332541" cy="4493623"/>
            <wp:effectExtent l="0" t="0" r="0" b="254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44999" cy="4506544"/>
                    </a:xfrm>
                    <a:prstGeom prst="rect">
                      <a:avLst/>
                    </a:prstGeom>
                  </pic:spPr>
                </pic:pic>
              </a:graphicData>
            </a:graphic>
          </wp:inline>
        </w:drawing>
      </w:r>
    </w:p>
    <w:p w14:paraId="756F4B9D" w14:textId="3FC59B48" w:rsidR="00F31CC6" w:rsidRDefault="00F31CC6" w:rsidP="00F31CC6">
      <w:r>
        <w:t>After creating the trigger, let’s run a test:</w:t>
      </w:r>
    </w:p>
    <w:p w14:paraId="1AE2F758" w14:textId="2A07735E" w:rsidR="00F31CC6" w:rsidRDefault="00F31CC6" w:rsidP="00F31CC6">
      <w:r>
        <w:t>Upload  test02.csv file to SBA/testinput folder</w:t>
      </w:r>
    </w:p>
    <w:p w14:paraId="1CC83809" w14:textId="7AE19DCF" w:rsidR="00F31CC6" w:rsidRDefault="00F31CC6" w:rsidP="00F31CC6">
      <w:r>
        <w:rPr>
          <w:noProof/>
        </w:rPr>
        <w:drawing>
          <wp:inline distT="0" distB="0" distL="0" distR="0" wp14:anchorId="58B8A290" wp14:editId="3B7CDA0B">
            <wp:extent cx="5943600" cy="1590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1590675"/>
                    </a:xfrm>
                    <a:prstGeom prst="rect">
                      <a:avLst/>
                    </a:prstGeom>
                  </pic:spPr>
                </pic:pic>
              </a:graphicData>
            </a:graphic>
          </wp:inline>
        </w:drawing>
      </w:r>
    </w:p>
    <w:p w14:paraId="3C700509" w14:textId="009FCBF8" w:rsidR="00F31CC6" w:rsidRDefault="00F31CC6" w:rsidP="00F31CC6">
      <w:r>
        <w:t>Check the testoutput folder, the file is automatically copied.</w:t>
      </w:r>
    </w:p>
    <w:p w14:paraId="0D609275" w14:textId="486B53CB" w:rsidR="00F31CC6" w:rsidRDefault="00F31CC6" w:rsidP="00F31CC6">
      <w:r>
        <w:rPr>
          <w:noProof/>
        </w:rPr>
        <w:lastRenderedPageBreak/>
        <w:drawing>
          <wp:inline distT="0" distB="0" distL="0" distR="0" wp14:anchorId="587A7367" wp14:editId="5578DCCA">
            <wp:extent cx="5519057" cy="2283687"/>
            <wp:effectExtent l="0" t="0" r="5715"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26545" cy="2286785"/>
                    </a:xfrm>
                    <a:prstGeom prst="rect">
                      <a:avLst/>
                    </a:prstGeom>
                  </pic:spPr>
                </pic:pic>
              </a:graphicData>
            </a:graphic>
          </wp:inline>
        </w:drawing>
      </w:r>
    </w:p>
    <w:p w14:paraId="4B91960C" w14:textId="77777777" w:rsidR="00F31CC6" w:rsidRDefault="00F31CC6" w:rsidP="00BE6BAA"/>
    <w:p w14:paraId="41BC68DB" w14:textId="4AB97F32" w:rsidR="00BE6BAA" w:rsidRDefault="000F01E2" w:rsidP="00BE6BAA">
      <w:r>
        <w:t>Launch</w:t>
      </w:r>
      <w:r w:rsidR="00BE6BAA">
        <w:t xml:space="preserve"> to ML studio, Create Data Store and Dataset for test data</w:t>
      </w:r>
      <w:r w:rsidR="00EF0119">
        <w:t>, link to the testinput folder</w:t>
      </w:r>
    </w:p>
    <w:p w14:paraId="6A5929C2" w14:textId="43F635FD" w:rsidR="00AA5882" w:rsidRDefault="00AA5882" w:rsidP="00BE6BAA">
      <w:r>
        <w:t>New datastore</w:t>
      </w:r>
      <w:r w:rsidR="008A06F3">
        <w:rPr>
          <w:rFonts w:hint="eastAsia"/>
        </w:rPr>
        <w:t>：</w:t>
      </w:r>
      <w:r w:rsidR="008A06F3">
        <w:rPr>
          <w:rFonts w:hint="eastAsia"/>
        </w:rPr>
        <w:t>loantest</w:t>
      </w:r>
    </w:p>
    <w:p w14:paraId="0A7EE8FA" w14:textId="469EBD41" w:rsidR="00BE6BAA" w:rsidRDefault="00A33B1E" w:rsidP="00BE6BAA">
      <w:r>
        <w:rPr>
          <w:noProof/>
        </w:rPr>
        <w:drawing>
          <wp:inline distT="0" distB="0" distL="0" distR="0" wp14:anchorId="6EE03721" wp14:editId="20BA550E">
            <wp:extent cx="5943600" cy="2886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886075"/>
                    </a:xfrm>
                    <a:prstGeom prst="rect">
                      <a:avLst/>
                    </a:prstGeom>
                  </pic:spPr>
                </pic:pic>
              </a:graphicData>
            </a:graphic>
          </wp:inline>
        </w:drawing>
      </w:r>
    </w:p>
    <w:p w14:paraId="52CF3104" w14:textId="3C7A1D9D" w:rsidR="000F01E2" w:rsidRDefault="000F01E2" w:rsidP="00BE6BAA">
      <w:r>
        <w:rPr>
          <w:noProof/>
        </w:rPr>
        <w:lastRenderedPageBreak/>
        <w:drawing>
          <wp:inline distT="0" distB="0" distL="0" distR="0" wp14:anchorId="718C2B55" wp14:editId="2967436E">
            <wp:extent cx="3425003" cy="3138488"/>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34014" cy="3146745"/>
                    </a:xfrm>
                    <a:prstGeom prst="rect">
                      <a:avLst/>
                    </a:prstGeom>
                  </pic:spPr>
                </pic:pic>
              </a:graphicData>
            </a:graphic>
          </wp:inline>
        </w:drawing>
      </w:r>
    </w:p>
    <w:p w14:paraId="206208D5" w14:textId="6FC8FB39" w:rsidR="000F01E2" w:rsidRDefault="000F01E2" w:rsidP="000F01E2">
      <w:r>
        <w:t>** Copy the Account key from sbadata storage account</w:t>
      </w:r>
    </w:p>
    <w:p w14:paraId="6BF98833" w14:textId="77777777" w:rsidR="000F01E2" w:rsidRDefault="000F01E2" w:rsidP="000F01E2">
      <w:r>
        <w:rPr>
          <w:noProof/>
        </w:rPr>
        <w:drawing>
          <wp:inline distT="0" distB="0" distL="0" distR="0" wp14:anchorId="747CA948" wp14:editId="6D7715CE">
            <wp:extent cx="4424362" cy="3095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33668" cy="3102146"/>
                    </a:xfrm>
                    <a:prstGeom prst="rect">
                      <a:avLst/>
                    </a:prstGeom>
                  </pic:spPr>
                </pic:pic>
              </a:graphicData>
            </a:graphic>
          </wp:inline>
        </w:drawing>
      </w:r>
    </w:p>
    <w:p w14:paraId="5EEB0EE7" w14:textId="77777777" w:rsidR="000F01E2" w:rsidRDefault="000F01E2" w:rsidP="000F01E2"/>
    <w:p w14:paraId="7AA78FDA" w14:textId="2151F8C6" w:rsidR="000F01E2" w:rsidRDefault="000F01E2" w:rsidP="000F01E2">
      <w:r>
        <w:t>C</w:t>
      </w:r>
      <w:r>
        <w:rPr>
          <w:rFonts w:hint="eastAsia"/>
        </w:rPr>
        <w:t>reate</w:t>
      </w:r>
      <w:r>
        <w:t xml:space="preserve"> </w:t>
      </w:r>
      <w:r>
        <w:rPr>
          <w:rFonts w:hint="eastAsia"/>
        </w:rPr>
        <w:t>another</w:t>
      </w:r>
      <w:r>
        <w:t xml:space="preserve"> </w:t>
      </w:r>
      <w:r>
        <w:rPr>
          <w:rFonts w:hint="eastAsia"/>
        </w:rPr>
        <w:t>datastore</w:t>
      </w:r>
      <w:r>
        <w:t xml:space="preserve"> </w:t>
      </w:r>
      <w:r>
        <w:rPr>
          <w:rFonts w:hint="eastAsia"/>
        </w:rPr>
        <w:t>for</w:t>
      </w:r>
      <w:r>
        <w:t xml:space="preserve"> </w:t>
      </w:r>
      <w:r>
        <w:rPr>
          <w:rFonts w:hint="eastAsia"/>
        </w:rPr>
        <w:t>test</w:t>
      </w:r>
      <w:r>
        <w:t xml:space="preserve"> </w:t>
      </w:r>
      <w:r>
        <w:rPr>
          <w:rFonts w:hint="eastAsia"/>
        </w:rPr>
        <w:t>result</w:t>
      </w:r>
    </w:p>
    <w:p w14:paraId="09469988" w14:textId="77777777" w:rsidR="000F01E2" w:rsidRDefault="000F01E2" w:rsidP="000F01E2">
      <w:r>
        <w:rPr>
          <w:noProof/>
        </w:rPr>
        <w:lastRenderedPageBreak/>
        <w:drawing>
          <wp:inline distT="0" distB="0" distL="0" distR="0" wp14:anchorId="0C8C7A59" wp14:editId="043E5B36">
            <wp:extent cx="3703861" cy="3914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12671" cy="3924087"/>
                    </a:xfrm>
                    <a:prstGeom prst="rect">
                      <a:avLst/>
                    </a:prstGeom>
                  </pic:spPr>
                </pic:pic>
              </a:graphicData>
            </a:graphic>
          </wp:inline>
        </w:drawing>
      </w:r>
    </w:p>
    <w:p w14:paraId="33CEE202" w14:textId="77777777" w:rsidR="000F01E2" w:rsidRDefault="000F01E2" w:rsidP="00BE6BAA"/>
    <w:p w14:paraId="046060B9" w14:textId="46D30663" w:rsidR="00AA5882" w:rsidRDefault="000F01E2" w:rsidP="00BE6BAA">
      <w:r>
        <w:t>C</w:t>
      </w:r>
      <w:r>
        <w:rPr>
          <w:rFonts w:hint="eastAsia"/>
        </w:rPr>
        <w:t>reate</w:t>
      </w:r>
      <w:r>
        <w:t xml:space="preserve"> </w:t>
      </w:r>
      <w:r>
        <w:rPr>
          <w:rFonts w:hint="eastAsia"/>
        </w:rPr>
        <w:t>dataset</w:t>
      </w:r>
      <w:r>
        <w:t xml:space="preserve"> </w:t>
      </w:r>
    </w:p>
    <w:p w14:paraId="28A8E9F2" w14:textId="38CB176F" w:rsidR="000F01E2" w:rsidRDefault="000F01E2" w:rsidP="00BE6BAA">
      <w:r>
        <w:rPr>
          <w:noProof/>
        </w:rPr>
        <w:drawing>
          <wp:inline distT="0" distB="0" distL="0" distR="0" wp14:anchorId="624ECE3F" wp14:editId="17D9B993">
            <wp:extent cx="4452937" cy="1906770"/>
            <wp:effectExtent l="0" t="0" r="508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79877" cy="1918306"/>
                    </a:xfrm>
                    <a:prstGeom prst="rect">
                      <a:avLst/>
                    </a:prstGeom>
                  </pic:spPr>
                </pic:pic>
              </a:graphicData>
            </a:graphic>
          </wp:inline>
        </w:drawing>
      </w:r>
    </w:p>
    <w:p w14:paraId="5F925CB7" w14:textId="59BF9CB9" w:rsidR="00EF0119" w:rsidRDefault="00AA5882" w:rsidP="00BE6BAA">
      <w:r>
        <w:rPr>
          <w:noProof/>
        </w:rPr>
        <w:lastRenderedPageBreak/>
        <w:drawing>
          <wp:inline distT="0" distB="0" distL="0" distR="0" wp14:anchorId="28F101B2" wp14:editId="16EB3E3E">
            <wp:extent cx="4397515" cy="2540317"/>
            <wp:effectExtent l="0" t="0" r="317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09717" cy="2547366"/>
                    </a:xfrm>
                    <a:prstGeom prst="rect">
                      <a:avLst/>
                    </a:prstGeom>
                  </pic:spPr>
                </pic:pic>
              </a:graphicData>
            </a:graphic>
          </wp:inline>
        </w:drawing>
      </w:r>
    </w:p>
    <w:p w14:paraId="0F62C6E7" w14:textId="486CC778" w:rsidR="00D95AE4" w:rsidRDefault="000F01E2" w:rsidP="00D95AE4">
      <w:r>
        <w:t xml:space="preserve">Click Next, </w:t>
      </w:r>
      <w:r w:rsidR="00D95AE4">
        <w:t xml:space="preserve">Next, and check &amp; correct the schema, make sure it is same to the dataset for SBADATA(Training dataset) and then click create. </w:t>
      </w:r>
    </w:p>
    <w:p w14:paraId="20E0AD25" w14:textId="79E46F27" w:rsidR="000F01E2" w:rsidRDefault="000F01E2" w:rsidP="00BE6BAA">
      <w:r>
        <w:t>Goto Dataset tab and explore the data:</w:t>
      </w:r>
    </w:p>
    <w:p w14:paraId="1929E6EC" w14:textId="7E8F4D2A" w:rsidR="000F01E2" w:rsidRDefault="000F01E2" w:rsidP="00BE6BAA">
      <w:r>
        <w:rPr>
          <w:noProof/>
        </w:rPr>
        <w:drawing>
          <wp:inline distT="0" distB="0" distL="0" distR="0" wp14:anchorId="0B12E7E0" wp14:editId="3FC4873F">
            <wp:extent cx="5943600" cy="2924810"/>
            <wp:effectExtent l="0" t="0" r="0" b="889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924810"/>
                    </a:xfrm>
                    <a:prstGeom prst="rect">
                      <a:avLst/>
                    </a:prstGeom>
                  </pic:spPr>
                </pic:pic>
              </a:graphicData>
            </a:graphic>
          </wp:inline>
        </w:drawing>
      </w:r>
    </w:p>
    <w:p w14:paraId="5A90406A" w14:textId="777EEA2C" w:rsidR="005D132B" w:rsidRDefault="005D132B" w:rsidP="005D132B">
      <w:pPr>
        <w:pStyle w:val="ListParagraph"/>
        <w:numPr>
          <w:ilvl w:val="0"/>
          <w:numId w:val="4"/>
        </w:numPr>
      </w:pPr>
      <w:r>
        <w:t>Loan Risk Prediction</w:t>
      </w:r>
    </w:p>
    <w:p w14:paraId="1E4AEBA5" w14:textId="2E4FA83F" w:rsidR="006E7744" w:rsidRDefault="006E7744" w:rsidP="00BE6BAA">
      <w:r>
        <w:t>Go to designer and deploy the batch processing data model</w:t>
      </w:r>
    </w:p>
    <w:p w14:paraId="40F63F9F" w14:textId="36F099DC" w:rsidR="006E7744" w:rsidRDefault="000F01E2" w:rsidP="00BE6BAA">
      <w:r>
        <w:rPr>
          <w:noProof/>
        </w:rPr>
        <w:lastRenderedPageBreak/>
        <w:drawing>
          <wp:inline distT="0" distB="0" distL="0" distR="0" wp14:anchorId="384F56C8" wp14:editId="76B406E3">
            <wp:extent cx="5943600" cy="1727835"/>
            <wp:effectExtent l="0" t="0" r="0" b="571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1727835"/>
                    </a:xfrm>
                    <a:prstGeom prst="rect">
                      <a:avLst/>
                    </a:prstGeom>
                  </pic:spPr>
                </pic:pic>
              </a:graphicData>
            </a:graphic>
          </wp:inline>
        </w:drawing>
      </w:r>
    </w:p>
    <w:p w14:paraId="474B669C" w14:textId="1C0BA3D2" w:rsidR="000F01E2" w:rsidRDefault="000F01E2" w:rsidP="00BE6BAA">
      <w:r>
        <w:t>Goto Batch inference pipeline, replace SBADATA to loantest dataset:</w:t>
      </w:r>
    </w:p>
    <w:p w14:paraId="69E4D7D0" w14:textId="3142F072" w:rsidR="008E5A5F" w:rsidRDefault="000F01E2" w:rsidP="00BE6BAA">
      <w:r>
        <w:rPr>
          <w:noProof/>
        </w:rPr>
        <w:drawing>
          <wp:inline distT="0" distB="0" distL="0" distR="0" wp14:anchorId="372BCD8D" wp14:editId="46F14723">
            <wp:extent cx="5943600" cy="2302510"/>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302510"/>
                    </a:xfrm>
                    <a:prstGeom prst="rect">
                      <a:avLst/>
                    </a:prstGeom>
                  </pic:spPr>
                </pic:pic>
              </a:graphicData>
            </a:graphic>
          </wp:inline>
        </w:drawing>
      </w:r>
    </w:p>
    <w:p w14:paraId="700F057A" w14:textId="1D91D91E" w:rsidR="000F01E2" w:rsidRDefault="000F01E2" w:rsidP="00BE6BAA">
      <w:r>
        <w:rPr>
          <w:noProof/>
        </w:rPr>
        <w:drawing>
          <wp:inline distT="0" distB="0" distL="0" distR="0" wp14:anchorId="7F43068C" wp14:editId="6110F28D">
            <wp:extent cx="4552950" cy="2278421"/>
            <wp:effectExtent l="0" t="0" r="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68923" cy="2286414"/>
                    </a:xfrm>
                    <a:prstGeom prst="rect">
                      <a:avLst/>
                    </a:prstGeom>
                  </pic:spPr>
                </pic:pic>
              </a:graphicData>
            </a:graphic>
          </wp:inline>
        </w:drawing>
      </w:r>
    </w:p>
    <w:p w14:paraId="051FEB7F" w14:textId="069BAACF" w:rsidR="008E5A5F" w:rsidRDefault="000F01E2" w:rsidP="00BE6BAA">
      <w:r>
        <w:t xml:space="preserve">Remove </w:t>
      </w:r>
      <w:r w:rsidR="00A40732">
        <w:t>‘E</w:t>
      </w:r>
      <w:r>
        <w:t>valuate</w:t>
      </w:r>
      <w:r w:rsidR="00A40732">
        <w:t xml:space="preserve"> Model’</w:t>
      </w:r>
      <w:r>
        <w:t xml:space="preserve"> step, change to Export Data ( Save test result to testresult folder)</w:t>
      </w:r>
    </w:p>
    <w:p w14:paraId="1179B588" w14:textId="250844B7" w:rsidR="000F01E2" w:rsidRDefault="000F01E2" w:rsidP="00BE6BAA">
      <w:r>
        <w:rPr>
          <w:noProof/>
        </w:rPr>
        <w:lastRenderedPageBreak/>
        <w:drawing>
          <wp:inline distT="0" distB="0" distL="0" distR="0" wp14:anchorId="7A54E9DD" wp14:editId="4DCF4EA1">
            <wp:extent cx="3262313" cy="211945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86033" cy="2134868"/>
                    </a:xfrm>
                    <a:prstGeom prst="rect">
                      <a:avLst/>
                    </a:prstGeom>
                  </pic:spPr>
                </pic:pic>
              </a:graphicData>
            </a:graphic>
          </wp:inline>
        </w:drawing>
      </w:r>
    </w:p>
    <w:p w14:paraId="4940EC3C" w14:textId="35701DF5" w:rsidR="00A40732" w:rsidRDefault="00B7513D" w:rsidP="00BE6BAA">
      <w:r>
        <w:rPr>
          <w:noProof/>
        </w:rPr>
        <w:drawing>
          <wp:inline distT="0" distB="0" distL="0" distR="0" wp14:anchorId="68FA0EEE" wp14:editId="0E21F69C">
            <wp:extent cx="5943600" cy="3476625"/>
            <wp:effectExtent l="0" t="0" r="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476625"/>
                    </a:xfrm>
                    <a:prstGeom prst="rect">
                      <a:avLst/>
                    </a:prstGeom>
                  </pic:spPr>
                </pic:pic>
              </a:graphicData>
            </a:graphic>
          </wp:inline>
        </w:drawing>
      </w:r>
    </w:p>
    <w:p w14:paraId="293A09F6" w14:textId="4B65D441" w:rsidR="001E5CA4" w:rsidRDefault="001E5CA4" w:rsidP="00BE6BAA">
      <w:r>
        <w:rPr>
          <w:noProof/>
        </w:rPr>
        <w:lastRenderedPageBreak/>
        <w:drawing>
          <wp:inline distT="0" distB="0" distL="0" distR="0" wp14:anchorId="1C8CA964" wp14:editId="5B075F2F">
            <wp:extent cx="5943600" cy="374078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740785"/>
                    </a:xfrm>
                    <a:prstGeom prst="rect">
                      <a:avLst/>
                    </a:prstGeom>
                  </pic:spPr>
                </pic:pic>
              </a:graphicData>
            </a:graphic>
          </wp:inline>
        </w:drawing>
      </w:r>
    </w:p>
    <w:p w14:paraId="06C2505E" w14:textId="588F3732" w:rsidR="00393F33" w:rsidRDefault="00393F33" w:rsidP="00BE6BAA">
      <w:r>
        <w:t>And also remove unnecessary steps (such as clean column steps)</w:t>
      </w:r>
    </w:p>
    <w:p w14:paraId="576C8D8C" w14:textId="295E8891" w:rsidR="00393F33" w:rsidRDefault="00393F33" w:rsidP="00BE6BAA">
      <w:r>
        <w:rPr>
          <w:noProof/>
        </w:rPr>
        <w:drawing>
          <wp:inline distT="0" distB="0" distL="0" distR="0" wp14:anchorId="2AA9FCD1" wp14:editId="46D1BC7C">
            <wp:extent cx="3519487" cy="2431680"/>
            <wp:effectExtent l="0" t="0" r="5080" b="698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31193" cy="2439768"/>
                    </a:xfrm>
                    <a:prstGeom prst="rect">
                      <a:avLst/>
                    </a:prstGeom>
                  </pic:spPr>
                </pic:pic>
              </a:graphicData>
            </a:graphic>
          </wp:inline>
        </w:drawing>
      </w:r>
    </w:p>
    <w:p w14:paraId="4331DA13" w14:textId="0C5C1A0A" w:rsidR="00A40732" w:rsidRDefault="00A40732" w:rsidP="00BE6BAA">
      <w:r>
        <w:t>Change the pipeline description and submit:</w:t>
      </w:r>
    </w:p>
    <w:p w14:paraId="445FB1D9" w14:textId="28B417D7" w:rsidR="00A40732" w:rsidRDefault="00393F33" w:rsidP="00BE6BAA">
      <w:r>
        <w:rPr>
          <w:noProof/>
        </w:rPr>
        <w:drawing>
          <wp:inline distT="0" distB="0" distL="0" distR="0" wp14:anchorId="2003521F" wp14:editId="3367597C">
            <wp:extent cx="3619500" cy="902942"/>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52910" cy="911277"/>
                    </a:xfrm>
                    <a:prstGeom prst="rect">
                      <a:avLst/>
                    </a:prstGeom>
                  </pic:spPr>
                </pic:pic>
              </a:graphicData>
            </a:graphic>
          </wp:inline>
        </w:drawing>
      </w:r>
    </w:p>
    <w:p w14:paraId="06519DC4" w14:textId="1EE0BB1F" w:rsidR="00A40732" w:rsidRDefault="00A40732" w:rsidP="00BE6BAA">
      <w:r>
        <w:rPr>
          <w:noProof/>
        </w:rPr>
        <w:lastRenderedPageBreak/>
        <w:drawing>
          <wp:inline distT="0" distB="0" distL="0" distR="0" wp14:anchorId="54EA2738" wp14:editId="40F38347">
            <wp:extent cx="2801901" cy="326649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815772" cy="3282661"/>
                    </a:xfrm>
                    <a:prstGeom prst="rect">
                      <a:avLst/>
                    </a:prstGeom>
                  </pic:spPr>
                </pic:pic>
              </a:graphicData>
            </a:graphic>
          </wp:inline>
        </w:drawing>
      </w:r>
    </w:p>
    <w:p w14:paraId="2E775C45" w14:textId="3825949E" w:rsidR="00393F33" w:rsidRDefault="00393F33" w:rsidP="00BE6BAA">
      <w:r>
        <w:t>Once it is complete successfully, publish the pipeline.</w:t>
      </w:r>
    </w:p>
    <w:p w14:paraId="14C35548" w14:textId="14C8A6B0" w:rsidR="00393F33" w:rsidRDefault="00393F33" w:rsidP="00BE6BAA">
      <w:r>
        <w:rPr>
          <w:noProof/>
        </w:rPr>
        <w:drawing>
          <wp:inline distT="0" distB="0" distL="0" distR="0" wp14:anchorId="69D05854" wp14:editId="1E7A8102">
            <wp:extent cx="4167187" cy="2973128"/>
            <wp:effectExtent l="0" t="0" r="508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176127" cy="2979506"/>
                    </a:xfrm>
                    <a:prstGeom prst="rect">
                      <a:avLst/>
                    </a:prstGeom>
                  </pic:spPr>
                </pic:pic>
              </a:graphicData>
            </a:graphic>
          </wp:inline>
        </w:drawing>
      </w:r>
    </w:p>
    <w:p w14:paraId="7BA8DFB7" w14:textId="00591298" w:rsidR="00A75C94" w:rsidRDefault="00773F10" w:rsidP="00BE6BAA">
      <w:pPr>
        <w:rPr>
          <w:noProof/>
        </w:rPr>
      </w:pPr>
      <w:r>
        <w:t>Go to SBADATA storage to check the result file</w:t>
      </w:r>
      <w:r>
        <w:rPr>
          <w:rFonts w:hint="eastAsia"/>
        </w:rPr>
        <w:t>.</w:t>
      </w:r>
      <w:r w:rsidR="00A75C94" w:rsidRPr="00A75C94">
        <w:rPr>
          <w:noProof/>
        </w:rPr>
        <w:t xml:space="preserve"> </w:t>
      </w:r>
    </w:p>
    <w:p w14:paraId="742AF8C7" w14:textId="2FEF137C" w:rsidR="0090747D" w:rsidRDefault="0090747D" w:rsidP="00BE6BAA">
      <w:pPr>
        <w:rPr>
          <w:noProof/>
        </w:rPr>
      </w:pPr>
      <w:r>
        <w:rPr>
          <w:noProof/>
        </w:rPr>
        <w:lastRenderedPageBreak/>
        <w:drawing>
          <wp:inline distT="0" distB="0" distL="0" distR="0" wp14:anchorId="01CB3F09" wp14:editId="0FDF7FA5">
            <wp:extent cx="4365171" cy="2641022"/>
            <wp:effectExtent l="0" t="0" r="0" b="698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83338" cy="2652013"/>
                    </a:xfrm>
                    <a:prstGeom prst="rect">
                      <a:avLst/>
                    </a:prstGeom>
                  </pic:spPr>
                </pic:pic>
              </a:graphicData>
            </a:graphic>
          </wp:inline>
        </w:drawing>
      </w:r>
    </w:p>
    <w:p w14:paraId="70AF598B" w14:textId="3EB1D3B7" w:rsidR="00773F10" w:rsidRDefault="00B7513D" w:rsidP="00BE6BAA">
      <w:r>
        <w:rPr>
          <w:noProof/>
        </w:rPr>
        <w:lastRenderedPageBreak/>
        <w:drawing>
          <wp:inline distT="0" distB="0" distL="0" distR="0" wp14:anchorId="4713F410" wp14:editId="03E0C3DB">
            <wp:extent cx="5943600" cy="351091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3510915"/>
                    </a:xfrm>
                    <a:prstGeom prst="rect">
                      <a:avLst/>
                    </a:prstGeom>
                  </pic:spPr>
                </pic:pic>
              </a:graphicData>
            </a:graphic>
          </wp:inline>
        </w:drawing>
      </w:r>
      <w:r w:rsidR="00A75C94">
        <w:rPr>
          <w:noProof/>
        </w:rPr>
        <w:t xml:space="preserve"> </w:t>
      </w:r>
      <w:r w:rsidR="00A75C94">
        <w:rPr>
          <w:noProof/>
        </w:rPr>
        <w:drawing>
          <wp:inline distT="0" distB="0" distL="0" distR="0" wp14:anchorId="4AF3406C" wp14:editId="5E82CD57">
            <wp:extent cx="5943600" cy="209740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097405"/>
                    </a:xfrm>
                    <a:prstGeom prst="rect">
                      <a:avLst/>
                    </a:prstGeom>
                  </pic:spPr>
                </pic:pic>
              </a:graphicData>
            </a:graphic>
          </wp:inline>
        </w:drawing>
      </w:r>
    </w:p>
    <w:p w14:paraId="2CFB9241" w14:textId="5490B7F5" w:rsidR="00773F10" w:rsidRDefault="00773F10" w:rsidP="00BE6BAA">
      <w:r>
        <w:t xml:space="preserve">You can </w:t>
      </w:r>
      <w:r w:rsidR="00634254">
        <w:t xml:space="preserve">integrate to </w:t>
      </w:r>
      <w:r>
        <w:t xml:space="preserve">power BI </w:t>
      </w:r>
      <w:r w:rsidR="00634254">
        <w:t>or</w:t>
      </w:r>
      <w:r>
        <w:t xml:space="preserve"> Synapse tool </w:t>
      </w:r>
      <w:r w:rsidR="00634254">
        <w:t xml:space="preserve">for further analysis. </w:t>
      </w:r>
      <w:r w:rsidR="00A75C94">
        <w:t xml:space="preserve"> </w:t>
      </w:r>
    </w:p>
    <w:p w14:paraId="4EEE0AA5" w14:textId="0B380107" w:rsidR="005D132B" w:rsidRDefault="005D132B" w:rsidP="005D132B">
      <w:pPr>
        <w:pStyle w:val="ListParagraph"/>
        <w:numPr>
          <w:ilvl w:val="0"/>
          <w:numId w:val="4"/>
        </w:numPr>
      </w:pPr>
      <w:r>
        <w:t>SBA loan amount prediction</w:t>
      </w:r>
    </w:p>
    <w:p w14:paraId="7E8C325F" w14:textId="04E80836" w:rsidR="005D132B" w:rsidRDefault="005D132B" w:rsidP="005D132B">
      <w:pPr>
        <w:pStyle w:val="ListParagraph"/>
      </w:pPr>
      <w:r>
        <w:t>Use the similar way to deploy the SBA loan amount prediction to batch process:</w:t>
      </w:r>
    </w:p>
    <w:p w14:paraId="548FA827" w14:textId="2A715E06" w:rsidR="001E5CA4" w:rsidRDefault="001E5CA4" w:rsidP="005D132B">
      <w:pPr>
        <w:pStyle w:val="ListParagraph"/>
      </w:pPr>
      <w:r>
        <w:rPr>
          <w:noProof/>
        </w:rPr>
        <w:lastRenderedPageBreak/>
        <w:drawing>
          <wp:inline distT="0" distB="0" distL="0" distR="0" wp14:anchorId="084C7497" wp14:editId="7460D4BE">
            <wp:extent cx="5943600" cy="2571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571750"/>
                    </a:xfrm>
                    <a:prstGeom prst="rect">
                      <a:avLst/>
                    </a:prstGeom>
                  </pic:spPr>
                </pic:pic>
              </a:graphicData>
            </a:graphic>
          </wp:inline>
        </w:drawing>
      </w:r>
    </w:p>
    <w:p w14:paraId="26B5CDB4" w14:textId="4FFAD585" w:rsidR="001E5CA4" w:rsidRDefault="001E5CA4" w:rsidP="005D132B">
      <w:pPr>
        <w:pStyle w:val="ListParagraph"/>
      </w:pPr>
      <w:r>
        <w:rPr>
          <w:noProof/>
        </w:rPr>
        <w:drawing>
          <wp:inline distT="0" distB="0" distL="0" distR="0" wp14:anchorId="3C62E8A9" wp14:editId="11DB7056">
            <wp:extent cx="5943600" cy="3153410"/>
            <wp:effectExtent l="0" t="0" r="0" b="889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153410"/>
                    </a:xfrm>
                    <a:prstGeom prst="rect">
                      <a:avLst/>
                    </a:prstGeom>
                  </pic:spPr>
                </pic:pic>
              </a:graphicData>
            </a:graphic>
          </wp:inline>
        </w:drawing>
      </w:r>
    </w:p>
    <w:p w14:paraId="5356F162" w14:textId="77777777" w:rsidR="001E5CA4" w:rsidRDefault="001E5CA4" w:rsidP="001E5CA4">
      <w:pPr>
        <w:pStyle w:val="ListParagraph"/>
      </w:pPr>
      <w:r>
        <w:t>First submit, wait till the job complete successfully and then Publish.</w:t>
      </w:r>
    </w:p>
    <w:p w14:paraId="64DE41BB" w14:textId="77777777" w:rsidR="001E5CA4" w:rsidRDefault="001E5CA4" w:rsidP="005D132B">
      <w:pPr>
        <w:pStyle w:val="ListParagraph"/>
      </w:pPr>
    </w:p>
    <w:p w14:paraId="536BFE44" w14:textId="710646E0" w:rsidR="005D132B" w:rsidRDefault="005D132B" w:rsidP="005D132B">
      <w:pPr>
        <w:pStyle w:val="ListParagraph"/>
      </w:pPr>
    </w:p>
    <w:p w14:paraId="18D9E6DB" w14:textId="6090A813" w:rsidR="005D132B" w:rsidRDefault="005D132B" w:rsidP="005D132B">
      <w:pPr>
        <w:pStyle w:val="ListParagraph"/>
      </w:pPr>
      <w:r>
        <w:rPr>
          <w:noProof/>
        </w:rPr>
        <w:lastRenderedPageBreak/>
        <w:drawing>
          <wp:inline distT="0" distB="0" distL="0" distR="0" wp14:anchorId="288CD425" wp14:editId="5743D47A">
            <wp:extent cx="3233057" cy="3528892"/>
            <wp:effectExtent l="0" t="0" r="571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242501" cy="3539200"/>
                    </a:xfrm>
                    <a:prstGeom prst="rect">
                      <a:avLst/>
                    </a:prstGeom>
                  </pic:spPr>
                </pic:pic>
              </a:graphicData>
            </a:graphic>
          </wp:inline>
        </w:drawing>
      </w:r>
    </w:p>
    <w:p w14:paraId="44CBC53A" w14:textId="23E8FC4F" w:rsidR="00773F10" w:rsidRDefault="00C83319" w:rsidP="00BE6BAA">
      <w:r>
        <w:t>Launch to Synapse studio to add the step for auto trigger the ML pipeline</w:t>
      </w:r>
    </w:p>
    <w:p w14:paraId="7970A374" w14:textId="16DF29C9" w:rsidR="00C83319" w:rsidRDefault="006123B2" w:rsidP="00BE6BAA">
      <w:r>
        <w:rPr>
          <w:noProof/>
        </w:rPr>
        <w:drawing>
          <wp:inline distT="0" distB="0" distL="0" distR="0" wp14:anchorId="54980BA3" wp14:editId="6DFA42A5">
            <wp:extent cx="5943600" cy="428117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4281170"/>
                    </a:xfrm>
                    <a:prstGeom prst="rect">
                      <a:avLst/>
                    </a:prstGeom>
                  </pic:spPr>
                </pic:pic>
              </a:graphicData>
            </a:graphic>
          </wp:inline>
        </w:drawing>
      </w:r>
    </w:p>
    <w:p w14:paraId="0A52C7AF" w14:textId="0DB02F4F" w:rsidR="006123B2" w:rsidRDefault="006123B2" w:rsidP="00BE6BAA">
      <w:r>
        <w:rPr>
          <w:noProof/>
        </w:rPr>
        <w:lastRenderedPageBreak/>
        <w:drawing>
          <wp:inline distT="0" distB="0" distL="0" distR="0" wp14:anchorId="00DC31FB" wp14:editId="0D71AC6C">
            <wp:extent cx="5943600" cy="505396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5053965"/>
                    </a:xfrm>
                    <a:prstGeom prst="rect">
                      <a:avLst/>
                    </a:prstGeom>
                  </pic:spPr>
                </pic:pic>
              </a:graphicData>
            </a:graphic>
          </wp:inline>
        </w:drawing>
      </w:r>
    </w:p>
    <w:p w14:paraId="121516E7" w14:textId="22CC873E" w:rsidR="00C83319" w:rsidRDefault="006123B2" w:rsidP="00BE6BAA">
      <w:r>
        <w:t>Publish the changes and a</w:t>
      </w:r>
      <w:r w:rsidR="00C83319">
        <w:t>dd a manual trigger to test request:</w:t>
      </w:r>
    </w:p>
    <w:p w14:paraId="339CC874" w14:textId="5FBDA2CD" w:rsidR="00C83319" w:rsidRDefault="006123B2" w:rsidP="00BE6BAA">
      <w:r>
        <w:rPr>
          <w:noProof/>
        </w:rPr>
        <w:lastRenderedPageBreak/>
        <w:drawing>
          <wp:inline distT="0" distB="0" distL="0" distR="0" wp14:anchorId="091B71DC" wp14:editId="34CD0D43">
            <wp:extent cx="5943600" cy="283845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838450"/>
                    </a:xfrm>
                    <a:prstGeom prst="rect">
                      <a:avLst/>
                    </a:prstGeom>
                  </pic:spPr>
                </pic:pic>
              </a:graphicData>
            </a:graphic>
          </wp:inline>
        </w:drawing>
      </w:r>
    </w:p>
    <w:p w14:paraId="78632F10" w14:textId="6D39CC32" w:rsidR="00C83319" w:rsidRDefault="006123B2" w:rsidP="00BE6BAA">
      <w:r>
        <w:rPr>
          <w:noProof/>
        </w:rPr>
        <w:drawing>
          <wp:inline distT="0" distB="0" distL="0" distR="0" wp14:anchorId="5D5B7ECB" wp14:editId="7A0FDFD9">
            <wp:extent cx="5943600" cy="304863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3048635"/>
                    </a:xfrm>
                    <a:prstGeom prst="rect">
                      <a:avLst/>
                    </a:prstGeom>
                  </pic:spPr>
                </pic:pic>
              </a:graphicData>
            </a:graphic>
          </wp:inline>
        </w:drawing>
      </w:r>
    </w:p>
    <w:p w14:paraId="2506B5F9" w14:textId="635E4811" w:rsidR="00073C5A" w:rsidRDefault="00073C5A" w:rsidP="00BE6BAA"/>
    <w:p w14:paraId="36BCFEB6" w14:textId="4D7C74A6" w:rsidR="008521D1" w:rsidRDefault="008521D1" w:rsidP="008521D1">
      <w:pPr>
        <w:pStyle w:val="Heading3"/>
      </w:pPr>
      <w:r>
        <w:t>Step 12</w:t>
      </w:r>
      <w:r>
        <w:rPr>
          <w:rFonts w:hint="eastAsia"/>
        </w:rPr>
        <w:t>:</w:t>
      </w:r>
      <w:r>
        <w:t xml:space="preserve"> </w:t>
      </w:r>
      <w:r>
        <w:rPr>
          <w:rFonts w:hint="eastAsia"/>
        </w:rPr>
        <w:t>Deploy</w:t>
      </w:r>
      <w:r>
        <w:t xml:space="preserve"> </w:t>
      </w:r>
      <w:r>
        <w:rPr>
          <w:rFonts w:hint="eastAsia"/>
        </w:rPr>
        <w:t>Real</w:t>
      </w:r>
      <w:r>
        <w:t xml:space="preserve"> Time ML model</w:t>
      </w:r>
    </w:p>
    <w:p w14:paraId="3A93DF6B" w14:textId="003EA6BD" w:rsidR="005D132B" w:rsidRPr="005D132B" w:rsidRDefault="005D132B" w:rsidP="005D132B">
      <w:pPr>
        <w:pStyle w:val="ListParagraph"/>
        <w:numPr>
          <w:ilvl w:val="0"/>
          <w:numId w:val="3"/>
        </w:numPr>
      </w:pPr>
      <w:r>
        <w:t>Loan Risk Prediction</w:t>
      </w:r>
    </w:p>
    <w:p w14:paraId="3D5AD378" w14:textId="747E3EDB" w:rsidR="0090747D" w:rsidRDefault="0090747D" w:rsidP="0090747D">
      <w:r>
        <w:t>Back to Machine Learning Studio, Designer:</w:t>
      </w:r>
    </w:p>
    <w:p w14:paraId="2A3E4E79" w14:textId="3BAF4235" w:rsidR="0090747D" w:rsidRDefault="0090747D" w:rsidP="0090747D">
      <w:r>
        <w:rPr>
          <w:noProof/>
        </w:rPr>
        <w:lastRenderedPageBreak/>
        <w:drawing>
          <wp:inline distT="0" distB="0" distL="0" distR="0" wp14:anchorId="05481289" wp14:editId="7A0562E1">
            <wp:extent cx="5943600" cy="3462655"/>
            <wp:effectExtent l="0" t="0" r="0"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3462655"/>
                    </a:xfrm>
                    <a:prstGeom prst="rect">
                      <a:avLst/>
                    </a:prstGeom>
                  </pic:spPr>
                </pic:pic>
              </a:graphicData>
            </a:graphic>
          </wp:inline>
        </w:drawing>
      </w:r>
    </w:p>
    <w:p w14:paraId="4D8BB775" w14:textId="6D284813" w:rsidR="0090747D" w:rsidRPr="0090747D" w:rsidRDefault="0090747D" w:rsidP="0090747D">
      <w:r>
        <w:rPr>
          <w:noProof/>
        </w:rPr>
        <w:drawing>
          <wp:inline distT="0" distB="0" distL="0" distR="0" wp14:anchorId="3D61F1F8" wp14:editId="4870386A">
            <wp:extent cx="4463143" cy="4036856"/>
            <wp:effectExtent l="0" t="0" r="0"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72593" cy="4045403"/>
                    </a:xfrm>
                    <a:prstGeom prst="rect">
                      <a:avLst/>
                    </a:prstGeom>
                  </pic:spPr>
                </pic:pic>
              </a:graphicData>
            </a:graphic>
          </wp:inline>
        </w:drawing>
      </w:r>
    </w:p>
    <w:p w14:paraId="0B8464D6" w14:textId="77777777" w:rsidR="008521D1" w:rsidRDefault="008521D1" w:rsidP="008521D1">
      <w:r>
        <w:rPr>
          <w:noProof/>
        </w:rPr>
        <w:lastRenderedPageBreak/>
        <w:drawing>
          <wp:inline distT="0" distB="0" distL="0" distR="0" wp14:anchorId="78E7B698" wp14:editId="6C54E38C">
            <wp:extent cx="5481638" cy="3799080"/>
            <wp:effectExtent l="0" t="0" r="508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88138" cy="3803585"/>
                    </a:xfrm>
                    <a:prstGeom prst="rect">
                      <a:avLst/>
                    </a:prstGeom>
                  </pic:spPr>
                </pic:pic>
              </a:graphicData>
            </a:graphic>
          </wp:inline>
        </w:drawing>
      </w:r>
    </w:p>
    <w:p w14:paraId="711D1B9D" w14:textId="77777777" w:rsidR="008521D1" w:rsidRDefault="008521D1" w:rsidP="008521D1">
      <w:r>
        <w:rPr>
          <w:noProof/>
        </w:rPr>
        <w:drawing>
          <wp:inline distT="0" distB="0" distL="0" distR="0" wp14:anchorId="0FAA554B" wp14:editId="1496D339">
            <wp:extent cx="2443163" cy="2990003"/>
            <wp:effectExtent l="0" t="0" r="0" b="12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467775" cy="3020123"/>
                    </a:xfrm>
                    <a:prstGeom prst="rect">
                      <a:avLst/>
                    </a:prstGeom>
                  </pic:spPr>
                </pic:pic>
              </a:graphicData>
            </a:graphic>
          </wp:inline>
        </w:drawing>
      </w:r>
    </w:p>
    <w:p w14:paraId="04B946E2" w14:textId="77777777" w:rsidR="008521D1" w:rsidRDefault="008521D1" w:rsidP="008521D1">
      <w:r>
        <w:t>Remove the unnecessary steps, replace SBADATA to loantest dataset</w:t>
      </w:r>
    </w:p>
    <w:p w14:paraId="52E0EE7E" w14:textId="77777777" w:rsidR="008521D1" w:rsidRDefault="008521D1" w:rsidP="008521D1">
      <w:r>
        <w:rPr>
          <w:noProof/>
        </w:rPr>
        <w:lastRenderedPageBreak/>
        <w:drawing>
          <wp:inline distT="0" distB="0" distL="0" distR="0" wp14:anchorId="7931F54A" wp14:editId="0C9C11F2">
            <wp:extent cx="5943600" cy="325882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258820"/>
                    </a:xfrm>
                    <a:prstGeom prst="rect">
                      <a:avLst/>
                    </a:prstGeom>
                  </pic:spPr>
                </pic:pic>
              </a:graphicData>
            </a:graphic>
          </wp:inline>
        </w:drawing>
      </w:r>
    </w:p>
    <w:p w14:paraId="1A2A3FED" w14:textId="77777777" w:rsidR="008521D1" w:rsidRDefault="008521D1" w:rsidP="008521D1">
      <w:r>
        <w:t>Then save the pipeline and submit the Real-time pipeline run</w:t>
      </w:r>
    </w:p>
    <w:p w14:paraId="61E32D01" w14:textId="77777777" w:rsidR="008521D1" w:rsidRDefault="008521D1" w:rsidP="008521D1">
      <w:r>
        <w:rPr>
          <w:noProof/>
        </w:rPr>
        <w:drawing>
          <wp:inline distT="0" distB="0" distL="0" distR="0" wp14:anchorId="5A692058" wp14:editId="0E0AA8FD">
            <wp:extent cx="3197978" cy="3676650"/>
            <wp:effectExtent l="0" t="0" r="254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11569" cy="3692275"/>
                    </a:xfrm>
                    <a:prstGeom prst="rect">
                      <a:avLst/>
                    </a:prstGeom>
                  </pic:spPr>
                </pic:pic>
              </a:graphicData>
            </a:graphic>
          </wp:inline>
        </w:drawing>
      </w:r>
    </w:p>
    <w:p w14:paraId="63426B42" w14:textId="77777777" w:rsidR="008521D1" w:rsidRDefault="008521D1" w:rsidP="008521D1">
      <w:r>
        <w:t xml:space="preserve">When job is complete successful, Deploy the Real time end point. </w:t>
      </w:r>
    </w:p>
    <w:p w14:paraId="0619B266" w14:textId="45E9139B" w:rsidR="008521D1" w:rsidRDefault="00B7513D" w:rsidP="008521D1">
      <w:r>
        <w:rPr>
          <w:noProof/>
        </w:rPr>
        <w:lastRenderedPageBreak/>
        <w:drawing>
          <wp:inline distT="0" distB="0" distL="0" distR="0" wp14:anchorId="19A1EF76" wp14:editId="03744858">
            <wp:extent cx="4272643" cy="3070277"/>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278288" cy="3074334"/>
                    </a:xfrm>
                    <a:prstGeom prst="rect">
                      <a:avLst/>
                    </a:prstGeom>
                  </pic:spPr>
                </pic:pic>
              </a:graphicData>
            </a:graphic>
          </wp:inline>
        </w:drawing>
      </w:r>
    </w:p>
    <w:p w14:paraId="22DDAA5B" w14:textId="1F080783" w:rsidR="008521D1" w:rsidRDefault="008521D1" w:rsidP="008521D1">
      <w:r>
        <w:t xml:space="preserve">After deploy is complete, go to Endpoints and run test: </w:t>
      </w:r>
    </w:p>
    <w:p w14:paraId="1214E5E3" w14:textId="6EDF1588" w:rsidR="00B7513D" w:rsidRDefault="00B7513D" w:rsidP="008521D1">
      <w:r>
        <w:rPr>
          <w:noProof/>
        </w:rPr>
        <w:drawing>
          <wp:inline distT="0" distB="0" distL="0" distR="0" wp14:anchorId="7F49F126" wp14:editId="00C83962">
            <wp:extent cx="5943600" cy="27863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786380"/>
                    </a:xfrm>
                    <a:prstGeom prst="rect">
                      <a:avLst/>
                    </a:prstGeom>
                  </pic:spPr>
                </pic:pic>
              </a:graphicData>
            </a:graphic>
          </wp:inline>
        </w:drawing>
      </w:r>
    </w:p>
    <w:p w14:paraId="2CDD1A7C" w14:textId="77777777" w:rsidR="008521D1" w:rsidRDefault="008521D1" w:rsidP="008521D1">
      <w:r>
        <w:rPr>
          <w:noProof/>
        </w:rPr>
        <w:lastRenderedPageBreak/>
        <w:drawing>
          <wp:inline distT="0" distB="0" distL="0" distR="0" wp14:anchorId="7661D269" wp14:editId="21D1F8A3">
            <wp:extent cx="3582644" cy="3519488"/>
            <wp:effectExtent l="0" t="0" r="0" b="508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89800" cy="3526518"/>
                    </a:xfrm>
                    <a:prstGeom prst="rect">
                      <a:avLst/>
                    </a:prstGeom>
                  </pic:spPr>
                </pic:pic>
              </a:graphicData>
            </a:graphic>
          </wp:inline>
        </w:drawing>
      </w:r>
    </w:p>
    <w:p w14:paraId="394DCE14" w14:textId="77777777" w:rsidR="008521D1" w:rsidRDefault="008521D1" w:rsidP="008521D1">
      <w:r>
        <w:t xml:space="preserve">API call information: </w:t>
      </w:r>
    </w:p>
    <w:p w14:paraId="1743A77A" w14:textId="52532565" w:rsidR="008E5A5F" w:rsidRDefault="00EA3532" w:rsidP="00BE6BAA">
      <w:r>
        <w:rPr>
          <w:noProof/>
        </w:rPr>
        <w:drawing>
          <wp:inline distT="0" distB="0" distL="0" distR="0" wp14:anchorId="5ACE76F8" wp14:editId="3DB6FBC9">
            <wp:extent cx="4329112" cy="339206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332367" cy="3394613"/>
                    </a:xfrm>
                    <a:prstGeom prst="rect">
                      <a:avLst/>
                    </a:prstGeom>
                  </pic:spPr>
                </pic:pic>
              </a:graphicData>
            </a:graphic>
          </wp:inline>
        </w:drawing>
      </w:r>
    </w:p>
    <w:p w14:paraId="23D1A210" w14:textId="152617EF" w:rsidR="002D205F" w:rsidRDefault="002D205F" w:rsidP="00BE6BAA">
      <w:r>
        <w:t xml:space="preserve">2) </w:t>
      </w:r>
      <w:r>
        <w:rPr>
          <w:rFonts w:hint="eastAsia"/>
        </w:rPr>
        <w:t>SBA</w:t>
      </w:r>
      <w:r>
        <w:t xml:space="preserve"> </w:t>
      </w:r>
      <w:r>
        <w:rPr>
          <w:rFonts w:hint="eastAsia"/>
        </w:rPr>
        <w:t>loan</w:t>
      </w:r>
      <w:r>
        <w:t xml:space="preserve"> </w:t>
      </w:r>
      <w:r>
        <w:rPr>
          <w:rFonts w:hint="eastAsia"/>
        </w:rPr>
        <w:t>amount</w:t>
      </w:r>
      <w:r>
        <w:t xml:space="preserve"> </w:t>
      </w:r>
      <w:r>
        <w:rPr>
          <w:rFonts w:hint="eastAsia"/>
        </w:rPr>
        <w:t>prediction</w:t>
      </w:r>
    </w:p>
    <w:p w14:paraId="7170ECA2" w14:textId="77AEF932" w:rsidR="002D205F" w:rsidRDefault="002D205F" w:rsidP="00BE6BAA">
      <w:r>
        <w:t xml:space="preserve">Use similar way to deploy the </w:t>
      </w:r>
      <w:r w:rsidR="005D132B">
        <w:t>SBA loan amount prediction real time pipeline:</w:t>
      </w:r>
    </w:p>
    <w:p w14:paraId="0E9AEB0D" w14:textId="7B80D6BE" w:rsidR="005D132B" w:rsidRDefault="005D132B" w:rsidP="00BE6BAA">
      <w:r>
        <w:rPr>
          <w:noProof/>
        </w:rPr>
        <w:lastRenderedPageBreak/>
        <w:drawing>
          <wp:inline distT="0" distB="0" distL="0" distR="0" wp14:anchorId="3681E906" wp14:editId="44654124">
            <wp:extent cx="5943600" cy="338010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380105"/>
                    </a:xfrm>
                    <a:prstGeom prst="rect">
                      <a:avLst/>
                    </a:prstGeom>
                  </pic:spPr>
                </pic:pic>
              </a:graphicData>
            </a:graphic>
          </wp:inline>
        </w:drawing>
      </w:r>
    </w:p>
    <w:p w14:paraId="18BB40F8" w14:textId="603B3631" w:rsidR="005D132B" w:rsidRDefault="005D132B" w:rsidP="00BE6BAA">
      <w:r>
        <w:rPr>
          <w:noProof/>
        </w:rPr>
        <w:drawing>
          <wp:inline distT="0" distB="0" distL="0" distR="0" wp14:anchorId="063AD098" wp14:editId="190770BB">
            <wp:extent cx="3069541" cy="3254828"/>
            <wp:effectExtent l="0" t="0" r="0" b="317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074447" cy="3260030"/>
                    </a:xfrm>
                    <a:prstGeom prst="rect">
                      <a:avLst/>
                    </a:prstGeom>
                  </pic:spPr>
                </pic:pic>
              </a:graphicData>
            </a:graphic>
          </wp:inline>
        </w:drawing>
      </w:r>
    </w:p>
    <w:p w14:paraId="5A9AE8E4" w14:textId="4FCFCEC4" w:rsidR="005D132B" w:rsidRDefault="005D132B" w:rsidP="00BE6BAA">
      <w:r>
        <w:rPr>
          <w:noProof/>
        </w:rPr>
        <w:lastRenderedPageBreak/>
        <w:drawing>
          <wp:inline distT="0" distB="0" distL="0" distR="0" wp14:anchorId="69BF15F8" wp14:editId="530C2125">
            <wp:extent cx="4521714" cy="425794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38319" cy="4273583"/>
                    </a:xfrm>
                    <a:prstGeom prst="rect">
                      <a:avLst/>
                    </a:prstGeom>
                  </pic:spPr>
                </pic:pic>
              </a:graphicData>
            </a:graphic>
          </wp:inline>
        </w:drawing>
      </w:r>
    </w:p>
    <w:p w14:paraId="723C0380" w14:textId="740DBC4A" w:rsidR="00073C5A" w:rsidRDefault="00073C5A" w:rsidP="00BE6BAA">
      <w:r>
        <w:t>After job complete, go to the Endpoint to test the real time model:</w:t>
      </w:r>
    </w:p>
    <w:p w14:paraId="625C60B9" w14:textId="0CF792AB" w:rsidR="00073C5A" w:rsidRDefault="00073C5A" w:rsidP="00BE6BAA"/>
    <w:p w14:paraId="10C26E75" w14:textId="4DFD609D" w:rsidR="00073C5A" w:rsidRDefault="00073C5A" w:rsidP="00BE6BAA">
      <w:r>
        <w:rPr>
          <w:noProof/>
        </w:rPr>
        <w:lastRenderedPageBreak/>
        <w:drawing>
          <wp:inline distT="0" distB="0" distL="0" distR="0" wp14:anchorId="0F766DD0" wp14:editId="38F2A5CF">
            <wp:extent cx="5693229" cy="3515691"/>
            <wp:effectExtent l="0" t="0" r="3175"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695887" cy="3517332"/>
                    </a:xfrm>
                    <a:prstGeom prst="rect">
                      <a:avLst/>
                    </a:prstGeom>
                  </pic:spPr>
                </pic:pic>
              </a:graphicData>
            </a:graphic>
          </wp:inline>
        </w:drawing>
      </w:r>
    </w:p>
    <w:p w14:paraId="0C703916" w14:textId="3E33CABB" w:rsidR="00073C5A" w:rsidRDefault="00073C5A" w:rsidP="00BE6BAA">
      <w:r>
        <w:rPr>
          <w:noProof/>
        </w:rPr>
        <w:drawing>
          <wp:inline distT="0" distB="0" distL="0" distR="0" wp14:anchorId="63F53AE1" wp14:editId="32F84566">
            <wp:extent cx="5943600" cy="455803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4558030"/>
                    </a:xfrm>
                    <a:prstGeom prst="rect">
                      <a:avLst/>
                    </a:prstGeom>
                  </pic:spPr>
                </pic:pic>
              </a:graphicData>
            </a:graphic>
          </wp:inline>
        </w:drawing>
      </w:r>
    </w:p>
    <w:p w14:paraId="1167FCA3" w14:textId="5D53BE72" w:rsidR="00C02636" w:rsidRDefault="00C02636" w:rsidP="00BE6BAA"/>
    <w:p w14:paraId="70BE1552" w14:textId="2B9005D1" w:rsidR="00C02636" w:rsidRDefault="00C02636" w:rsidP="00C02636">
      <w:pPr>
        <w:pStyle w:val="Heading3"/>
      </w:pPr>
      <w:r>
        <w:t xml:space="preserve">** </w:t>
      </w:r>
      <w:r w:rsidR="00250D62">
        <w:t>O</w:t>
      </w:r>
      <w:r>
        <w:t>ption</w:t>
      </w:r>
      <w:r w:rsidR="00D97D96">
        <w:rPr>
          <w:rFonts w:hint="eastAsia"/>
        </w:rPr>
        <w:t>al</w:t>
      </w:r>
      <w:r>
        <w:t xml:space="preserve">: link Azure Synapse to ML for </w:t>
      </w:r>
      <w:r w:rsidR="00FE6F39">
        <w:t>A</w:t>
      </w:r>
      <w:r>
        <w:t>uto ML</w:t>
      </w:r>
      <w:r w:rsidR="00D97D96">
        <w:t xml:space="preserve"> </w:t>
      </w:r>
      <w:r w:rsidR="00D97D96">
        <w:rPr>
          <w:rFonts w:hint="eastAsia"/>
        </w:rPr>
        <w:t>Process</w:t>
      </w:r>
    </w:p>
    <w:p w14:paraId="4CC29789" w14:textId="64F20423" w:rsidR="00C02636" w:rsidRDefault="00C02636" w:rsidP="00C02636">
      <w:pPr>
        <w:pStyle w:val="Heading4"/>
      </w:pPr>
      <w:r>
        <w:t>Link Azure Machine Learning to Synapse</w:t>
      </w:r>
    </w:p>
    <w:p w14:paraId="603C5269" w14:textId="77777777" w:rsidR="00C02636" w:rsidRDefault="00C02636" w:rsidP="00C02636">
      <w:r>
        <w:t>Go to Azure Active Directory and click App Registrations</w:t>
      </w:r>
    </w:p>
    <w:p w14:paraId="053278B7" w14:textId="77777777" w:rsidR="00C02636" w:rsidRDefault="00C02636" w:rsidP="00C02636">
      <w:r>
        <w:rPr>
          <w:noProof/>
        </w:rPr>
        <w:drawing>
          <wp:inline distT="0" distB="0" distL="0" distR="0" wp14:anchorId="6730DB12" wp14:editId="5851347A">
            <wp:extent cx="4686717" cy="3427412"/>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697809" cy="3435523"/>
                    </a:xfrm>
                    <a:prstGeom prst="rect">
                      <a:avLst/>
                    </a:prstGeom>
                  </pic:spPr>
                </pic:pic>
              </a:graphicData>
            </a:graphic>
          </wp:inline>
        </w:drawing>
      </w:r>
    </w:p>
    <w:p w14:paraId="7C4DAD8A" w14:textId="77777777" w:rsidR="00C02636" w:rsidRDefault="00C02636" w:rsidP="00C02636">
      <w:pPr>
        <w:rPr>
          <w:noProof/>
        </w:rPr>
      </w:pPr>
      <w:r>
        <w:rPr>
          <w:noProof/>
        </w:rPr>
        <w:drawing>
          <wp:inline distT="0" distB="0" distL="0" distR="0" wp14:anchorId="3E571E96" wp14:editId="2F3D3A68">
            <wp:extent cx="3462337" cy="1337217"/>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496992" cy="1350601"/>
                    </a:xfrm>
                    <a:prstGeom prst="rect">
                      <a:avLst/>
                    </a:prstGeom>
                  </pic:spPr>
                </pic:pic>
              </a:graphicData>
            </a:graphic>
          </wp:inline>
        </w:drawing>
      </w:r>
      <w:r w:rsidRPr="00DF2870">
        <w:rPr>
          <w:noProof/>
        </w:rPr>
        <w:t xml:space="preserve"> </w:t>
      </w:r>
    </w:p>
    <w:p w14:paraId="4B0775A7" w14:textId="77777777" w:rsidR="00C02636" w:rsidRDefault="00C02636" w:rsidP="00C02636">
      <w:pPr>
        <w:rPr>
          <w:noProof/>
        </w:rPr>
      </w:pPr>
      <w:r>
        <w:rPr>
          <w:noProof/>
        </w:rPr>
        <w:lastRenderedPageBreak/>
        <w:drawing>
          <wp:inline distT="0" distB="0" distL="0" distR="0" wp14:anchorId="5AF6806C" wp14:editId="3DA98481">
            <wp:extent cx="3929062" cy="345220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940234" cy="3462017"/>
                    </a:xfrm>
                    <a:prstGeom prst="rect">
                      <a:avLst/>
                    </a:prstGeom>
                  </pic:spPr>
                </pic:pic>
              </a:graphicData>
            </a:graphic>
          </wp:inline>
        </w:drawing>
      </w:r>
    </w:p>
    <w:p w14:paraId="78395E82" w14:textId="77777777" w:rsidR="00C02636" w:rsidRPr="001F4C8B" w:rsidRDefault="00C02636" w:rsidP="00C02636">
      <w:pPr>
        <w:rPr>
          <w:noProof/>
        </w:rPr>
      </w:pPr>
      <w:r>
        <w:rPr>
          <w:noProof/>
        </w:rPr>
        <w:t>Copy the Application ID, t</w:t>
      </w:r>
      <w:r>
        <w:rPr>
          <w:rFonts w:ascii="Segoe UI" w:hAnsi="Segoe UI" w:cs="Segoe UI"/>
          <w:color w:val="000000"/>
          <w:shd w:val="clear" w:color="auto" w:fill="FFFFFF"/>
        </w:rPr>
        <w:t>hen click Client credentials: add a certificate or secret</w:t>
      </w:r>
    </w:p>
    <w:p w14:paraId="4BEB8F12" w14:textId="77777777" w:rsidR="00C02636" w:rsidRDefault="00C02636" w:rsidP="00C02636">
      <w:r>
        <w:rPr>
          <w:noProof/>
        </w:rPr>
        <w:drawing>
          <wp:inline distT="0" distB="0" distL="0" distR="0" wp14:anchorId="2B4D1777" wp14:editId="4789F876">
            <wp:extent cx="5943600" cy="22752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2275205"/>
                    </a:xfrm>
                    <a:prstGeom prst="rect">
                      <a:avLst/>
                    </a:prstGeom>
                  </pic:spPr>
                </pic:pic>
              </a:graphicData>
            </a:graphic>
          </wp:inline>
        </w:drawing>
      </w:r>
    </w:p>
    <w:p w14:paraId="26DC8A78" w14:textId="77777777" w:rsidR="00C02636" w:rsidRDefault="00C02636" w:rsidP="00C02636">
      <w:r>
        <w:rPr>
          <w:noProof/>
        </w:rPr>
        <w:lastRenderedPageBreak/>
        <w:drawing>
          <wp:inline distT="0" distB="0" distL="0" distR="0" wp14:anchorId="130DA49B" wp14:editId="0D708AB4">
            <wp:extent cx="5619750" cy="26753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623857" cy="2677340"/>
                    </a:xfrm>
                    <a:prstGeom prst="rect">
                      <a:avLst/>
                    </a:prstGeom>
                  </pic:spPr>
                </pic:pic>
              </a:graphicData>
            </a:graphic>
          </wp:inline>
        </w:drawing>
      </w:r>
    </w:p>
    <w:p w14:paraId="75B8EAC4" w14:textId="77777777" w:rsidR="00C02636" w:rsidRDefault="00C02636" w:rsidP="00C02636">
      <w:r>
        <w:rPr>
          <w:noProof/>
        </w:rPr>
        <w:drawing>
          <wp:inline distT="0" distB="0" distL="0" distR="0" wp14:anchorId="3185DE4E" wp14:editId="77AE11AD">
            <wp:extent cx="5943600" cy="31654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165475"/>
                    </a:xfrm>
                    <a:prstGeom prst="rect">
                      <a:avLst/>
                    </a:prstGeom>
                  </pic:spPr>
                </pic:pic>
              </a:graphicData>
            </a:graphic>
          </wp:inline>
        </w:drawing>
      </w:r>
    </w:p>
    <w:p w14:paraId="521364DA" w14:textId="77777777" w:rsidR="00C02636" w:rsidRDefault="00C02636" w:rsidP="00C02636">
      <w:r>
        <w:rPr>
          <w:noProof/>
        </w:rPr>
        <w:lastRenderedPageBreak/>
        <w:drawing>
          <wp:inline distT="0" distB="0" distL="0" distR="0" wp14:anchorId="6BE914A7" wp14:editId="67CA3FC7">
            <wp:extent cx="5943600" cy="264160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2641600"/>
                    </a:xfrm>
                    <a:prstGeom prst="rect">
                      <a:avLst/>
                    </a:prstGeom>
                  </pic:spPr>
                </pic:pic>
              </a:graphicData>
            </a:graphic>
          </wp:inline>
        </w:drawing>
      </w:r>
    </w:p>
    <w:p w14:paraId="4D10DE94" w14:textId="77777777" w:rsidR="00C02636" w:rsidRPr="00DF2870" w:rsidRDefault="00C02636" w:rsidP="00C02636">
      <w:r>
        <w:t>Go to Machine Learning:</w:t>
      </w:r>
    </w:p>
    <w:p w14:paraId="1B37B660" w14:textId="77777777" w:rsidR="00C02636" w:rsidRDefault="00C02636" w:rsidP="00C02636">
      <w:r>
        <w:rPr>
          <w:noProof/>
        </w:rPr>
        <w:drawing>
          <wp:inline distT="0" distB="0" distL="0" distR="0" wp14:anchorId="54FDB1E6" wp14:editId="239EA105">
            <wp:extent cx="5943600" cy="2566670"/>
            <wp:effectExtent l="0" t="0" r="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66670"/>
                    </a:xfrm>
                    <a:prstGeom prst="rect">
                      <a:avLst/>
                    </a:prstGeom>
                  </pic:spPr>
                </pic:pic>
              </a:graphicData>
            </a:graphic>
          </wp:inline>
        </w:drawing>
      </w:r>
    </w:p>
    <w:p w14:paraId="435C35D9" w14:textId="77777777" w:rsidR="00C02636" w:rsidRDefault="00C02636" w:rsidP="00C02636">
      <w:r>
        <w:rPr>
          <w:noProof/>
        </w:rPr>
        <w:drawing>
          <wp:inline distT="0" distB="0" distL="0" distR="0" wp14:anchorId="1793F5D7" wp14:editId="224AF55A">
            <wp:extent cx="5819775" cy="2469674"/>
            <wp:effectExtent l="0" t="0" r="0"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824271" cy="2471582"/>
                    </a:xfrm>
                    <a:prstGeom prst="rect">
                      <a:avLst/>
                    </a:prstGeom>
                  </pic:spPr>
                </pic:pic>
              </a:graphicData>
            </a:graphic>
          </wp:inline>
        </w:drawing>
      </w:r>
    </w:p>
    <w:p w14:paraId="438AAFC8" w14:textId="77777777" w:rsidR="00C02636" w:rsidRDefault="00C02636" w:rsidP="00C02636">
      <w:r>
        <w:rPr>
          <w:noProof/>
        </w:rPr>
        <w:lastRenderedPageBreak/>
        <w:drawing>
          <wp:inline distT="0" distB="0" distL="0" distR="0" wp14:anchorId="30B332AC" wp14:editId="65ABB411">
            <wp:extent cx="4348162" cy="25341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61325" cy="2541776"/>
                    </a:xfrm>
                    <a:prstGeom prst="rect">
                      <a:avLst/>
                    </a:prstGeom>
                  </pic:spPr>
                </pic:pic>
              </a:graphicData>
            </a:graphic>
          </wp:inline>
        </w:drawing>
      </w:r>
    </w:p>
    <w:p w14:paraId="3A865F5A" w14:textId="77777777" w:rsidR="00C02636" w:rsidRDefault="00C02636" w:rsidP="00C02636">
      <w:r>
        <w:rPr>
          <w:noProof/>
        </w:rPr>
        <w:drawing>
          <wp:inline distT="0" distB="0" distL="0" distR="0" wp14:anchorId="0727EA3D" wp14:editId="2151D584">
            <wp:extent cx="2990850" cy="24064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011351" cy="2422915"/>
                    </a:xfrm>
                    <a:prstGeom prst="rect">
                      <a:avLst/>
                    </a:prstGeom>
                  </pic:spPr>
                </pic:pic>
              </a:graphicData>
            </a:graphic>
          </wp:inline>
        </w:drawing>
      </w:r>
      <w:r>
        <w:rPr>
          <w:noProof/>
        </w:rPr>
        <w:drawing>
          <wp:inline distT="0" distB="0" distL="0" distR="0" wp14:anchorId="5B78FB00" wp14:editId="4B4204DE">
            <wp:extent cx="4986337" cy="3088226"/>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993657" cy="3092759"/>
                    </a:xfrm>
                    <a:prstGeom prst="rect">
                      <a:avLst/>
                    </a:prstGeom>
                  </pic:spPr>
                </pic:pic>
              </a:graphicData>
            </a:graphic>
          </wp:inline>
        </w:drawing>
      </w:r>
    </w:p>
    <w:p w14:paraId="5004D56A" w14:textId="77777777" w:rsidR="00C02636" w:rsidRDefault="00C02636" w:rsidP="00C02636">
      <w:r>
        <w:rPr>
          <w:noProof/>
        </w:rPr>
        <w:lastRenderedPageBreak/>
        <w:drawing>
          <wp:inline distT="0" distB="0" distL="0" distR="0" wp14:anchorId="3EC198A2" wp14:editId="24094C7B">
            <wp:extent cx="3910012" cy="3459275"/>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918710" cy="3466970"/>
                    </a:xfrm>
                    <a:prstGeom prst="rect">
                      <a:avLst/>
                    </a:prstGeom>
                  </pic:spPr>
                </pic:pic>
              </a:graphicData>
            </a:graphic>
          </wp:inline>
        </w:drawing>
      </w:r>
    </w:p>
    <w:p w14:paraId="647C158D" w14:textId="77777777" w:rsidR="00C02636" w:rsidRDefault="00C02636" w:rsidP="00C02636">
      <w:r>
        <w:rPr>
          <w:noProof/>
        </w:rPr>
        <w:drawing>
          <wp:inline distT="0" distB="0" distL="0" distR="0" wp14:anchorId="13C7C50E" wp14:editId="71DF70AA">
            <wp:extent cx="5023638" cy="3153728"/>
            <wp:effectExtent l="0" t="0" r="5715"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032171" cy="3159085"/>
                    </a:xfrm>
                    <a:prstGeom prst="rect">
                      <a:avLst/>
                    </a:prstGeom>
                  </pic:spPr>
                </pic:pic>
              </a:graphicData>
            </a:graphic>
          </wp:inline>
        </w:drawing>
      </w:r>
    </w:p>
    <w:p w14:paraId="0753BE75" w14:textId="77777777" w:rsidR="00C02636" w:rsidRDefault="00C02636" w:rsidP="00C02636">
      <w:r>
        <w:t>Go to Synapse</w:t>
      </w:r>
    </w:p>
    <w:p w14:paraId="32BE4820" w14:textId="77777777" w:rsidR="00C02636" w:rsidRDefault="00C02636" w:rsidP="00C02636">
      <w:r>
        <w:rPr>
          <w:noProof/>
        </w:rPr>
        <w:lastRenderedPageBreak/>
        <w:drawing>
          <wp:inline distT="0" distB="0" distL="0" distR="0" wp14:anchorId="23F22E02" wp14:editId="1CDBCD22">
            <wp:extent cx="5538787" cy="2321438"/>
            <wp:effectExtent l="0" t="0" r="5080" b="31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549922" cy="2326105"/>
                    </a:xfrm>
                    <a:prstGeom prst="rect">
                      <a:avLst/>
                    </a:prstGeom>
                  </pic:spPr>
                </pic:pic>
              </a:graphicData>
            </a:graphic>
          </wp:inline>
        </w:drawing>
      </w:r>
    </w:p>
    <w:p w14:paraId="48E1C140" w14:textId="77777777" w:rsidR="00C02636" w:rsidRDefault="00C02636" w:rsidP="00C02636">
      <w:r>
        <w:rPr>
          <w:noProof/>
        </w:rPr>
        <w:drawing>
          <wp:inline distT="0" distB="0" distL="0" distR="0" wp14:anchorId="375952FD" wp14:editId="78D1923E">
            <wp:extent cx="5943600" cy="2491740"/>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2491740"/>
                    </a:xfrm>
                    <a:prstGeom prst="rect">
                      <a:avLst/>
                    </a:prstGeom>
                  </pic:spPr>
                </pic:pic>
              </a:graphicData>
            </a:graphic>
          </wp:inline>
        </w:drawing>
      </w:r>
    </w:p>
    <w:p w14:paraId="17BF94FC" w14:textId="77777777" w:rsidR="00C02636" w:rsidRDefault="00C02636" w:rsidP="00C02636">
      <w:r>
        <w:rPr>
          <w:noProof/>
        </w:rPr>
        <w:drawing>
          <wp:inline distT="0" distB="0" distL="0" distR="0" wp14:anchorId="1AE448AA" wp14:editId="42C46A37">
            <wp:extent cx="5143500" cy="3136107"/>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163827" cy="3148501"/>
                    </a:xfrm>
                    <a:prstGeom prst="rect">
                      <a:avLst/>
                    </a:prstGeom>
                  </pic:spPr>
                </pic:pic>
              </a:graphicData>
            </a:graphic>
          </wp:inline>
        </w:drawing>
      </w:r>
    </w:p>
    <w:p w14:paraId="2BC34E22" w14:textId="77777777" w:rsidR="00C02636" w:rsidRDefault="00C02636" w:rsidP="00C02636">
      <w:r>
        <w:rPr>
          <w:noProof/>
        </w:rPr>
        <w:lastRenderedPageBreak/>
        <w:drawing>
          <wp:inline distT="0" distB="0" distL="0" distR="0" wp14:anchorId="042B8C43" wp14:editId="15B0965F">
            <wp:extent cx="5943600" cy="316293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3162935"/>
                    </a:xfrm>
                    <a:prstGeom prst="rect">
                      <a:avLst/>
                    </a:prstGeom>
                  </pic:spPr>
                </pic:pic>
              </a:graphicData>
            </a:graphic>
          </wp:inline>
        </w:drawing>
      </w:r>
    </w:p>
    <w:p w14:paraId="7E9925DF" w14:textId="77777777" w:rsidR="00C02636" w:rsidRDefault="00C02636" w:rsidP="00C02636">
      <w:r>
        <w:rPr>
          <w:noProof/>
        </w:rPr>
        <w:drawing>
          <wp:inline distT="0" distB="0" distL="0" distR="0" wp14:anchorId="32857E8C" wp14:editId="46549800">
            <wp:extent cx="4338638" cy="4311290"/>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348106" cy="4320698"/>
                    </a:xfrm>
                    <a:prstGeom prst="rect">
                      <a:avLst/>
                    </a:prstGeom>
                  </pic:spPr>
                </pic:pic>
              </a:graphicData>
            </a:graphic>
          </wp:inline>
        </w:drawing>
      </w:r>
    </w:p>
    <w:p w14:paraId="544ECCB4" w14:textId="77777777" w:rsidR="00C02636" w:rsidRDefault="00C02636" w:rsidP="00C02636"/>
    <w:p w14:paraId="6E0FF66C" w14:textId="77777777" w:rsidR="00C02636" w:rsidRDefault="00C02636" w:rsidP="00C02636"/>
    <w:p w14:paraId="756D6FB0" w14:textId="3D5E73DF" w:rsidR="00C02636" w:rsidRDefault="00C02636" w:rsidP="00C02636">
      <w:pPr>
        <w:pStyle w:val="Heading4"/>
      </w:pPr>
      <w:r>
        <w:lastRenderedPageBreak/>
        <w:t>Link Synapse Spark Pool to Azure Machine Learning</w:t>
      </w:r>
    </w:p>
    <w:p w14:paraId="0262A6DB" w14:textId="77777777" w:rsidR="00C02636" w:rsidRDefault="00C02636" w:rsidP="00C02636">
      <w:r>
        <w:rPr>
          <w:noProof/>
        </w:rPr>
        <w:drawing>
          <wp:inline distT="0" distB="0" distL="0" distR="0" wp14:anchorId="36581B5B" wp14:editId="6D1E465A">
            <wp:extent cx="5076825" cy="2564990"/>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082854" cy="2568036"/>
                    </a:xfrm>
                    <a:prstGeom prst="rect">
                      <a:avLst/>
                    </a:prstGeom>
                  </pic:spPr>
                </pic:pic>
              </a:graphicData>
            </a:graphic>
          </wp:inline>
        </w:drawing>
      </w:r>
    </w:p>
    <w:p w14:paraId="1DA7D309" w14:textId="77777777" w:rsidR="00C02636" w:rsidRDefault="00C02636" w:rsidP="00C02636">
      <w:r>
        <w:rPr>
          <w:noProof/>
        </w:rPr>
        <w:drawing>
          <wp:inline distT="0" distB="0" distL="0" distR="0" wp14:anchorId="3D7DD1CC" wp14:editId="1EE6568E">
            <wp:extent cx="4895850" cy="2526907"/>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904271" cy="2531253"/>
                    </a:xfrm>
                    <a:prstGeom prst="rect">
                      <a:avLst/>
                    </a:prstGeom>
                  </pic:spPr>
                </pic:pic>
              </a:graphicData>
            </a:graphic>
          </wp:inline>
        </w:drawing>
      </w:r>
    </w:p>
    <w:p w14:paraId="4A57D1F2" w14:textId="143107C3" w:rsidR="00C02636" w:rsidRDefault="00C02636" w:rsidP="00C02636">
      <w:r>
        <w:rPr>
          <w:noProof/>
        </w:rPr>
        <w:lastRenderedPageBreak/>
        <w:drawing>
          <wp:inline distT="0" distB="0" distL="0" distR="0" wp14:anchorId="05933817" wp14:editId="7BDB8E2A">
            <wp:extent cx="5943600" cy="30283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028315"/>
                    </a:xfrm>
                    <a:prstGeom prst="rect">
                      <a:avLst/>
                    </a:prstGeom>
                  </pic:spPr>
                </pic:pic>
              </a:graphicData>
            </a:graphic>
          </wp:inline>
        </w:drawing>
      </w:r>
    </w:p>
    <w:p w14:paraId="380381BB" w14:textId="32388E79" w:rsidR="0090747D" w:rsidRPr="00303A32" w:rsidRDefault="0090747D" w:rsidP="0090747D">
      <w:pPr>
        <w:pStyle w:val="Heading4"/>
      </w:pPr>
      <w:r>
        <w:t>Deploy Auto Machine Learning Model</w:t>
      </w:r>
    </w:p>
    <w:p w14:paraId="286F18CF" w14:textId="47A09880" w:rsidR="00EA3532" w:rsidRDefault="00EA3532" w:rsidP="00BE6BAA">
      <w:r>
        <w:t>Launch to Synapse</w:t>
      </w:r>
      <w:r w:rsidR="0090747D">
        <w:t xml:space="preserve"> Studio</w:t>
      </w:r>
    </w:p>
    <w:p w14:paraId="770754A4" w14:textId="7E25684C" w:rsidR="0090747D" w:rsidRDefault="0090747D" w:rsidP="00BE6BAA">
      <w:r>
        <w:rPr>
          <w:noProof/>
        </w:rPr>
        <w:drawing>
          <wp:inline distT="0" distB="0" distL="0" distR="0" wp14:anchorId="78A588CE" wp14:editId="75FCCBDA">
            <wp:extent cx="5943600" cy="251523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2515235"/>
                    </a:xfrm>
                    <a:prstGeom prst="rect">
                      <a:avLst/>
                    </a:prstGeom>
                  </pic:spPr>
                </pic:pic>
              </a:graphicData>
            </a:graphic>
          </wp:inline>
        </w:drawing>
      </w:r>
    </w:p>
    <w:p w14:paraId="7C1F206B" w14:textId="08BE6B29" w:rsidR="0090747D" w:rsidRDefault="0090747D" w:rsidP="00BE6BAA">
      <w:r>
        <w:rPr>
          <w:noProof/>
        </w:rPr>
        <w:lastRenderedPageBreak/>
        <w:drawing>
          <wp:inline distT="0" distB="0" distL="0" distR="0" wp14:anchorId="558F87FD" wp14:editId="65806546">
            <wp:extent cx="5943600" cy="2701925"/>
            <wp:effectExtent l="0" t="0" r="0" b="317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701925"/>
                    </a:xfrm>
                    <a:prstGeom prst="rect">
                      <a:avLst/>
                    </a:prstGeom>
                  </pic:spPr>
                </pic:pic>
              </a:graphicData>
            </a:graphic>
          </wp:inline>
        </w:drawing>
      </w:r>
    </w:p>
    <w:p w14:paraId="0C21B86C" w14:textId="1814D841" w:rsidR="00D97D96" w:rsidRDefault="00D97D96" w:rsidP="00BE6BAA">
      <w:r>
        <w:t>Go to Data, find table we created: sbahistory, Train a new model:</w:t>
      </w:r>
    </w:p>
    <w:p w14:paraId="0DF14219" w14:textId="0F886CF4" w:rsidR="00D97D96" w:rsidRDefault="00D97D96" w:rsidP="00BE6BAA">
      <w:r>
        <w:rPr>
          <w:noProof/>
        </w:rPr>
        <w:drawing>
          <wp:inline distT="0" distB="0" distL="0" distR="0" wp14:anchorId="5487BA66" wp14:editId="25BAC258">
            <wp:extent cx="5943600" cy="5041900"/>
            <wp:effectExtent l="0" t="0" r="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5041900"/>
                    </a:xfrm>
                    <a:prstGeom prst="rect">
                      <a:avLst/>
                    </a:prstGeom>
                  </pic:spPr>
                </pic:pic>
              </a:graphicData>
            </a:graphic>
          </wp:inline>
        </w:drawing>
      </w:r>
    </w:p>
    <w:p w14:paraId="7FC88668" w14:textId="3D6F0E1A" w:rsidR="00D97D96" w:rsidRDefault="00D97D96" w:rsidP="00BE6BAA">
      <w:r>
        <w:lastRenderedPageBreak/>
        <w:t>Schedule the job to train the model</w:t>
      </w:r>
    </w:p>
    <w:p w14:paraId="3C8D951D" w14:textId="687CD98E" w:rsidR="00D97D96" w:rsidRDefault="00D97D96" w:rsidP="00BE6BAA">
      <w:r>
        <w:rPr>
          <w:noProof/>
        </w:rPr>
        <w:drawing>
          <wp:inline distT="0" distB="0" distL="0" distR="0" wp14:anchorId="7FA84416" wp14:editId="0A7D99F8">
            <wp:extent cx="4456732" cy="4697186"/>
            <wp:effectExtent l="0" t="0" r="1270"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464672" cy="4705554"/>
                    </a:xfrm>
                    <a:prstGeom prst="rect">
                      <a:avLst/>
                    </a:prstGeom>
                  </pic:spPr>
                </pic:pic>
              </a:graphicData>
            </a:graphic>
          </wp:inline>
        </w:drawing>
      </w:r>
    </w:p>
    <w:p w14:paraId="18B2FBD3" w14:textId="4CE44B84" w:rsidR="00D97D96" w:rsidRDefault="00D97D96" w:rsidP="00BE6BAA">
      <w:r>
        <w:rPr>
          <w:noProof/>
        </w:rPr>
        <w:lastRenderedPageBreak/>
        <w:drawing>
          <wp:inline distT="0" distB="0" distL="0" distR="0" wp14:anchorId="2AE9B53B" wp14:editId="5782B846">
            <wp:extent cx="3494343" cy="3842657"/>
            <wp:effectExtent l="0" t="0" r="0" b="571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499943" cy="3848815"/>
                    </a:xfrm>
                    <a:prstGeom prst="rect">
                      <a:avLst/>
                    </a:prstGeom>
                  </pic:spPr>
                </pic:pic>
              </a:graphicData>
            </a:graphic>
          </wp:inline>
        </w:drawing>
      </w:r>
    </w:p>
    <w:p w14:paraId="6D31EAFB" w14:textId="3E3214F7" w:rsidR="00D97D96" w:rsidRDefault="00D97D96" w:rsidP="00BE6BAA">
      <w:r>
        <w:rPr>
          <w:noProof/>
        </w:rPr>
        <w:drawing>
          <wp:inline distT="0" distB="0" distL="0" distR="0" wp14:anchorId="1C958BBA" wp14:editId="388E17C1">
            <wp:extent cx="3663547" cy="4109357"/>
            <wp:effectExtent l="0" t="0" r="0" b="571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70241" cy="4116865"/>
                    </a:xfrm>
                    <a:prstGeom prst="rect">
                      <a:avLst/>
                    </a:prstGeom>
                  </pic:spPr>
                </pic:pic>
              </a:graphicData>
            </a:graphic>
          </wp:inline>
        </w:drawing>
      </w:r>
    </w:p>
    <w:p w14:paraId="225B1702" w14:textId="5BE5D5DD" w:rsidR="00D97D96" w:rsidRDefault="00D97D96" w:rsidP="00BE6BAA"/>
    <w:p w14:paraId="1B4A675D" w14:textId="057CDF77" w:rsidR="00D97D96" w:rsidRDefault="009A220D" w:rsidP="00BE6BAA">
      <w:r>
        <w:t>Additionally,</w:t>
      </w:r>
      <w:r w:rsidR="00D97D96">
        <w:t xml:space="preserve"> </w:t>
      </w:r>
      <w:r w:rsidR="00D97D96">
        <w:rPr>
          <w:rFonts w:hint="eastAsia"/>
        </w:rPr>
        <w:t>you</w:t>
      </w:r>
      <w:r w:rsidR="00D97D96">
        <w:t xml:space="preserve"> can also link to Azure Cognitive Services to use ML service </w:t>
      </w:r>
    </w:p>
    <w:p w14:paraId="5C457FC0" w14:textId="4DE701C6" w:rsidR="00D97D96" w:rsidRDefault="00D97D96" w:rsidP="00BE6BAA">
      <w:r>
        <w:rPr>
          <w:noProof/>
        </w:rPr>
        <w:drawing>
          <wp:inline distT="0" distB="0" distL="0" distR="0" wp14:anchorId="4391D5C7" wp14:editId="11A9D67A">
            <wp:extent cx="3929743" cy="3943598"/>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939528" cy="3953417"/>
                    </a:xfrm>
                    <a:prstGeom prst="rect">
                      <a:avLst/>
                    </a:prstGeom>
                  </pic:spPr>
                </pic:pic>
              </a:graphicData>
            </a:graphic>
          </wp:inline>
        </w:drawing>
      </w:r>
    </w:p>
    <w:p w14:paraId="323BF175" w14:textId="593E249F" w:rsidR="00D97D96" w:rsidRDefault="00D97D96" w:rsidP="00BE6BAA">
      <w:r>
        <w:rPr>
          <w:noProof/>
        </w:rPr>
        <w:drawing>
          <wp:inline distT="0" distB="0" distL="0" distR="0" wp14:anchorId="55268AB2" wp14:editId="69281C9E">
            <wp:extent cx="3663043" cy="2804028"/>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676063" cy="2813995"/>
                    </a:xfrm>
                    <a:prstGeom prst="rect">
                      <a:avLst/>
                    </a:prstGeom>
                  </pic:spPr>
                </pic:pic>
              </a:graphicData>
            </a:graphic>
          </wp:inline>
        </w:drawing>
      </w:r>
    </w:p>
    <w:p w14:paraId="59B34AD2" w14:textId="3854E1C7" w:rsidR="005C6644" w:rsidRPr="00C365A0" w:rsidRDefault="009A220D" w:rsidP="00C365A0">
      <w:r>
        <w:t xml:space="preserve">Try to create table and load data in SQL Pool and see more choice of auto ML. </w:t>
      </w:r>
    </w:p>
    <w:sectPr w:rsidR="005C6644" w:rsidRPr="00C365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5738E"/>
    <w:multiLevelType w:val="hybridMultilevel"/>
    <w:tmpl w:val="D8EA4A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531A5B"/>
    <w:multiLevelType w:val="hybridMultilevel"/>
    <w:tmpl w:val="B44C650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1BA72C2"/>
    <w:multiLevelType w:val="hybridMultilevel"/>
    <w:tmpl w:val="9BB84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8BB6D54"/>
    <w:multiLevelType w:val="hybridMultilevel"/>
    <w:tmpl w:val="DA4887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MDIyMrc0NTQ1N7dU0lEKTi0uzszPAykwqgUAR+3XXCwAAAA="/>
  </w:docVars>
  <w:rsids>
    <w:rsidRoot w:val="00BE29F5"/>
    <w:rsid w:val="00013E1E"/>
    <w:rsid w:val="000145F1"/>
    <w:rsid w:val="00016357"/>
    <w:rsid w:val="00017CD2"/>
    <w:rsid w:val="00025D16"/>
    <w:rsid w:val="00032E2F"/>
    <w:rsid w:val="000419A8"/>
    <w:rsid w:val="00055144"/>
    <w:rsid w:val="0006203A"/>
    <w:rsid w:val="00073C5A"/>
    <w:rsid w:val="00085C65"/>
    <w:rsid w:val="000A7DD7"/>
    <w:rsid w:val="000F01E2"/>
    <w:rsid w:val="000F3C1D"/>
    <w:rsid w:val="0010160F"/>
    <w:rsid w:val="00107516"/>
    <w:rsid w:val="00115D8E"/>
    <w:rsid w:val="00123DF8"/>
    <w:rsid w:val="00127F02"/>
    <w:rsid w:val="00137F7C"/>
    <w:rsid w:val="001415DE"/>
    <w:rsid w:val="00153AF9"/>
    <w:rsid w:val="00155528"/>
    <w:rsid w:val="00182BD8"/>
    <w:rsid w:val="00183C57"/>
    <w:rsid w:val="0018512A"/>
    <w:rsid w:val="00186C20"/>
    <w:rsid w:val="001877A7"/>
    <w:rsid w:val="001A0930"/>
    <w:rsid w:val="001A526E"/>
    <w:rsid w:val="001A7E06"/>
    <w:rsid w:val="001B400D"/>
    <w:rsid w:val="001C2FE3"/>
    <w:rsid w:val="001C3F92"/>
    <w:rsid w:val="001D3AFD"/>
    <w:rsid w:val="001D5A9A"/>
    <w:rsid w:val="001E41C2"/>
    <w:rsid w:val="001E5CA4"/>
    <w:rsid w:val="001F4C8B"/>
    <w:rsid w:val="00210CD5"/>
    <w:rsid w:val="002115BE"/>
    <w:rsid w:val="002456A3"/>
    <w:rsid w:val="002461F9"/>
    <w:rsid w:val="00250D62"/>
    <w:rsid w:val="00257C42"/>
    <w:rsid w:val="002633C7"/>
    <w:rsid w:val="002948D6"/>
    <w:rsid w:val="002A276C"/>
    <w:rsid w:val="002A6C91"/>
    <w:rsid w:val="002B03E2"/>
    <w:rsid w:val="002B6592"/>
    <w:rsid w:val="002D0FE9"/>
    <w:rsid w:val="002D205F"/>
    <w:rsid w:val="002D3207"/>
    <w:rsid w:val="002E082C"/>
    <w:rsid w:val="002E23CB"/>
    <w:rsid w:val="002E3D23"/>
    <w:rsid w:val="002F0A93"/>
    <w:rsid w:val="002F3974"/>
    <w:rsid w:val="002F5B2F"/>
    <w:rsid w:val="00303A32"/>
    <w:rsid w:val="003067CD"/>
    <w:rsid w:val="00306BD6"/>
    <w:rsid w:val="00314ECC"/>
    <w:rsid w:val="003234F9"/>
    <w:rsid w:val="00340D65"/>
    <w:rsid w:val="00354E98"/>
    <w:rsid w:val="00367739"/>
    <w:rsid w:val="0038022D"/>
    <w:rsid w:val="003806F4"/>
    <w:rsid w:val="00385766"/>
    <w:rsid w:val="00390751"/>
    <w:rsid w:val="00393F33"/>
    <w:rsid w:val="003A4477"/>
    <w:rsid w:val="003B1CD9"/>
    <w:rsid w:val="003C47A0"/>
    <w:rsid w:val="003C4C4E"/>
    <w:rsid w:val="003E229F"/>
    <w:rsid w:val="003E2344"/>
    <w:rsid w:val="003E28DA"/>
    <w:rsid w:val="003F0BE8"/>
    <w:rsid w:val="00403B23"/>
    <w:rsid w:val="0041221E"/>
    <w:rsid w:val="004205D2"/>
    <w:rsid w:val="004253E3"/>
    <w:rsid w:val="00435DB4"/>
    <w:rsid w:val="00436452"/>
    <w:rsid w:val="00436648"/>
    <w:rsid w:val="004407FA"/>
    <w:rsid w:val="004450F1"/>
    <w:rsid w:val="0046363E"/>
    <w:rsid w:val="00464B10"/>
    <w:rsid w:val="0046622B"/>
    <w:rsid w:val="00470127"/>
    <w:rsid w:val="0048014F"/>
    <w:rsid w:val="00490D14"/>
    <w:rsid w:val="004A7046"/>
    <w:rsid w:val="004B075C"/>
    <w:rsid w:val="004C1FA8"/>
    <w:rsid w:val="004D0241"/>
    <w:rsid w:val="004E43B8"/>
    <w:rsid w:val="004E71D8"/>
    <w:rsid w:val="004F168E"/>
    <w:rsid w:val="00506E69"/>
    <w:rsid w:val="00507940"/>
    <w:rsid w:val="00515EB4"/>
    <w:rsid w:val="00545D2C"/>
    <w:rsid w:val="005509CB"/>
    <w:rsid w:val="00554A23"/>
    <w:rsid w:val="00554D24"/>
    <w:rsid w:val="0055650B"/>
    <w:rsid w:val="00563493"/>
    <w:rsid w:val="00580D00"/>
    <w:rsid w:val="00584A1C"/>
    <w:rsid w:val="005850A2"/>
    <w:rsid w:val="005A4E92"/>
    <w:rsid w:val="005A6B9D"/>
    <w:rsid w:val="005A6C16"/>
    <w:rsid w:val="005C6644"/>
    <w:rsid w:val="005D132B"/>
    <w:rsid w:val="005D4948"/>
    <w:rsid w:val="005E4944"/>
    <w:rsid w:val="0060424A"/>
    <w:rsid w:val="006060B2"/>
    <w:rsid w:val="00610E58"/>
    <w:rsid w:val="006123B2"/>
    <w:rsid w:val="0062519C"/>
    <w:rsid w:val="0063343E"/>
    <w:rsid w:val="00634254"/>
    <w:rsid w:val="00647BDF"/>
    <w:rsid w:val="00652312"/>
    <w:rsid w:val="00666962"/>
    <w:rsid w:val="00673EA2"/>
    <w:rsid w:val="00675AC6"/>
    <w:rsid w:val="00682FAA"/>
    <w:rsid w:val="00683B9D"/>
    <w:rsid w:val="006941C9"/>
    <w:rsid w:val="006C3788"/>
    <w:rsid w:val="006C47BC"/>
    <w:rsid w:val="006C6E1A"/>
    <w:rsid w:val="006D6831"/>
    <w:rsid w:val="006E7744"/>
    <w:rsid w:val="006F1C26"/>
    <w:rsid w:val="006F71F5"/>
    <w:rsid w:val="006F7EAD"/>
    <w:rsid w:val="00704B86"/>
    <w:rsid w:val="00710453"/>
    <w:rsid w:val="007132C4"/>
    <w:rsid w:val="0072432F"/>
    <w:rsid w:val="0072610D"/>
    <w:rsid w:val="007268B8"/>
    <w:rsid w:val="007448A2"/>
    <w:rsid w:val="00745FFD"/>
    <w:rsid w:val="00771C3D"/>
    <w:rsid w:val="00773F10"/>
    <w:rsid w:val="007836B7"/>
    <w:rsid w:val="00783A91"/>
    <w:rsid w:val="007B2B9E"/>
    <w:rsid w:val="007C41F9"/>
    <w:rsid w:val="007D7B4A"/>
    <w:rsid w:val="008048CA"/>
    <w:rsid w:val="008517AF"/>
    <w:rsid w:val="008521D1"/>
    <w:rsid w:val="0086452E"/>
    <w:rsid w:val="00872930"/>
    <w:rsid w:val="0087360A"/>
    <w:rsid w:val="008911F7"/>
    <w:rsid w:val="00896FF9"/>
    <w:rsid w:val="008A06F3"/>
    <w:rsid w:val="008A2A9D"/>
    <w:rsid w:val="008E5A5F"/>
    <w:rsid w:val="009010E4"/>
    <w:rsid w:val="0090747D"/>
    <w:rsid w:val="00920EC4"/>
    <w:rsid w:val="00933175"/>
    <w:rsid w:val="009431F2"/>
    <w:rsid w:val="00946D88"/>
    <w:rsid w:val="00954880"/>
    <w:rsid w:val="009619CE"/>
    <w:rsid w:val="00974C95"/>
    <w:rsid w:val="00983401"/>
    <w:rsid w:val="00994DA7"/>
    <w:rsid w:val="009A220D"/>
    <w:rsid w:val="009A5979"/>
    <w:rsid w:val="009C15DF"/>
    <w:rsid w:val="009C715A"/>
    <w:rsid w:val="009D4E8A"/>
    <w:rsid w:val="009E1C1C"/>
    <w:rsid w:val="009F146E"/>
    <w:rsid w:val="009F1F9B"/>
    <w:rsid w:val="00A021BA"/>
    <w:rsid w:val="00A044C8"/>
    <w:rsid w:val="00A068F0"/>
    <w:rsid w:val="00A33B1E"/>
    <w:rsid w:val="00A35434"/>
    <w:rsid w:val="00A37F49"/>
    <w:rsid w:val="00A40732"/>
    <w:rsid w:val="00A44B76"/>
    <w:rsid w:val="00A5665E"/>
    <w:rsid w:val="00A65466"/>
    <w:rsid w:val="00A6604D"/>
    <w:rsid w:val="00A674C3"/>
    <w:rsid w:val="00A75C94"/>
    <w:rsid w:val="00AA2E17"/>
    <w:rsid w:val="00AA5443"/>
    <w:rsid w:val="00AA5882"/>
    <w:rsid w:val="00AE634C"/>
    <w:rsid w:val="00B121CF"/>
    <w:rsid w:val="00B25DDD"/>
    <w:rsid w:val="00B512FB"/>
    <w:rsid w:val="00B53E01"/>
    <w:rsid w:val="00B5753F"/>
    <w:rsid w:val="00B7513D"/>
    <w:rsid w:val="00BA08DE"/>
    <w:rsid w:val="00BB432F"/>
    <w:rsid w:val="00BC3EFE"/>
    <w:rsid w:val="00BD7A1F"/>
    <w:rsid w:val="00BE29F5"/>
    <w:rsid w:val="00BE5C90"/>
    <w:rsid w:val="00BE6BAA"/>
    <w:rsid w:val="00BF6592"/>
    <w:rsid w:val="00C02636"/>
    <w:rsid w:val="00C03912"/>
    <w:rsid w:val="00C04455"/>
    <w:rsid w:val="00C136C6"/>
    <w:rsid w:val="00C15F61"/>
    <w:rsid w:val="00C165C8"/>
    <w:rsid w:val="00C365A0"/>
    <w:rsid w:val="00C4302C"/>
    <w:rsid w:val="00C50010"/>
    <w:rsid w:val="00C5792A"/>
    <w:rsid w:val="00C745D0"/>
    <w:rsid w:val="00C7687C"/>
    <w:rsid w:val="00C8101F"/>
    <w:rsid w:val="00C83319"/>
    <w:rsid w:val="00CA1501"/>
    <w:rsid w:val="00CC128F"/>
    <w:rsid w:val="00CC7451"/>
    <w:rsid w:val="00CC793F"/>
    <w:rsid w:val="00CE3628"/>
    <w:rsid w:val="00CE3CB2"/>
    <w:rsid w:val="00CF0391"/>
    <w:rsid w:val="00CF558B"/>
    <w:rsid w:val="00CF5E73"/>
    <w:rsid w:val="00D03345"/>
    <w:rsid w:val="00D03508"/>
    <w:rsid w:val="00D614E8"/>
    <w:rsid w:val="00D95AE4"/>
    <w:rsid w:val="00D97D96"/>
    <w:rsid w:val="00DA5152"/>
    <w:rsid w:val="00DC0397"/>
    <w:rsid w:val="00DD1A61"/>
    <w:rsid w:val="00DE12CB"/>
    <w:rsid w:val="00DE7AF1"/>
    <w:rsid w:val="00DF2870"/>
    <w:rsid w:val="00E6441E"/>
    <w:rsid w:val="00E855E9"/>
    <w:rsid w:val="00E91F36"/>
    <w:rsid w:val="00E970A1"/>
    <w:rsid w:val="00EA3532"/>
    <w:rsid w:val="00EA49B3"/>
    <w:rsid w:val="00EB04BF"/>
    <w:rsid w:val="00EB231D"/>
    <w:rsid w:val="00EB3DFA"/>
    <w:rsid w:val="00EB5DFC"/>
    <w:rsid w:val="00EB63F6"/>
    <w:rsid w:val="00EE5E26"/>
    <w:rsid w:val="00EF0119"/>
    <w:rsid w:val="00EF129E"/>
    <w:rsid w:val="00F004D1"/>
    <w:rsid w:val="00F12E6A"/>
    <w:rsid w:val="00F20654"/>
    <w:rsid w:val="00F25413"/>
    <w:rsid w:val="00F31CC6"/>
    <w:rsid w:val="00F34974"/>
    <w:rsid w:val="00F4272F"/>
    <w:rsid w:val="00F47625"/>
    <w:rsid w:val="00F530C6"/>
    <w:rsid w:val="00F67C85"/>
    <w:rsid w:val="00F7137A"/>
    <w:rsid w:val="00F7670B"/>
    <w:rsid w:val="00F91B19"/>
    <w:rsid w:val="00F9427F"/>
    <w:rsid w:val="00FA1258"/>
    <w:rsid w:val="00FC1BFC"/>
    <w:rsid w:val="00FE6F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2BE39"/>
  <w15:chartTrackingRefBased/>
  <w15:docId w15:val="{3F5890AB-6A45-4391-A33C-4BE21FA4E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E29F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46D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85C6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E29F5"/>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946D88"/>
    <w:rPr>
      <w:color w:val="0000FF"/>
      <w:u w:val="single"/>
    </w:rPr>
  </w:style>
  <w:style w:type="character" w:customStyle="1" w:styleId="Heading3Char">
    <w:name w:val="Heading 3 Char"/>
    <w:basedOn w:val="DefaultParagraphFont"/>
    <w:link w:val="Heading3"/>
    <w:uiPriority w:val="9"/>
    <w:rsid w:val="00946D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85C65"/>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115D8E"/>
    <w:pPr>
      <w:ind w:left="720"/>
      <w:contextualSpacing/>
    </w:pPr>
  </w:style>
  <w:style w:type="character" w:styleId="UnresolvedMention">
    <w:name w:val="Unresolved Mention"/>
    <w:basedOn w:val="DefaultParagraphFont"/>
    <w:uiPriority w:val="99"/>
    <w:semiHidden/>
    <w:unhideWhenUsed/>
    <w:rsid w:val="001D3AFD"/>
    <w:rPr>
      <w:color w:val="605E5C"/>
      <w:shd w:val="clear" w:color="auto" w:fill="E1DFDD"/>
    </w:rPr>
  </w:style>
  <w:style w:type="character" w:styleId="Strong">
    <w:name w:val="Strong"/>
    <w:basedOn w:val="DefaultParagraphFont"/>
    <w:uiPriority w:val="22"/>
    <w:qFormat/>
    <w:rsid w:val="00DE7A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62740">
      <w:bodyDiv w:val="1"/>
      <w:marLeft w:val="0"/>
      <w:marRight w:val="0"/>
      <w:marTop w:val="0"/>
      <w:marBottom w:val="0"/>
      <w:divBdr>
        <w:top w:val="none" w:sz="0" w:space="0" w:color="auto"/>
        <w:left w:val="none" w:sz="0" w:space="0" w:color="auto"/>
        <w:bottom w:val="none" w:sz="0" w:space="0" w:color="auto"/>
        <w:right w:val="none" w:sz="0" w:space="0" w:color="auto"/>
      </w:divBdr>
      <w:divsChild>
        <w:div w:id="980616496">
          <w:marLeft w:val="0"/>
          <w:marRight w:val="0"/>
          <w:marTop w:val="0"/>
          <w:marBottom w:val="0"/>
          <w:divBdr>
            <w:top w:val="none" w:sz="0" w:space="0" w:color="auto"/>
            <w:left w:val="none" w:sz="0" w:space="0" w:color="auto"/>
            <w:bottom w:val="none" w:sz="0" w:space="0" w:color="auto"/>
            <w:right w:val="none" w:sz="0" w:space="0" w:color="auto"/>
          </w:divBdr>
          <w:divsChild>
            <w:div w:id="10746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028716">
      <w:bodyDiv w:val="1"/>
      <w:marLeft w:val="0"/>
      <w:marRight w:val="0"/>
      <w:marTop w:val="0"/>
      <w:marBottom w:val="0"/>
      <w:divBdr>
        <w:top w:val="none" w:sz="0" w:space="0" w:color="auto"/>
        <w:left w:val="none" w:sz="0" w:space="0" w:color="auto"/>
        <w:bottom w:val="none" w:sz="0" w:space="0" w:color="auto"/>
        <w:right w:val="none" w:sz="0" w:space="0" w:color="auto"/>
      </w:divBdr>
      <w:divsChild>
        <w:div w:id="554632440">
          <w:marLeft w:val="0"/>
          <w:marRight w:val="0"/>
          <w:marTop w:val="0"/>
          <w:marBottom w:val="0"/>
          <w:divBdr>
            <w:top w:val="none" w:sz="0" w:space="0" w:color="auto"/>
            <w:left w:val="none" w:sz="0" w:space="0" w:color="auto"/>
            <w:bottom w:val="none" w:sz="0" w:space="0" w:color="auto"/>
            <w:right w:val="none" w:sz="0" w:space="0" w:color="auto"/>
          </w:divBdr>
          <w:divsChild>
            <w:div w:id="58919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255211">
      <w:bodyDiv w:val="1"/>
      <w:marLeft w:val="0"/>
      <w:marRight w:val="0"/>
      <w:marTop w:val="0"/>
      <w:marBottom w:val="0"/>
      <w:divBdr>
        <w:top w:val="none" w:sz="0" w:space="0" w:color="auto"/>
        <w:left w:val="none" w:sz="0" w:space="0" w:color="auto"/>
        <w:bottom w:val="none" w:sz="0" w:space="0" w:color="auto"/>
        <w:right w:val="none" w:sz="0" w:space="0" w:color="auto"/>
      </w:divBdr>
    </w:div>
    <w:div w:id="829367306">
      <w:bodyDiv w:val="1"/>
      <w:marLeft w:val="0"/>
      <w:marRight w:val="0"/>
      <w:marTop w:val="0"/>
      <w:marBottom w:val="0"/>
      <w:divBdr>
        <w:top w:val="none" w:sz="0" w:space="0" w:color="auto"/>
        <w:left w:val="none" w:sz="0" w:space="0" w:color="auto"/>
        <w:bottom w:val="none" w:sz="0" w:space="0" w:color="auto"/>
        <w:right w:val="none" w:sz="0" w:space="0" w:color="auto"/>
      </w:divBdr>
    </w:div>
    <w:div w:id="97206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2132">
          <w:marLeft w:val="0"/>
          <w:marRight w:val="0"/>
          <w:marTop w:val="0"/>
          <w:marBottom w:val="0"/>
          <w:divBdr>
            <w:top w:val="none" w:sz="0" w:space="0" w:color="auto"/>
            <w:left w:val="none" w:sz="0" w:space="0" w:color="auto"/>
            <w:bottom w:val="none" w:sz="0" w:space="0" w:color="auto"/>
            <w:right w:val="none" w:sz="0" w:space="0" w:color="auto"/>
          </w:divBdr>
          <w:divsChild>
            <w:div w:id="110939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296550">
      <w:bodyDiv w:val="1"/>
      <w:marLeft w:val="0"/>
      <w:marRight w:val="0"/>
      <w:marTop w:val="0"/>
      <w:marBottom w:val="0"/>
      <w:divBdr>
        <w:top w:val="none" w:sz="0" w:space="0" w:color="auto"/>
        <w:left w:val="none" w:sz="0" w:space="0" w:color="auto"/>
        <w:bottom w:val="none" w:sz="0" w:space="0" w:color="auto"/>
        <w:right w:val="none" w:sz="0" w:space="0" w:color="auto"/>
      </w:divBdr>
      <w:divsChild>
        <w:div w:id="2065593417">
          <w:marLeft w:val="0"/>
          <w:marRight w:val="0"/>
          <w:marTop w:val="0"/>
          <w:marBottom w:val="0"/>
          <w:divBdr>
            <w:top w:val="none" w:sz="0" w:space="0" w:color="auto"/>
            <w:left w:val="none" w:sz="0" w:space="0" w:color="auto"/>
            <w:bottom w:val="none" w:sz="0" w:space="0" w:color="auto"/>
            <w:right w:val="none" w:sz="0" w:space="0" w:color="auto"/>
          </w:divBdr>
          <w:divsChild>
            <w:div w:id="4413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72771">
      <w:bodyDiv w:val="1"/>
      <w:marLeft w:val="0"/>
      <w:marRight w:val="0"/>
      <w:marTop w:val="0"/>
      <w:marBottom w:val="0"/>
      <w:divBdr>
        <w:top w:val="none" w:sz="0" w:space="0" w:color="auto"/>
        <w:left w:val="none" w:sz="0" w:space="0" w:color="auto"/>
        <w:bottom w:val="none" w:sz="0" w:space="0" w:color="auto"/>
        <w:right w:val="none" w:sz="0" w:space="0" w:color="auto"/>
      </w:divBdr>
      <w:divsChild>
        <w:div w:id="241523093">
          <w:marLeft w:val="0"/>
          <w:marRight w:val="0"/>
          <w:marTop w:val="0"/>
          <w:marBottom w:val="0"/>
          <w:divBdr>
            <w:top w:val="none" w:sz="0" w:space="0" w:color="auto"/>
            <w:left w:val="none" w:sz="0" w:space="0" w:color="auto"/>
            <w:bottom w:val="none" w:sz="0" w:space="0" w:color="auto"/>
            <w:right w:val="none" w:sz="0" w:space="0" w:color="auto"/>
          </w:divBdr>
          <w:divsChild>
            <w:div w:id="117017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16572">
      <w:bodyDiv w:val="1"/>
      <w:marLeft w:val="0"/>
      <w:marRight w:val="0"/>
      <w:marTop w:val="0"/>
      <w:marBottom w:val="0"/>
      <w:divBdr>
        <w:top w:val="none" w:sz="0" w:space="0" w:color="auto"/>
        <w:left w:val="none" w:sz="0" w:space="0" w:color="auto"/>
        <w:bottom w:val="none" w:sz="0" w:space="0" w:color="auto"/>
        <w:right w:val="none" w:sz="0" w:space="0" w:color="auto"/>
      </w:divBdr>
      <w:divsChild>
        <w:div w:id="1982687212">
          <w:marLeft w:val="0"/>
          <w:marRight w:val="0"/>
          <w:marTop w:val="0"/>
          <w:marBottom w:val="0"/>
          <w:divBdr>
            <w:top w:val="none" w:sz="0" w:space="0" w:color="auto"/>
            <w:left w:val="none" w:sz="0" w:space="0" w:color="auto"/>
            <w:bottom w:val="none" w:sz="0" w:space="0" w:color="auto"/>
            <w:right w:val="none" w:sz="0" w:space="0" w:color="auto"/>
          </w:divBdr>
          <w:divsChild>
            <w:div w:id="210541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3055">
      <w:bodyDiv w:val="1"/>
      <w:marLeft w:val="0"/>
      <w:marRight w:val="0"/>
      <w:marTop w:val="0"/>
      <w:marBottom w:val="0"/>
      <w:divBdr>
        <w:top w:val="none" w:sz="0" w:space="0" w:color="auto"/>
        <w:left w:val="none" w:sz="0" w:space="0" w:color="auto"/>
        <w:bottom w:val="none" w:sz="0" w:space="0" w:color="auto"/>
        <w:right w:val="none" w:sz="0" w:space="0" w:color="auto"/>
      </w:divBdr>
      <w:divsChild>
        <w:div w:id="539319465">
          <w:marLeft w:val="0"/>
          <w:marRight w:val="0"/>
          <w:marTop w:val="0"/>
          <w:marBottom w:val="0"/>
          <w:divBdr>
            <w:top w:val="none" w:sz="0" w:space="0" w:color="auto"/>
            <w:left w:val="none" w:sz="0" w:space="0" w:color="auto"/>
            <w:bottom w:val="none" w:sz="0" w:space="0" w:color="auto"/>
            <w:right w:val="none" w:sz="0" w:space="0" w:color="auto"/>
          </w:divBdr>
          <w:divsChild>
            <w:div w:id="183306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09288">
      <w:bodyDiv w:val="1"/>
      <w:marLeft w:val="0"/>
      <w:marRight w:val="0"/>
      <w:marTop w:val="0"/>
      <w:marBottom w:val="0"/>
      <w:divBdr>
        <w:top w:val="none" w:sz="0" w:space="0" w:color="auto"/>
        <w:left w:val="none" w:sz="0" w:space="0" w:color="auto"/>
        <w:bottom w:val="none" w:sz="0" w:space="0" w:color="auto"/>
        <w:right w:val="none" w:sz="0" w:space="0" w:color="auto"/>
      </w:divBdr>
    </w:div>
    <w:div w:id="1874608138">
      <w:bodyDiv w:val="1"/>
      <w:marLeft w:val="0"/>
      <w:marRight w:val="0"/>
      <w:marTop w:val="0"/>
      <w:marBottom w:val="0"/>
      <w:divBdr>
        <w:top w:val="none" w:sz="0" w:space="0" w:color="auto"/>
        <w:left w:val="none" w:sz="0" w:space="0" w:color="auto"/>
        <w:bottom w:val="none" w:sz="0" w:space="0" w:color="auto"/>
        <w:right w:val="none" w:sz="0" w:space="0" w:color="auto"/>
      </w:divBdr>
      <w:divsChild>
        <w:div w:id="709378212">
          <w:marLeft w:val="0"/>
          <w:marRight w:val="0"/>
          <w:marTop w:val="0"/>
          <w:marBottom w:val="0"/>
          <w:divBdr>
            <w:top w:val="none" w:sz="0" w:space="0" w:color="auto"/>
            <w:left w:val="none" w:sz="0" w:space="0" w:color="auto"/>
            <w:bottom w:val="none" w:sz="0" w:space="0" w:color="auto"/>
            <w:right w:val="none" w:sz="0" w:space="0" w:color="auto"/>
          </w:divBdr>
          <w:divsChild>
            <w:div w:id="158553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3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theme" Target="theme/theme1.xml"/><Relationship Id="rId5" Type="http://schemas.openxmlformats.org/officeDocument/2006/relationships/numbering" Target="numbering.xml"/><Relationship Id="rId95" Type="http://schemas.openxmlformats.org/officeDocument/2006/relationships/image" Target="media/image8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hyperlink" Target="https://docs.microsoft.com/en-us/azure/machine-learning/algorithm-cheat-sheet" TargetMode="External"/><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7" Type="http://schemas.openxmlformats.org/officeDocument/2006/relationships/settings" Target="setting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8" Type="http://schemas.openxmlformats.org/officeDocument/2006/relationships/webSettings" Target="webSetting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3" Type="http://schemas.openxmlformats.org/officeDocument/2006/relationships/customXml" Target="../customXml/item3.xml"/><Relationship Id="rId25" Type="http://schemas.openxmlformats.org/officeDocument/2006/relationships/image" Target="media/image17.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1F7DAB2678264E81C1B53478F40648" ma:contentTypeVersion="2" ma:contentTypeDescription="Create a new document." ma:contentTypeScope="" ma:versionID="e64f634c454c6de09fc8dcad15f896fb">
  <xsd:schema xmlns:xsd="http://www.w3.org/2001/XMLSchema" xmlns:xs="http://www.w3.org/2001/XMLSchema" xmlns:p="http://schemas.microsoft.com/office/2006/metadata/properties" xmlns:ns3="56ac152a-85cf-4391-8d2a-e1c7874f5a97" targetNamespace="http://schemas.microsoft.com/office/2006/metadata/properties" ma:root="true" ma:fieldsID="4a28300c27777ff4c7442dda147428af" ns3:_="">
    <xsd:import namespace="56ac152a-85cf-4391-8d2a-e1c7874f5a97"/>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c152a-85cf-4391-8d2a-e1c7874f5a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52B99-DF2B-483A-B6A4-999B80A20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c152a-85cf-4391-8d2a-e1c7874f5a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BC3DAA-882E-45A7-9073-B017B1B679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24F621-4BBC-4855-A100-DD29946AFD33}">
  <ds:schemaRefs>
    <ds:schemaRef ds:uri="http://schemas.microsoft.com/sharepoint/v3/contenttype/forms"/>
  </ds:schemaRefs>
</ds:datastoreItem>
</file>

<file path=customXml/itemProps4.xml><?xml version="1.0" encoding="utf-8"?>
<ds:datastoreItem xmlns:ds="http://schemas.openxmlformats.org/officeDocument/2006/customXml" ds:itemID="{ECE35D37-0153-4247-9C09-7C070A3F42C3}">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139</TotalTime>
  <Pages>70</Pages>
  <Words>1487</Words>
  <Characters>847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a Wu</dc:creator>
  <cp:keywords/>
  <dc:description/>
  <cp:lastModifiedBy>Kapil Dhanger</cp:lastModifiedBy>
  <cp:revision>5</cp:revision>
  <dcterms:created xsi:type="dcterms:W3CDTF">2022-02-07T02:30:00Z</dcterms:created>
  <dcterms:modified xsi:type="dcterms:W3CDTF">2022-02-07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etDate">
    <vt:lpwstr>2021-08-02T21:04:15Z</vt:lpwstr>
  </property>
  <property fmtid="{D5CDD505-2E9C-101B-9397-08002B2CF9AE}" pid="4" name="MSIP_Label_f42aa342-8706-4288-bd11-ebb85995028c_Method">
    <vt:lpwstr>Standard</vt:lpwstr>
  </property>
  <property fmtid="{D5CDD505-2E9C-101B-9397-08002B2CF9AE}" pid="5" name="MSIP_Label_f42aa342-8706-4288-bd11-ebb85995028c_Name">
    <vt:lpwstr>Internal</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ActionId">
    <vt:lpwstr>33a013dc-d2ea-44c0-bbfa-be8b4c7a2002</vt:lpwstr>
  </property>
  <property fmtid="{D5CDD505-2E9C-101B-9397-08002B2CF9AE}" pid="8" name="MSIP_Label_f42aa342-8706-4288-bd11-ebb85995028c_ContentBits">
    <vt:lpwstr>0</vt:lpwstr>
  </property>
  <property fmtid="{D5CDD505-2E9C-101B-9397-08002B2CF9AE}" pid="9" name="ContentTypeId">
    <vt:lpwstr>0x010100001F7DAB2678264E81C1B53478F40648</vt:lpwstr>
  </property>
</Properties>
</file>